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60F8" w:rsidRPr="000060F8" w:rsidRDefault="000060F8" w:rsidP="006D716D">
      <w:pPr>
        <w:pStyle w:val="Heading1"/>
        <w:spacing w:before="0"/>
        <w:jc w:val="center"/>
        <w:rPr>
          <w:color w:val="F79646" w:themeColor="accent6"/>
          <w:sz w:val="40"/>
          <w:szCs w:val="40"/>
          <w:u w:val="single"/>
        </w:rPr>
      </w:pPr>
      <w:r w:rsidRPr="000060F8">
        <w:rPr>
          <w:color w:val="F79646" w:themeColor="accent6"/>
          <w:sz w:val="40"/>
          <w:szCs w:val="40"/>
          <w:u w:val="single"/>
        </w:rPr>
        <w:t>Food Delivery Dispatch System</w:t>
      </w:r>
    </w:p>
    <w:p w:rsidR="000060F8" w:rsidRDefault="000060F8" w:rsidP="000060F8">
      <w:pPr>
        <w:pStyle w:val="Heading2"/>
        <w:spacing w:before="0"/>
      </w:pPr>
    </w:p>
    <w:p w:rsidR="000060F8" w:rsidRDefault="000060F8" w:rsidP="000060F8">
      <w:pPr>
        <w:pStyle w:val="Heading1"/>
        <w:numPr>
          <w:ilvl w:val="0"/>
          <w:numId w:val="29"/>
        </w:numPr>
      </w:pPr>
      <w:r>
        <w:t>Overview</w:t>
      </w:r>
    </w:p>
    <w:p w:rsidR="00E04BA0" w:rsidRPr="00E04BA0" w:rsidRDefault="00E04BA0" w:rsidP="00E04BA0"/>
    <w:p w:rsidR="000060F8" w:rsidRDefault="000060F8" w:rsidP="000060F8">
      <w:pPr>
        <w:pStyle w:val="whitespace-normal"/>
      </w:pPr>
      <w:r>
        <w:t>This simulation models a food delivery platform (similar to UberEats, PickMe, DoorDash, or Deliveroo) to analyze dispatch strategies and fleet management performance.</w:t>
      </w:r>
    </w:p>
    <w:p w:rsidR="000060F8" w:rsidRDefault="000060F8" w:rsidP="000060F8">
      <w:pPr>
        <w:pStyle w:val="Heading1"/>
        <w:numPr>
          <w:ilvl w:val="0"/>
          <w:numId w:val="29"/>
        </w:numPr>
      </w:pPr>
      <w:r>
        <w:t>System Description</w:t>
      </w:r>
    </w:p>
    <w:p w:rsidR="000060F8" w:rsidRDefault="000060F8" w:rsidP="000060F8">
      <w:pPr>
        <w:pStyle w:val="Heading3"/>
      </w:pPr>
    </w:p>
    <w:p w:rsidR="000060F8" w:rsidRDefault="000060F8" w:rsidP="000060F8">
      <w:pPr>
        <w:pStyle w:val="Heading3"/>
      </w:pPr>
      <w:r>
        <w:t>Components</w:t>
      </w:r>
    </w:p>
    <w:p w:rsidR="000060F8" w:rsidRDefault="000060F8" w:rsidP="000060F8">
      <w:pPr>
        <w:numPr>
          <w:ilvl w:val="0"/>
          <w:numId w:val="1"/>
        </w:numPr>
        <w:spacing w:before="100" w:beforeAutospacing="1" w:after="100" w:afterAutospacing="1"/>
        <w:jc w:val="left"/>
      </w:pPr>
      <w:r>
        <w:rPr>
          <w:rStyle w:val="Strong"/>
        </w:rPr>
        <w:t>Orders</w:t>
      </w:r>
      <w:r>
        <w:t>: Customer food orders with restaurant and delivery locations</w:t>
      </w:r>
    </w:p>
    <w:p w:rsidR="000060F8" w:rsidRDefault="000060F8" w:rsidP="000060F8">
      <w:pPr>
        <w:numPr>
          <w:ilvl w:val="0"/>
          <w:numId w:val="1"/>
        </w:numPr>
        <w:spacing w:before="100" w:beforeAutospacing="1" w:after="100" w:afterAutospacing="1"/>
        <w:jc w:val="left"/>
      </w:pPr>
      <w:r>
        <w:rPr>
          <w:rStyle w:val="Strong"/>
        </w:rPr>
        <w:t>Drivers</w:t>
      </w:r>
      <w:r>
        <w:t>: Fleet of delivery personnel who pick up and deliver orders</w:t>
      </w:r>
    </w:p>
    <w:p w:rsidR="000060F8" w:rsidRDefault="000060F8" w:rsidP="000060F8">
      <w:pPr>
        <w:numPr>
          <w:ilvl w:val="0"/>
          <w:numId w:val="1"/>
        </w:numPr>
        <w:spacing w:before="100" w:beforeAutospacing="1" w:after="100" w:afterAutospacing="1"/>
        <w:jc w:val="left"/>
      </w:pPr>
      <w:r>
        <w:rPr>
          <w:rStyle w:val="Strong"/>
        </w:rPr>
        <w:t>Dispatch System</w:t>
      </w:r>
      <w:r>
        <w:t>: Assigns orders to drivers using different strategies</w:t>
      </w:r>
    </w:p>
    <w:p w:rsidR="000060F8" w:rsidRDefault="000060F8" w:rsidP="000060F8">
      <w:pPr>
        <w:numPr>
          <w:ilvl w:val="0"/>
          <w:numId w:val="1"/>
        </w:numPr>
        <w:spacing w:before="100" w:beforeAutospacing="1" w:after="100" w:afterAutospacing="1"/>
        <w:jc w:val="left"/>
      </w:pPr>
      <w:r>
        <w:rPr>
          <w:rStyle w:val="Strong"/>
        </w:rPr>
        <w:t>Service Area</w:t>
      </w:r>
      <w:r>
        <w:t>: 10km × 10km geographic region</w:t>
      </w:r>
    </w:p>
    <w:p w:rsidR="000060F8" w:rsidRDefault="000060F8" w:rsidP="000060F8">
      <w:pPr>
        <w:pStyle w:val="Heading3"/>
      </w:pPr>
      <w:r>
        <w:t>Key Features</w:t>
      </w:r>
    </w:p>
    <w:p w:rsidR="000060F8" w:rsidRDefault="000060F8" w:rsidP="000060F8">
      <w:pPr>
        <w:numPr>
          <w:ilvl w:val="0"/>
          <w:numId w:val="2"/>
        </w:numPr>
        <w:spacing w:before="100" w:beforeAutospacing="1" w:after="100" w:afterAutospacing="1"/>
        <w:jc w:val="left"/>
      </w:pPr>
      <w:r>
        <w:rPr>
          <w:rStyle w:val="Strong"/>
        </w:rPr>
        <w:t>Realistic order generation</w:t>
      </w:r>
      <w:r>
        <w:t>: Poisson arrival process</w:t>
      </w:r>
    </w:p>
    <w:p w:rsidR="000060F8" w:rsidRDefault="000060F8" w:rsidP="000060F8">
      <w:pPr>
        <w:numPr>
          <w:ilvl w:val="0"/>
          <w:numId w:val="2"/>
        </w:numPr>
        <w:spacing w:before="100" w:beforeAutospacing="1" w:after="100" w:afterAutospacing="1"/>
        <w:jc w:val="left"/>
      </w:pPr>
      <w:r>
        <w:rPr>
          <w:rStyle w:val="Strong"/>
        </w:rPr>
        <w:t>Multiple dispatch strategies</w:t>
      </w:r>
      <w:r>
        <w:t>: Nearest, FCFS, Balanced</w:t>
      </w:r>
    </w:p>
    <w:p w:rsidR="000060F8" w:rsidRDefault="000060F8" w:rsidP="000060F8">
      <w:pPr>
        <w:numPr>
          <w:ilvl w:val="0"/>
          <w:numId w:val="2"/>
        </w:numPr>
        <w:spacing w:before="100" w:beforeAutospacing="1" w:after="100" w:afterAutospacing="1"/>
        <w:jc w:val="left"/>
      </w:pPr>
      <w:r>
        <w:rPr>
          <w:rStyle w:val="Strong"/>
        </w:rPr>
        <w:t>Geographic simulation</w:t>
      </w:r>
      <w:r>
        <w:t>: 2D coordinates for restaurants, customers, drivers</w:t>
      </w:r>
    </w:p>
    <w:p w:rsidR="000060F8" w:rsidRDefault="000060F8" w:rsidP="000060F8">
      <w:pPr>
        <w:numPr>
          <w:ilvl w:val="0"/>
          <w:numId w:val="2"/>
        </w:numPr>
        <w:spacing w:before="100" w:beforeAutospacing="1" w:after="100" w:afterAutospacing="1"/>
        <w:jc w:val="left"/>
      </w:pPr>
      <w:r>
        <w:rPr>
          <w:rStyle w:val="Strong"/>
        </w:rPr>
        <w:t>Time-based metrics</w:t>
      </w:r>
      <w:r>
        <w:t>: Wait times, delivery times, driver utilization</w:t>
      </w:r>
    </w:p>
    <w:p w:rsidR="000060F8" w:rsidRDefault="000060F8" w:rsidP="000060F8">
      <w:pPr>
        <w:numPr>
          <w:ilvl w:val="0"/>
          <w:numId w:val="2"/>
        </w:numPr>
        <w:spacing w:before="100" w:beforeAutospacing="1" w:after="100" w:afterAutospacing="1"/>
        <w:jc w:val="left"/>
      </w:pPr>
      <w:r>
        <w:rPr>
          <w:rStyle w:val="Strong"/>
        </w:rPr>
        <w:t>Workload balancing</w:t>
      </w:r>
      <w:r>
        <w:t>: Fair distribution across drivers</w:t>
      </w:r>
    </w:p>
    <w:p w:rsidR="000060F8" w:rsidRDefault="000060F8" w:rsidP="000060F8">
      <w:pPr>
        <w:pStyle w:val="Heading2"/>
      </w:pPr>
      <w:r>
        <w:t>Installation &amp; Requirements</w:t>
      </w:r>
    </w:p>
    <w:p w:rsidR="000060F8" w:rsidRDefault="000060F8" w:rsidP="00B02881">
      <w:pPr>
        <w:pStyle w:val="Heading3"/>
        <w:numPr>
          <w:ilvl w:val="0"/>
          <w:numId w:val="30"/>
        </w:numPr>
        <w:ind w:left="709" w:hanging="283"/>
      </w:pPr>
      <w:r>
        <w:t>Required Libraries</w:t>
      </w:r>
    </w:p>
    <w:p w:rsidR="000060F8" w:rsidRDefault="000060F8" w:rsidP="00B02881">
      <w:pPr>
        <w:pStyle w:val="HTMLPreformatted"/>
        <w:spacing w:before="120" w:after="120"/>
        <w:ind w:left="709" w:hanging="283"/>
        <w:rPr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pip </w:t>
      </w:r>
      <w:r>
        <w:rPr>
          <w:rStyle w:val="token"/>
          <w:rFonts w:ascii="var(--font-mono)" w:hAnsi="var(--font-mono)"/>
          <w:color w:val="4078F2"/>
        </w:rPr>
        <w:t>install</w:t>
      </w:r>
      <w:r>
        <w:rPr>
          <w:rStyle w:val="HTMLCode"/>
          <w:rFonts w:ascii="var(--font-mono)" w:hAnsi="var(--font-mono)"/>
          <w:color w:val="383A42"/>
        </w:rPr>
        <w:t xml:space="preserve"> numpy matplotlib pandas seaborn</w:t>
      </w:r>
    </w:p>
    <w:p w:rsidR="000060F8" w:rsidRDefault="000060F8" w:rsidP="00B02881">
      <w:pPr>
        <w:pStyle w:val="Heading3"/>
        <w:numPr>
          <w:ilvl w:val="0"/>
          <w:numId w:val="30"/>
        </w:numPr>
        <w:ind w:left="709" w:hanging="283"/>
        <w:rPr>
          <w:rFonts w:ascii="Times New Roman" w:hAnsi="Times New Roman"/>
          <w:color w:val="auto"/>
        </w:rPr>
      </w:pPr>
      <w:r>
        <w:t>Python Version</w:t>
      </w:r>
    </w:p>
    <w:p w:rsidR="000060F8" w:rsidRDefault="000060F8" w:rsidP="00B02881">
      <w:pPr>
        <w:spacing w:before="100" w:beforeAutospacing="1" w:after="100" w:afterAutospacing="1"/>
        <w:ind w:left="709" w:hanging="283"/>
        <w:jc w:val="left"/>
      </w:pPr>
      <w:r>
        <w:t>Python 3.7 or higher</w:t>
      </w:r>
    </w:p>
    <w:p w:rsidR="000060F8" w:rsidRDefault="000060F8" w:rsidP="000060F8">
      <w:pPr>
        <w:pStyle w:val="Heading2"/>
      </w:pPr>
      <w:r>
        <w:t>Usage Instructions</w:t>
      </w:r>
    </w:p>
    <w:p w:rsidR="000060F8" w:rsidRDefault="000060F8" w:rsidP="00B02881">
      <w:pPr>
        <w:pStyle w:val="Heading3"/>
        <w:numPr>
          <w:ilvl w:val="0"/>
          <w:numId w:val="30"/>
        </w:numPr>
      </w:pPr>
      <w:r>
        <w:t>Quick Start</w:t>
      </w:r>
    </w:p>
    <w:p w:rsidR="000060F8" w:rsidRDefault="00B02881" w:rsidP="000060F8">
      <w:pPr>
        <w:pStyle w:val="HTMLPreformatted"/>
        <w:spacing w:before="120" w:after="120"/>
        <w:rPr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ab/>
      </w:r>
      <w:r w:rsidR="000060F8">
        <w:rPr>
          <w:rStyle w:val="HTMLCode"/>
          <w:rFonts w:ascii="var(--font-mono)" w:hAnsi="var(--font-mono)"/>
          <w:color w:val="383A42"/>
        </w:rPr>
        <w:t>python food_delivery_simulation.py</w:t>
      </w:r>
    </w:p>
    <w:p w:rsidR="000060F8" w:rsidRDefault="000060F8" w:rsidP="00B02881">
      <w:pPr>
        <w:pStyle w:val="whitespace-normal"/>
      </w:pPr>
      <w:r>
        <w:t>This will run all 5 pre-configured scenarios and generate visualizations.</w:t>
      </w:r>
    </w:p>
    <w:p w:rsidR="000060F8" w:rsidRDefault="000060F8" w:rsidP="00B02881">
      <w:pPr>
        <w:pStyle w:val="Heading3"/>
        <w:numPr>
          <w:ilvl w:val="0"/>
          <w:numId w:val="30"/>
        </w:numPr>
      </w:pPr>
      <w:r>
        <w:lastRenderedPageBreak/>
        <w:t>Running Custom Scenarios</w:t>
      </w:r>
    </w:p>
    <w:p w:rsidR="00B02881" w:rsidRDefault="00B02881" w:rsidP="000060F8">
      <w:pPr>
        <w:pStyle w:val="HTMLPreformatted"/>
        <w:spacing w:before="120" w:after="120"/>
        <w:rPr>
          <w:rStyle w:val="token"/>
          <w:rFonts w:ascii="var(--font-mono)" w:hAnsi="var(--font-mono)"/>
          <w:color w:val="A626A4"/>
        </w:rPr>
      </w:pP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token"/>
          <w:rFonts w:ascii="var(--font-mono)" w:hAnsi="var(--font-mono)"/>
          <w:color w:val="A626A4"/>
        </w:rPr>
        <w:t>from</w:t>
      </w:r>
      <w:r>
        <w:rPr>
          <w:rStyle w:val="HTMLCode"/>
          <w:rFonts w:ascii="var(--font-mono)" w:hAnsi="var(--font-mono)"/>
          <w:color w:val="383A42"/>
        </w:rPr>
        <w:t xml:space="preserve"> food_delivery_simulation </w:t>
      </w:r>
      <w:r>
        <w:rPr>
          <w:rStyle w:val="token"/>
          <w:rFonts w:ascii="var(--font-mono)" w:hAnsi="var(--font-mono)"/>
          <w:color w:val="A626A4"/>
        </w:rPr>
        <w:t>import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4078F2"/>
        </w:rPr>
        <w:t>*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token"/>
          <w:rFonts w:ascii="var(--font-mono)" w:hAnsi="var(--font-mono)"/>
          <w:i/>
          <w:iCs/>
          <w:color w:val="A0A1A7"/>
        </w:rPr>
        <w:t># Create custom simulation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system 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HTMLCode"/>
          <w:rFonts w:ascii="var(--font-mono)" w:hAnsi="var(--font-mono)"/>
          <w:color w:val="383A42"/>
        </w:rPr>
        <w:t xml:space="preserve"> run_simulation</w:t>
      </w:r>
      <w:r>
        <w:rPr>
          <w:rStyle w:val="token"/>
          <w:rFonts w:ascii="var(--font-mono)" w:hAnsi="var(--font-mono)"/>
          <w:color w:val="383A42"/>
        </w:rPr>
        <w:t>(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num_drivers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token"/>
          <w:rFonts w:ascii="var(--font-mono)" w:hAnsi="var(--font-mono)"/>
          <w:color w:val="B76B01"/>
        </w:rPr>
        <w:t>12</w:t>
      </w:r>
      <w:r>
        <w:rPr>
          <w:rStyle w:val="token"/>
          <w:rFonts w:ascii="var(--font-mono)" w:hAnsi="var(--font-mono)"/>
          <w:color w:val="383A42"/>
        </w:rPr>
        <w:t>,</w:t>
      </w:r>
      <w:r>
        <w:rPr>
          <w:rStyle w:val="HTMLCode"/>
          <w:rFonts w:ascii="var(--font-mono)" w:hAnsi="var(--font-mono)"/>
          <w:color w:val="383A42"/>
        </w:rPr>
        <w:t xml:space="preserve">              </w:t>
      </w:r>
      <w:r>
        <w:rPr>
          <w:rStyle w:val="token"/>
          <w:rFonts w:ascii="var(--font-mono)" w:hAnsi="var(--font-mono)"/>
          <w:i/>
          <w:iCs/>
          <w:color w:val="A0A1A7"/>
        </w:rPr>
        <w:t># Number of drivers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dispatch_strategy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HTMLCode"/>
          <w:rFonts w:ascii="var(--font-mono)" w:hAnsi="var(--font-mono)"/>
          <w:color w:val="383A42"/>
        </w:rPr>
        <w:t>DispatchStrategy</w:t>
      </w:r>
      <w:r>
        <w:rPr>
          <w:rStyle w:val="token"/>
          <w:rFonts w:ascii="var(--font-mono)" w:hAnsi="var(--font-mono)"/>
          <w:color w:val="383A42"/>
        </w:rPr>
        <w:t>.</w:t>
      </w:r>
      <w:r>
        <w:rPr>
          <w:rStyle w:val="HTMLCode"/>
          <w:rFonts w:ascii="var(--font-mono)" w:hAnsi="var(--font-mono)"/>
          <w:color w:val="383A42"/>
        </w:rPr>
        <w:t>NEAREST</w:t>
      </w:r>
      <w:r>
        <w:rPr>
          <w:rStyle w:val="token"/>
          <w:rFonts w:ascii="var(--font-mono)" w:hAnsi="var(--font-mono)"/>
          <w:color w:val="383A42"/>
        </w:rPr>
        <w:t>,</w:t>
      </w:r>
      <w:r>
        <w:rPr>
          <w:rStyle w:val="HTMLCode"/>
          <w:rFonts w:ascii="var(--font-mono)" w:hAnsi="var(--font-mono)"/>
          <w:color w:val="383A42"/>
        </w:rPr>
        <w:t xml:space="preserve">  </w:t>
      </w:r>
      <w:r>
        <w:rPr>
          <w:rStyle w:val="token"/>
          <w:rFonts w:ascii="var(--font-mono)" w:hAnsi="var(--font-mono)"/>
          <w:i/>
          <w:iCs/>
          <w:color w:val="A0A1A7"/>
        </w:rPr>
        <w:t># Assignment strategy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duration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token"/>
          <w:rFonts w:ascii="var(--font-mono)" w:hAnsi="var(--font-mono)"/>
          <w:color w:val="B76B01"/>
        </w:rPr>
        <w:t>480</w:t>
      </w:r>
      <w:r>
        <w:rPr>
          <w:rStyle w:val="token"/>
          <w:rFonts w:ascii="var(--font-mono)" w:hAnsi="var(--font-mono)"/>
          <w:color w:val="383A42"/>
        </w:rPr>
        <w:t>,</w:t>
      </w:r>
      <w:r>
        <w:rPr>
          <w:rStyle w:val="HTMLCode"/>
          <w:rFonts w:ascii="var(--font-mono)" w:hAnsi="var(--font-mono)"/>
          <w:color w:val="383A42"/>
        </w:rPr>
        <w:t xml:space="preserve">                </w:t>
      </w:r>
      <w:r>
        <w:rPr>
          <w:rStyle w:val="token"/>
          <w:rFonts w:ascii="var(--font-mono)" w:hAnsi="var(--font-mono)"/>
          <w:i/>
          <w:iCs/>
          <w:color w:val="A0A1A7"/>
        </w:rPr>
        <w:t># 8 hours in minutes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order_rate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token"/>
          <w:rFonts w:ascii="var(--font-mono)" w:hAnsi="var(--font-mono)"/>
          <w:color w:val="B76B01"/>
        </w:rPr>
        <w:t>0.5</w:t>
      </w:r>
      <w:r>
        <w:rPr>
          <w:rStyle w:val="token"/>
          <w:rFonts w:ascii="var(--font-mono)" w:hAnsi="var(--font-mono)"/>
          <w:color w:val="383A42"/>
        </w:rPr>
        <w:t>,</w:t>
      </w:r>
      <w:r>
        <w:rPr>
          <w:rStyle w:val="HTMLCode"/>
          <w:rFonts w:ascii="var(--font-mono)" w:hAnsi="var(--font-mono)"/>
          <w:color w:val="383A42"/>
        </w:rPr>
        <w:t xml:space="preserve">             </w:t>
      </w:r>
      <w:r>
        <w:rPr>
          <w:rStyle w:val="token"/>
          <w:rFonts w:ascii="var(--font-mono)" w:hAnsi="var(--font-mono)"/>
          <w:i/>
          <w:iCs/>
          <w:color w:val="A0A1A7"/>
        </w:rPr>
        <w:t># Orders per minute (30/hour)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service_area_size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token"/>
          <w:rFonts w:ascii="var(--font-mono)" w:hAnsi="var(--font-mono)"/>
          <w:color w:val="B76B01"/>
        </w:rPr>
        <w:t>10.0</w:t>
      </w:r>
      <w:r>
        <w:rPr>
          <w:rStyle w:val="token"/>
          <w:rFonts w:ascii="var(--font-mono)" w:hAnsi="var(--font-mono)"/>
          <w:color w:val="383A42"/>
        </w:rPr>
        <w:t>,</w:t>
      </w:r>
      <w:r>
        <w:rPr>
          <w:rStyle w:val="HTMLCode"/>
          <w:rFonts w:ascii="var(--font-mono)" w:hAnsi="var(--font-mono)"/>
          <w:color w:val="383A42"/>
        </w:rPr>
        <w:t xml:space="preserve">     </w:t>
      </w:r>
      <w:r>
        <w:rPr>
          <w:rStyle w:val="token"/>
          <w:rFonts w:ascii="var(--font-mono)" w:hAnsi="var(--font-mono)"/>
          <w:i/>
          <w:iCs/>
          <w:color w:val="A0A1A7"/>
        </w:rPr>
        <w:t># 10km × 10km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avg_speed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token"/>
          <w:rFonts w:ascii="var(--font-mono)" w:hAnsi="var(--font-mono)"/>
          <w:color w:val="B76B01"/>
        </w:rPr>
        <w:t>0.5</w:t>
      </w:r>
      <w:r>
        <w:rPr>
          <w:rStyle w:val="HTMLCode"/>
          <w:rFonts w:ascii="var(--font-mono)" w:hAnsi="var(--font-mono)"/>
          <w:color w:val="383A42"/>
        </w:rPr>
        <w:t xml:space="preserve">               </w:t>
      </w:r>
      <w:r>
        <w:rPr>
          <w:rStyle w:val="token"/>
          <w:rFonts w:ascii="var(--font-mono)" w:hAnsi="var(--font-mono)"/>
          <w:i/>
          <w:iCs/>
          <w:color w:val="A0A1A7"/>
        </w:rPr>
        <w:t># 30 km/hour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token"/>
          <w:rFonts w:ascii="var(--font-mono)" w:hAnsi="var(--font-mono)"/>
          <w:color w:val="383A42"/>
        </w:rPr>
        <w:t>)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token"/>
          <w:rFonts w:ascii="var(--font-mono)" w:hAnsi="var(--font-mono)"/>
          <w:i/>
          <w:iCs/>
          <w:color w:val="A0A1A7"/>
        </w:rPr>
        <w:t># Analyze results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results 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HTMLCode"/>
          <w:rFonts w:ascii="var(--font-mono)" w:hAnsi="var(--font-mono)"/>
          <w:color w:val="383A42"/>
        </w:rPr>
        <w:t xml:space="preserve"> analyze_results</w:t>
      </w:r>
      <w:r>
        <w:rPr>
          <w:rStyle w:val="token"/>
          <w:rFonts w:ascii="var(--font-mono)" w:hAnsi="var(--font-mono)"/>
          <w:color w:val="383A42"/>
        </w:rPr>
        <w:t>(</w:t>
      </w:r>
      <w:r>
        <w:rPr>
          <w:rStyle w:val="HTMLCode"/>
          <w:rFonts w:ascii="var(--font-mono)" w:hAnsi="var(--font-mono)"/>
          <w:color w:val="383A42"/>
        </w:rPr>
        <w:t>system</w:t>
      </w:r>
      <w:r>
        <w:rPr>
          <w:rStyle w:val="token"/>
          <w:rFonts w:ascii="var(--font-mono)" w:hAnsi="var(--font-mono)"/>
          <w:color w:val="383A42"/>
        </w:rPr>
        <w:t>,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50A14F"/>
        </w:rPr>
        <w:t>"My Custom Scenario"</w:t>
      </w:r>
      <w:r>
        <w:rPr>
          <w:rStyle w:val="token"/>
          <w:rFonts w:ascii="var(--font-mono)" w:hAnsi="var(--font-mono)"/>
          <w:color w:val="383A42"/>
        </w:rPr>
        <w:t>)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token"/>
          <w:rFonts w:ascii="var(--font-mono)" w:hAnsi="var(--font-mono)"/>
          <w:i/>
          <w:iCs/>
          <w:color w:val="A0A1A7"/>
        </w:rPr>
        <w:t># Visualize</w:t>
      </w:r>
    </w:p>
    <w:p w:rsidR="000060F8" w:rsidRDefault="000060F8" w:rsidP="000060F8">
      <w:pPr>
        <w:pStyle w:val="HTMLPreformatted"/>
        <w:spacing w:before="120" w:after="120"/>
        <w:rPr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>plot_driver_distribution</w:t>
      </w:r>
      <w:r>
        <w:rPr>
          <w:rStyle w:val="token"/>
          <w:rFonts w:ascii="var(--font-mono)" w:hAnsi="var(--font-mono)"/>
          <w:color w:val="383A42"/>
        </w:rPr>
        <w:t>(</w:t>
      </w:r>
      <w:r>
        <w:rPr>
          <w:rStyle w:val="HTMLCode"/>
          <w:rFonts w:ascii="var(--font-mono)" w:hAnsi="var(--font-mono)"/>
          <w:color w:val="383A42"/>
        </w:rPr>
        <w:t>system</w:t>
      </w:r>
      <w:r>
        <w:rPr>
          <w:rStyle w:val="token"/>
          <w:rFonts w:ascii="var(--font-mono)" w:hAnsi="var(--font-mono)"/>
          <w:color w:val="383A42"/>
        </w:rPr>
        <w:t>,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50A14F"/>
        </w:rPr>
        <w:t>"My Custom Scenario"</w:t>
      </w:r>
      <w:r>
        <w:rPr>
          <w:rStyle w:val="token"/>
          <w:rFonts w:ascii="var(--font-mono)" w:hAnsi="var(--font-mono)"/>
          <w:color w:val="383A42"/>
        </w:rPr>
        <w:t>)</w:t>
      </w:r>
    </w:p>
    <w:p w:rsidR="00B02881" w:rsidRDefault="00B02881" w:rsidP="000060F8">
      <w:pPr>
        <w:pStyle w:val="Heading3"/>
      </w:pPr>
    </w:p>
    <w:p w:rsidR="000060F8" w:rsidRDefault="000060F8" w:rsidP="00B02881">
      <w:pPr>
        <w:pStyle w:val="Heading3"/>
        <w:numPr>
          <w:ilvl w:val="0"/>
          <w:numId w:val="30"/>
        </w:numPr>
        <w:rPr>
          <w:rFonts w:ascii="Times New Roman" w:hAnsi="Times New Roman"/>
          <w:color w:val="auto"/>
        </w:rPr>
      </w:pPr>
      <w:r>
        <w:t>Dispatch Strategies</w:t>
      </w:r>
    </w:p>
    <w:p w:rsidR="000060F8" w:rsidRDefault="000060F8" w:rsidP="00B02881">
      <w:pPr>
        <w:numPr>
          <w:ilvl w:val="0"/>
          <w:numId w:val="4"/>
        </w:numPr>
        <w:spacing w:before="100" w:beforeAutospacing="1" w:after="100" w:afterAutospacing="1" w:line="360" w:lineRule="auto"/>
        <w:jc w:val="left"/>
      </w:pPr>
      <w:r>
        <w:rPr>
          <w:rStyle w:val="Strong"/>
        </w:rPr>
        <w:t>NEAREST</w:t>
      </w:r>
      <w:r>
        <w:t xml:space="preserve"> (</w:t>
      </w:r>
      <w:r>
        <w:rPr>
          <w:rStyle w:val="HTMLCode"/>
        </w:rPr>
        <w:t>DispatchStrategy.NEAREST</w:t>
      </w:r>
      <w:r>
        <w:t xml:space="preserve">) </w:t>
      </w:r>
    </w:p>
    <w:p w:rsidR="000060F8" w:rsidRDefault="000060F8" w:rsidP="00B02881">
      <w:pPr>
        <w:numPr>
          <w:ilvl w:val="1"/>
          <w:numId w:val="4"/>
        </w:numPr>
        <w:spacing w:before="100" w:beforeAutospacing="1" w:after="100" w:afterAutospacing="1" w:line="360" w:lineRule="auto"/>
        <w:jc w:val="left"/>
      </w:pPr>
      <w:r>
        <w:t>Assigns orders to the driver closest to the restaurant</w:t>
      </w:r>
    </w:p>
    <w:p w:rsidR="000060F8" w:rsidRDefault="000060F8" w:rsidP="00B02881">
      <w:pPr>
        <w:numPr>
          <w:ilvl w:val="1"/>
          <w:numId w:val="4"/>
        </w:numPr>
        <w:spacing w:before="100" w:beforeAutospacing="1" w:after="100" w:afterAutospacing="1" w:line="360" w:lineRule="auto"/>
        <w:jc w:val="left"/>
      </w:pPr>
      <w:r>
        <w:t>Minimizes travel distance and delivery time</w:t>
      </w:r>
    </w:p>
    <w:p w:rsidR="000060F8" w:rsidRDefault="000060F8" w:rsidP="00B02881">
      <w:pPr>
        <w:numPr>
          <w:ilvl w:val="1"/>
          <w:numId w:val="4"/>
        </w:numPr>
        <w:spacing w:before="100" w:beforeAutospacing="1" w:after="100" w:afterAutospacing="1" w:line="360" w:lineRule="auto"/>
        <w:jc w:val="left"/>
      </w:pPr>
      <w:r>
        <w:t>Best for customer satisfaction</w:t>
      </w:r>
    </w:p>
    <w:p w:rsidR="000060F8" w:rsidRDefault="000060F8" w:rsidP="00B02881">
      <w:pPr>
        <w:numPr>
          <w:ilvl w:val="0"/>
          <w:numId w:val="4"/>
        </w:numPr>
        <w:spacing w:before="100" w:beforeAutospacing="1" w:after="100" w:afterAutospacing="1" w:line="360" w:lineRule="auto"/>
        <w:jc w:val="left"/>
      </w:pPr>
      <w:r>
        <w:rPr>
          <w:rStyle w:val="Strong"/>
        </w:rPr>
        <w:t>FCFS</w:t>
      </w:r>
      <w:r>
        <w:t xml:space="preserve"> (</w:t>
      </w:r>
      <w:r>
        <w:rPr>
          <w:rStyle w:val="HTMLCode"/>
        </w:rPr>
        <w:t>DispatchStrategy.FCFS</w:t>
      </w:r>
      <w:r>
        <w:t xml:space="preserve">) </w:t>
      </w:r>
    </w:p>
    <w:p w:rsidR="000060F8" w:rsidRDefault="000060F8" w:rsidP="00B02881">
      <w:pPr>
        <w:numPr>
          <w:ilvl w:val="1"/>
          <w:numId w:val="4"/>
        </w:numPr>
        <w:spacing w:before="100" w:beforeAutospacing="1" w:after="100" w:afterAutospacing="1" w:line="360" w:lineRule="auto"/>
        <w:jc w:val="left"/>
      </w:pPr>
      <w:r>
        <w:t>First-Come-First-Served: assigns to first available driver</w:t>
      </w:r>
    </w:p>
    <w:p w:rsidR="000060F8" w:rsidRDefault="000060F8" w:rsidP="00B02881">
      <w:pPr>
        <w:numPr>
          <w:ilvl w:val="1"/>
          <w:numId w:val="4"/>
        </w:numPr>
        <w:spacing w:before="100" w:beforeAutospacing="1" w:after="100" w:afterAutospacing="1" w:line="360" w:lineRule="auto"/>
        <w:jc w:val="left"/>
      </w:pPr>
      <w:r>
        <w:t>Simplest implementation</w:t>
      </w:r>
    </w:p>
    <w:p w:rsidR="000060F8" w:rsidRDefault="000060F8" w:rsidP="00B02881">
      <w:pPr>
        <w:numPr>
          <w:ilvl w:val="1"/>
          <w:numId w:val="4"/>
        </w:numPr>
        <w:spacing w:before="100" w:beforeAutospacing="1" w:after="100" w:afterAutospacing="1" w:line="360" w:lineRule="auto"/>
        <w:jc w:val="left"/>
      </w:pPr>
      <w:r>
        <w:t>May result in longer delivery distances</w:t>
      </w:r>
    </w:p>
    <w:p w:rsidR="000060F8" w:rsidRDefault="000060F8" w:rsidP="00B02881">
      <w:pPr>
        <w:numPr>
          <w:ilvl w:val="0"/>
          <w:numId w:val="4"/>
        </w:numPr>
        <w:spacing w:before="100" w:beforeAutospacing="1" w:after="100" w:afterAutospacing="1" w:line="360" w:lineRule="auto"/>
        <w:jc w:val="left"/>
      </w:pPr>
      <w:r>
        <w:rPr>
          <w:rStyle w:val="Strong"/>
        </w:rPr>
        <w:t>BALANCED</w:t>
      </w:r>
      <w:r>
        <w:t xml:space="preserve"> (</w:t>
      </w:r>
      <w:r>
        <w:rPr>
          <w:rStyle w:val="HTMLCode"/>
        </w:rPr>
        <w:t>DispatchStrategy.BALANCED</w:t>
      </w:r>
      <w:r>
        <w:t xml:space="preserve">) </w:t>
      </w:r>
    </w:p>
    <w:p w:rsidR="000060F8" w:rsidRDefault="000060F8" w:rsidP="00B02881">
      <w:pPr>
        <w:numPr>
          <w:ilvl w:val="1"/>
          <w:numId w:val="4"/>
        </w:numPr>
        <w:spacing w:before="100" w:beforeAutospacing="1" w:after="100" w:afterAutospacing="1" w:line="360" w:lineRule="auto"/>
        <w:jc w:val="left"/>
      </w:pPr>
      <w:r>
        <w:t>Distributes workload evenly across drivers</w:t>
      </w:r>
    </w:p>
    <w:p w:rsidR="000060F8" w:rsidRDefault="000060F8" w:rsidP="00B02881">
      <w:pPr>
        <w:numPr>
          <w:ilvl w:val="1"/>
          <w:numId w:val="4"/>
        </w:numPr>
        <w:spacing w:before="100" w:beforeAutospacing="1" w:after="100" w:afterAutospacing="1" w:line="360" w:lineRule="auto"/>
        <w:jc w:val="left"/>
      </w:pPr>
      <w:r>
        <w:t>Prevents driver burnout</w:t>
      </w:r>
    </w:p>
    <w:p w:rsidR="000060F8" w:rsidRDefault="000060F8" w:rsidP="00B02881">
      <w:pPr>
        <w:numPr>
          <w:ilvl w:val="1"/>
          <w:numId w:val="4"/>
        </w:numPr>
        <w:spacing w:before="100" w:beforeAutospacing="1" w:after="100" w:afterAutospacing="1" w:line="360" w:lineRule="auto"/>
        <w:jc w:val="left"/>
      </w:pPr>
      <w:r>
        <w:t>May sacrifice some delivery time efficiency</w:t>
      </w:r>
    </w:p>
    <w:p w:rsidR="000060F8" w:rsidRDefault="000060F8" w:rsidP="000060F8">
      <w:pPr>
        <w:pStyle w:val="Heading2"/>
      </w:pPr>
      <w:r>
        <w:lastRenderedPageBreak/>
        <w:t>Scenarios Explained</w:t>
      </w:r>
    </w:p>
    <w:p w:rsidR="000060F8" w:rsidRDefault="000060F8" w:rsidP="00B02881">
      <w:pPr>
        <w:pStyle w:val="Heading3"/>
        <w:numPr>
          <w:ilvl w:val="0"/>
          <w:numId w:val="30"/>
        </w:numPr>
        <w:spacing w:before="0"/>
      </w:pPr>
      <w:r>
        <w:t>Scenario 1: Normal Demand - Nearest</w:t>
      </w:r>
    </w:p>
    <w:p w:rsidR="000060F8" w:rsidRDefault="000060F8" w:rsidP="000060F8">
      <w:pPr>
        <w:numPr>
          <w:ilvl w:val="0"/>
          <w:numId w:val="5"/>
        </w:numPr>
        <w:spacing w:after="100" w:afterAutospacing="1"/>
        <w:jc w:val="left"/>
      </w:pPr>
      <w:r>
        <w:rPr>
          <w:rStyle w:val="Strong"/>
        </w:rPr>
        <w:t>Purpose</w:t>
      </w:r>
      <w:r>
        <w:t>: Baseline performance with optimal strategy</w:t>
      </w:r>
    </w:p>
    <w:p w:rsidR="000060F8" w:rsidRDefault="000060F8" w:rsidP="000060F8">
      <w:pPr>
        <w:numPr>
          <w:ilvl w:val="0"/>
          <w:numId w:val="5"/>
        </w:numPr>
        <w:spacing w:before="100" w:beforeAutospacing="1" w:after="100" w:afterAutospacing="1"/>
        <w:jc w:val="left"/>
      </w:pPr>
      <w:r>
        <w:rPr>
          <w:rStyle w:val="Strong"/>
        </w:rPr>
        <w:t>Parameters</w:t>
      </w:r>
      <w:r>
        <w:t>: 10 drivers, 24 orders/hour, nearest dispatch</w:t>
      </w:r>
    </w:p>
    <w:p w:rsidR="000060F8" w:rsidRDefault="000060F8" w:rsidP="000060F8">
      <w:pPr>
        <w:numPr>
          <w:ilvl w:val="0"/>
          <w:numId w:val="5"/>
        </w:numPr>
        <w:spacing w:before="100" w:beforeAutospacing="1" w:after="100" w:afterAutospacing="1"/>
        <w:jc w:val="left"/>
      </w:pPr>
      <w:r>
        <w:rPr>
          <w:rStyle w:val="Strong"/>
        </w:rPr>
        <w:t>Expected</w:t>
      </w:r>
      <w:r>
        <w:t>: Good delivery times, balanced workload</w:t>
      </w:r>
    </w:p>
    <w:p w:rsidR="000060F8" w:rsidRDefault="000060F8" w:rsidP="00B02881">
      <w:pPr>
        <w:pStyle w:val="Heading3"/>
        <w:numPr>
          <w:ilvl w:val="0"/>
          <w:numId w:val="30"/>
        </w:numPr>
      </w:pPr>
      <w:r>
        <w:t>Scenario 2: Normal Demand - FCFS</w:t>
      </w:r>
    </w:p>
    <w:p w:rsidR="000060F8" w:rsidRDefault="000060F8" w:rsidP="000060F8">
      <w:pPr>
        <w:numPr>
          <w:ilvl w:val="0"/>
          <w:numId w:val="6"/>
        </w:numPr>
        <w:spacing w:before="100" w:beforeAutospacing="1" w:after="100" w:afterAutospacing="1"/>
        <w:jc w:val="left"/>
      </w:pPr>
      <w:r>
        <w:rPr>
          <w:rStyle w:val="Strong"/>
        </w:rPr>
        <w:t>Purpose</w:t>
      </w:r>
      <w:r>
        <w:t>: Compare simpler dispatch strategy</w:t>
      </w:r>
    </w:p>
    <w:p w:rsidR="000060F8" w:rsidRDefault="000060F8" w:rsidP="000060F8">
      <w:pPr>
        <w:numPr>
          <w:ilvl w:val="0"/>
          <w:numId w:val="6"/>
        </w:numPr>
        <w:spacing w:before="100" w:beforeAutospacing="1" w:after="100" w:afterAutospacing="1"/>
        <w:jc w:val="left"/>
      </w:pPr>
      <w:r>
        <w:rPr>
          <w:rStyle w:val="Strong"/>
        </w:rPr>
        <w:t>Parameters</w:t>
      </w:r>
      <w:r>
        <w:t>: 10 drivers, 24 orders/hour, FCFS dispatch</w:t>
      </w:r>
    </w:p>
    <w:p w:rsidR="000060F8" w:rsidRDefault="000060F8" w:rsidP="000060F8">
      <w:pPr>
        <w:numPr>
          <w:ilvl w:val="0"/>
          <w:numId w:val="6"/>
        </w:numPr>
        <w:spacing w:before="100" w:beforeAutospacing="1" w:after="100" w:afterAutospacing="1"/>
        <w:jc w:val="left"/>
      </w:pPr>
      <w:r>
        <w:rPr>
          <w:rStyle w:val="Strong"/>
        </w:rPr>
        <w:t>Expected</w:t>
      </w:r>
      <w:r>
        <w:t>: Similar to Scenario 1 but potentially higher variance</w:t>
      </w:r>
    </w:p>
    <w:p w:rsidR="000060F8" w:rsidRDefault="000060F8" w:rsidP="00B02881">
      <w:pPr>
        <w:pStyle w:val="Heading3"/>
        <w:numPr>
          <w:ilvl w:val="0"/>
          <w:numId w:val="30"/>
        </w:numPr>
      </w:pPr>
      <w:r>
        <w:t>Scenario 3: Normal Demand - Balanced</w:t>
      </w:r>
    </w:p>
    <w:p w:rsidR="000060F8" w:rsidRDefault="000060F8" w:rsidP="000060F8">
      <w:pPr>
        <w:numPr>
          <w:ilvl w:val="0"/>
          <w:numId w:val="7"/>
        </w:numPr>
        <w:spacing w:before="100" w:beforeAutospacing="1" w:after="100" w:afterAutospacing="1"/>
        <w:jc w:val="left"/>
      </w:pPr>
      <w:r>
        <w:rPr>
          <w:rStyle w:val="Strong"/>
        </w:rPr>
        <w:t>Purpose</w:t>
      </w:r>
      <w:r>
        <w:t>: Test workload balancing strategy</w:t>
      </w:r>
    </w:p>
    <w:p w:rsidR="000060F8" w:rsidRDefault="000060F8" w:rsidP="000060F8">
      <w:pPr>
        <w:numPr>
          <w:ilvl w:val="0"/>
          <w:numId w:val="7"/>
        </w:numPr>
        <w:spacing w:before="100" w:beforeAutospacing="1" w:after="100" w:afterAutospacing="1"/>
        <w:jc w:val="left"/>
      </w:pPr>
      <w:r>
        <w:rPr>
          <w:rStyle w:val="Strong"/>
        </w:rPr>
        <w:t>Parameters</w:t>
      </w:r>
      <w:r>
        <w:t>: 10 drivers, 24 orders/hour, balanced dispatch</w:t>
      </w:r>
    </w:p>
    <w:p w:rsidR="000060F8" w:rsidRDefault="000060F8" w:rsidP="000060F8">
      <w:pPr>
        <w:numPr>
          <w:ilvl w:val="0"/>
          <w:numId w:val="7"/>
        </w:numPr>
        <w:spacing w:before="100" w:beforeAutospacing="1" w:after="100" w:afterAutospacing="1"/>
        <w:jc w:val="left"/>
      </w:pPr>
      <w:r>
        <w:rPr>
          <w:rStyle w:val="Strong"/>
        </w:rPr>
        <w:t>Expected</w:t>
      </w:r>
      <w:r>
        <w:t>: Most even distribution, slightly longer delivery times</w:t>
      </w:r>
    </w:p>
    <w:p w:rsidR="000060F8" w:rsidRDefault="000060F8" w:rsidP="00B02881">
      <w:pPr>
        <w:pStyle w:val="Heading3"/>
        <w:numPr>
          <w:ilvl w:val="0"/>
          <w:numId w:val="30"/>
        </w:numPr>
      </w:pPr>
      <w:r>
        <w:t>Scenario 4: Peak Demand - Understaffed</w:t>
      </w:r>
    </w:p>
    <w:p w:rsidR="000060F8" w:rsidRDefault="000060F8" w:rsidP="000060F8">
      <w:pPr>
        <w:numPr>
          <w:ilvl w:val="0"/>
          <w:numId w:val="8"/>
        </w:numPr>
        <w:spacing w:before="100" w:beforeAutospacing="1" w:after="100" w:afterAutospacing="1"/>
        <w:jc w:val="left"/>
      </w:pPr>
      <w:r>
        <w:rPr>
          <w:rStyle w:val="Strong"/>
        </w:rPr>
        <w:t>Purpose</w:t>
      </w:r>
      <w:r w:rsidR="00E04BA0">
        <w:t>: Analys</w:t>
      </w:r>
      <w:r>
        <w:t>e system under stress</w:t>
      </w:r>
    </w:p>
    <w:p w:rsidR="000060F8" w:rsidRDefault="000060F8" w:rsidP="000060F8">
      <w:pPr>
        <w:numPr>
          <w:ilvl w:val="0"/>
          <w:numId w:val="8"/>
        </w:numPr>
        <w:spacing w:before="100" w:beforeAutospacing="1" w:after="100" w:afterAutospacing="1"/>
        <w:jc w:val="left"/>
      </w:pPr>
      <w:r>
        <w:rPr>
          <w:rStyle w:val="Strong"/>
        </w:rPr>
        <w:t>Parameters</w:t>
      </w:r>
      <w:r>
        <w:t>: 10 drivers, 42 orders/hour (high demand)</w:t>
      </w:r>
    </w:p>
    <w:p w:rsidR="000060F8" w:rsidRDefault="000060F8" w:rsidP="000060F8">
      <w:pPr>
        <w:numPr>
          <w:ilvl w:val="0"/>
          <w:numId w:val="8"/>
        </w:numPr>
        <w:spacing w:before="100" w:beforeAutospacing="1" w:after="100" w:afterAutospacing="1"/>
        <w:jc w:val="left"/>
      </w:pPr>
      <w:r>
        <w:rPr>
          <w:rStyle w:val="Strong"/>
        </w:rPr>
        <w:t>Expected</w:t>
      </w:r>
      <w:r>
        <w:t>: Long wait times, high driver utilization, pending orders</w:t>
      </w:r>
    </w:p>
    <w:p w:rsidR="000060F8" w:rsidRDefault="000060F8" w:rsidP="00B02881">
      <w:pPr>
        <w:pStyle w:val="Heading3"/>
        <w:numPr>
          <w:ilvl w:val="0"/>
          <w:numId w:val="30"/>
        </w:numPr>
      </w:pPr>
      <w:r>
        <w:t>Scenario 5: Peak Demand - Well-Staffed</w:t>
      </w:r>
    </w:p>
    <w:p w:rsidR="000060F8" w:rsidRDefault="000060F8" w:rsidP="000060F8">
      <w:pPr>
        <w:numPr>
          <w:ilvl w:val="0"/>
          <w:numId w:val="9"/>
        </w:numPr>
        <w:spacing w:before="100" w:beforeAutospacing="1" w:after="100" w:afterAutospacing="1"/>
        <w:jc w:val="left"/>
      </w:pPr>
      <w:r>
        <w:rPr>
          <w:rStyle w:val="Strong"/>
        </w:rPr>
        <w:t>Purpose</w:t>
      </w:r>
      <w:r>
        <w:t>: Show proper capacity planning</w:t>
      </w:r>
    </w:p>
    <w:p w:rsidR="000060F8" w:rsidRDefault="000060F8" w:rsidP="000060F8">
      <w:pPr>
        <w:numPr>
          <w:ilvl w:val="0"/>
          <w:numId w:val="9"/>
        </w:numPr>
        <w:spacing w:before="100" w:beforeAutospacing="1" w:after="100" w:afterAutospacing="1"/>
        <w:jc w:val="left"/>
      </w:pPr>
      <w:r>
        <w:rPr>
          <w:rStyle w:val="Strong"/>
        </w:rPr>
        <w:t>Parameters</w:t>
      </w:r>
      <w:r>
        <w:t>: 15 drivers, 42 orders/hour</w:t>
      </w:r>
    </w:p>
    <w:p w:rsidR="000060F8" w:rsidRDefault="000060F8" w:rsidP="000060F8">
      <w:pPr>
        <w:numPr>
          <w:ilvl w:val="0"/>
          <w:numId w:val="9"/>
        </w:numPr>
        <w:spacing w:before="100" w:beforeAutospacing="1" w:after="100" w:afterAutospacing="1"/>
        <w:jc w:val="left"/>
      </w:pPr>
      <w:r>
        <w:rPr>
          <w:rStyle w:val="Strong"/>
        </w:rPr>
        <w:t>Expected</w:t>
      </w:r>
      <w:r>
        <w:t>: Improved metrics compared to Scenario 4</w:t>
      </w:r>
    </w:p>
    <w:p w:rsidR="00B02881" w:rsidRDefault="00B02881" w:rsidP="000060F8">
      <w:pPr>
        <w:pStyle w:val="Heading2"/>
      </w:pPr>
    </w:p>
    <w:p w:rsidR="000060F8" w:rsidRDefault="000060F8" w:rsidP="000060F8">
      <w:pPr>
        <w:pStyle w:val="Heading2"/>
      </w:pPr>
      <w:r>
        <w:t>Performance Metrics</w:t>
      </w:r>
    </w:p>
    <w:p w:rsidR="000060F8" w:rsidRDefault="000060F8" w:rsidP="00B02881">
      <w:pPr>
        <w:pStyle w:val="Heading3"/>
        <w:numPr>
          <w:ilvl w:val="0"/>
          <w:numId w:val="31"/>
        </w:numPr>
        <w:spacing w:before="0"/>
      </w:pPr>
      <w:r>
        <w:t>Time Metrics</w:t>
      </w:r>
    </w:p>
    <w:p w:rsidR="00E04BA0" w:rsidRPr="00E04BA0" w:rsidRDefault="00E04BA0" w:rsidP="00E04BA0">
      <w:pPr>
        <w:ind w:left="720"/>
      </w:pPr>
    </w:p>
    <w:p w:rsidR="000060F8" w:rsidRDefault="000060F8" w:rsidP="000060F8">
      <w:pPr>
        <w:numPr>
          <w:ilvl w:val="0"/>
          <w:numId w:val="10"/>
        </w:numPr>
        <w:spacing w:after="100" w:afterAutospacing="1"/>
        <w:jc w:val="left"/>
      </w:pPr>
      <w:r>
        <w:rPr>
          <w:rStyle w:val="Strong"/>
        </w:rPr>
        <w:t>Wait Time</w:t>
      </w:r>
      <w:r>
        <w:t>: Time from order placement to driver assignment</w:t>
      </w:r>
    </w:p>
    <w:p w:rsidR="000060F8" w:rsidRDefault="000060F8" w:rsidP="000060F8">
      <w:pPr>
        <w:numPr>
          <w:ilvl w:val="0"/>
          <w:numId w:val="10"/>
        </w:numPr>
        <w:spacing w:before="100" w:beforeAutospacing="1" w:after="100" w:afterAutospacing="1"/>
        <w:jc w:val="left"/>
      </w:pPr>
      <w:r>
        <w:rPr>
          <w:rStyle w:val="Strong"/>
        </w:rPr>
        <w:t>Delivery Time</w:t>
      </w:r>
      <w:r>
        <w:t>: Total time from order to delivery completion</w:t>
      </w:r>
    </w:p>
    <w:p w:rsidR="000060F8" w:rsidRDefault="000060F8" w:rsidP="000060F8">
      <w:pPr>
        <w:numPr>
          <w:ilvl w:val="0"/>
          <w:numId w:val="10"/>
        </w:numPr>
        <w:spacing w:before="100" w:beforeAutospacing="1" w:after="100" w:afterAutospacing="1"/>
        <w:jc w:val="left"/>
      </w:pPr>
      <w:r>
        <w:rPr>
          <w:rStyle w:val="Strong"/>
        </w:rPr>
        <w:t>Preparation Time</w:t>
      </w:r>
      <w:r>
        <w:t>: Food cooking time at restaurant (15 min average)</w:t>
      </w:r>
    </w:p>
    <w:p w:rsidR="000060F8" w:rsidRDefault="000060F8" w:rsidP="00B02881">
      <w:pPr>
        <w:pStyle w:val="Heading3"/>
        <w:numPr>
          <w:ilvl w:val="0"/>
          <w:numId w:val="31"/>
        </w:numPr>
      </w:pPr>
      <w:r>
        <w:t>Driver Metrics</w:t>
      </w:r>
    </w:p>
    <w:p w:rsidR="000060F8" w:rsidRDefault="000060F8" w:rsidP="000060F8">
      <w:pPr>
        <w:numPr>
          <w:ilvl w:val="0"/>
          <w:numId w:val="11"/>
        </w:numPr>
        <w:spacing w:before="100" w:beforeAutospacing="1" w:after="100" w:afterAutospacing="1"/>
        <w:jc w:val="left"/>
      </w:pPr>
      <w:r>
        <w:rPr>
          <w:rStyle w:val="Strong"/>
        </w:rPr>
        <w:t>Utilization Rate</w:t>
      </w:r>
      <w:r>
        <w:t>: Percentage of time drivers are busy</w:t>
      </w:r>
    </w:p>
    <w:p w:rsidR="000060F8" w:rsidRDefault="000060F8" w:rsidP="000060F8">
      <w:pPr>
        <w:numPr>
          <w:ilvl w:val="0"/>
          <w:numId w:val="11"/>
        </w:numPr>
        <w:spacing w:before="100" w:beforeAutospacing="1" w:after="100" w:afterAutospacing="1"/>
        <w:jc w:val="left"/>
      </w:pPr>
      <w:r>
        <w:rPr>
          <w:rStyle w:val="Strong"/>
        </w:rPr>
        <w:t>Orders per Driver</w:t>
      </w:r>
      <w:r>
        <w:t>: Total orders completed by each driver</w:t>
      </w:r>
    </w:p>
    <w:p w:rsidR="000060F8" w:rsidRDefault="000060F8" w:rsidP="000060F8">
      <w:pPr>
        <w:numPr>
          <w:ilvl w:val="0"/>
          <w:numId w:val="11"/>
        </w:numPr>
        <w:spacing w:before="100" w:beforeAutospacing="1" w:after="100" w:afterAutospacing="1"/>
        <w:jc w:val="left"/>
      </w:pPr>
      <w:r>
        <w:rPr>
          <w:rStyle w:val="Strong"/>
        </w:rPr>
        <w:t>Distance Traveled</w:t>
      </w:r>
      <w:r>
        <w:t>: Total kilometers driven per driver</w:t>
      </w:r>
    </w:p>
    <w:p w:rsidR="000060F8" w:rsidRDefault="000060F8" w:rsidP="000060F8">
      <w:pPr>
        <w:numPr>
          <w:ilvl w:val="0"/>
          <w:numId w:val="11"/>
        </w:numPr>
        <w:spacing w:before="100" w:beforeAutospacing="1" w:after="100" w:afterAutospacing="1"/>
        <w:jc w:val="left"/>
      </w:pPr>
      <w:r>
        <w:rPr>
          <w:rStyle w:val="Strong"/>
        </w:rPr>
        <w:t>Workload Standard Deviation</w:t>
      </w:r>
      <w:r>
        <w:t>: Measure of workload balance (lower = more balanced)</w:t>
      </w:r>
    </w:p>
    <w:p w:rsidR="000060F8" w:rsidRDefault="000060F8" w:rsidP="00B02881">
      <w:pPr>
        <w:pStyle w:val="Heading3"/>
        <w:numPr>
          <w:ilvl w:val="0"/>
          <w:numId w:val="31"/>
        </w:numPr>
      </w:pPr>
      <w:r>
        <w:lastRenderedPageBreak/>
        <w:t>System Metrics</w:t>
      </w:r>
    </w:p>
    <w:p w:rsidR="000060F8" w:rsidRDefault="000060F8" w:rsidP="000060F8">
      <w:pPr>
        <w:numPr>
          <w:ilvl w:val="0"/>
          <w:numId w:val="12"/>
        </w:numPr>
        <w:spacing w:before="100" w:beforeAutospacing="1" w:after="100" w:afterAutospacing="1"/>
        <w:jc w:val="left"/>
      </w:pPr>
      <w:r>
        <w:rPr>
          <w:rStyle w:val="Strong"/>
        </w:rPr>
        <w:t>Completion Rate</w:t>
      </w:r>
      <w:r>
        <w:t>: Percentage of orders completed</w:t>
      </w:r>
    </w:p>
    <w:p w:rsidR="000060F8" w:rsidRDefault="000060F8" w:rsidP="000060F8">
      <w:pPr>
        <w:numPr>
          <w:ilvl w:val="0"/>
          <w:numId w:val="12"/>
        </w:numPr>
        <w:spacing w:before="100" w:beforeAutospacing="1" w:after="100" w:afterAutospacing="1"/>
        <w:jc w:val="left"/>
      </w:pPr>
      <w:r>
        <w:rPr>
          <w:rStyle w:val="Strong"/>
        </w:rPr>
        <w:t>Pending Orders</w:t>
      </w:r>
      <w:r>
        <w:t>: Orders waiting for drivers at simulation end</w:t>
      </w:r>
    </w:p>
    <w:p w:rsidR="000060F8" w:rsidRDefault="000060F8" w:rsidP="000060F8">
      <w:pPr>
        <w:numPr>
          <w:ilvl w:val="0"/>
          <w:numId w:val="12"/>
        </w:numPr>
        <w:spacing w:before="100" w:beforeAutospacing="1" w:after="100" w:afterAutospacing="1"/>
        <w:jc w:val="left"/>
      </w:pPr>
      <w:r>
        <w:rPr>
          <w:rStyle w:val="Strong"/>
        </w:rPr>
        <w:t>Throughput</w:t>
      </w:r>
      <w:r>
        <w:t>: Total orders processed per hour</w:t>
      </w:r>
    </w:p>
    <w:p w:rsidR="000060F8" w:rsidRDefault="000060F8" w:rsidP="000060F8">
      <w:pPr>
        <w:pStyle w:val="Heading2"/>
      </w:pPr>
      <w:r>
        <w:t>Output Files</w:t>
      </w:r>
    </w:p>
    <w:p w:rsidR="000060F8" w:rsidRDefault="000060F8" w:rsidP="006D716D">
      <w:pPr>
        <w:pStyle w:val="Heading3"/>
        <w:numPr>
          <w:ilvl w:val="0"/>
          <w:numId w:val="31"/>
        </w:numPr>
      </w:pPr>
      <w:r>
        <w:t>Generated Visualizations</w:t>
      </w:r>
    </w:p>
    <w:p w:rsidR="000060F8" w:rsidRDefault="000060F8" w:rsidP="000060F8">
      <w:pPr>
        <w:numPr>
          <w:ilvl w:val="0"/>
          <w:numId w:val="13"/>
        </w:numPr>
        <w:spacing w:before="100" w:beforeAutospacing="1" w:after="100" w:afterAutospacing="1"/>
        <w:jc w:val="left"/>
      </w:pPr>
      <w:r>
        <w:rPr>
          <w:rStyle w:val="Strong"/>
        </w:rPr>
        <w:t>delivery_comparison.png</w:t>
      </w:r>
      <w:r>
        <w:t xml:space="preserve">: 4-panel comparison chart </w:t>
      </w:r>
    </w:p>
    <w:p w:rsidR="000060F8" w:rsidRDefault="000060F8" w:rsidP="000060F8">
      <w:pPr>
        <w:numPr>
          <w:ilvl w:val="1"/>
          <w:numId w:val="13"/>
        </w:numPr>
        <w:spacing w:before="100" w:beforeAutospacing="1" w:after="100" w:afterAutospacing="1"/>
        <w:jc w:val="left"/>
      </w:pPr>
      <w:r>
        <w:t>Average delivery time across scenarios</w:t>
      </w:r>
    </w:p>
    <w:p w:rsidR="000060F8" w:rsidRDefault="000060F8" w:rsidP="000060F8">
      <w:pPr>
        <w:numPr>
          <w:ilvl w:val="1"/>
          <w:numId w:val="13"/>
        </w:numPr>
        <w:spacing w:before="100" w:beforeAutospacing="1" w:after="100" w:afterAutospacing="1"/>
        <w:jc w:val="left"/>
      </w:pPr>
      <w:r>
        <w:t>Wait time vs total delivery time</w:t>
      </w:r>
    </w:p>
    <w:p w:rsidR="000060F8" w:rsidRDefault="000060F8" w:rsidP="000060F8">
      <w:pPr>
        <w:numPr>
          <w:ilvl w:val="1"/>
          <w:numId w:val="13"/>
        </w:numPr>
        <w:spacing w:before="100" w:beforeAutospacing="1" w:after="100" w:afterAutospacing="1"/>
        <w:jc w:val="left"/>
      </w:pPr>
      <w:r>
        <w:t>Driver utilization rates</w:t>
      </w:r>
    </w:p>
    <w:p w:rsidR="000060F8" w:rsidRDefault="000060F8" w:rsidP="000060F8">
      <w:pPr>
        <w:numPr>
          <w:ilvl w:val="1"/>
          <w:numId w:val="13"/>
        </w:numPr>
        <w:jc w:val="left"/>
      </w:pPr>
      <w:r>
        <w:t>Workload balance (standard deviation)</w:t>
      </w:r>
    </w:p>
    <w:p w:rsidR="00E04BA0" w:rsidRPr="00E04BA0" w:rsidRDefault="00E04BA0" w:rsidP="00E04BA0">
      <w:pPr>
        <w:ind w:left="720"/>
        <w:jc w:val="left"/>
        <w:rPr>
          <w:rStyle w:val="Strong"/>
          <w:b w:val="0"/>
          <w:bCs w:val="0"/>
        </w:rPr>
      </w:pPr>
    </w:p>
    <w:p w:rsidR="000060F8" w:rsidRDefault="000060F8" w:rsidP="000060F8">
      <w:pPr>
        <w:numPr>
          <w:ilvl w:val="0"/>
          <w:numId w:val="13"/>
        </w:numPr>
        <w:jc w:val="left"/>
      </w:pPr>
      <w:r>
        <w:rPr>
          <w:rStyle w:val="Strong"/>
        </w:rPr>
        <w:t>driver_distribution_[scenario].png</w:t>
      </w:r>
      <w:r>
        <w:t xml:space="preserve">: Driver workload analysis </w:t>
      </w:r>
    </w:p>
    <w:p w:rsidR="000060F8" w:rsidRDefault="000060F8" w:rsidP="000060F8">
      <w:pPr>
        <w:numPr>
          <w:ilvl w:val="1"/>
          <w:numId w:val="13"/>
        </w:numPr>
        <w:jc w:val="left"/>
      </w:pPr>
      <w:r>
        <w:t>Orders completed per driver</w:t>
      </w:r>
    </w:p>
    <w:p w:rsidR="000060F8" w:rsidRDefault="000060F8" w:rsidP="000060F8">
      <w:pPr>
        <w:numPr>
          <w:ilvl w:val="1"/>
          <w:numId w:val="13"/>
        </w:numPr>
        <w:spacing w:before="100" w:beforeAutospacing="1" w:after="100" w:afterAutospacing="1"/>
        <w:jc w:val="left"/>
      </w:pPr>
      <w:r>
        <w:t>Distance traveled per driver</w:t>
      </w:r>
    </w:p>
    <w:p w:rsidR="000060F8" w:rsidRDefault="000060F8" w:rsidP="006D716D">
      <w:pPr>
        <w:pStyle w:val="Heading3"/>
        <w:numPr>
          <w:ilvl w:val="0"/>
          <w:numId w:val="31"/>
        </w:numPr>
      </w:pPr>
      <w:r>
        <w:t>Console Output</w:t>
      </w:r>
    </w:p>
    <w:p w:rsidR="000060F8" w:rsidRDefault="000060F8" w:rsidP="000060F8">
      <w:pPr>
        <w:numPr>
          <w:ilvl w:val="0"/>
          <w:numId w:val="14"/>
        </w:numPr>
        <w:spacing w:before="100" w:beforeAutospacing="1" w:after="100" w:afterAutospacing="1"/>
        <w:jc w:val="left"/>
      </w:pPr>
      <w:r>
        <w:t>Detailed metrics for each scenario</w:t>
      </w:r>
    </w:p>
    <w:p w:rsidR="000060F8" w:rsidRDefault="000060F8" w:rsidP="000060F8">
      <w:pPr>
        <w:numPr>
          <w:ilvl w:val="0"/>
          <w:numId w:val="14"/>
        </w:numPr>
        <w:spacing w:before="100" w:beforeAutospacing="1" w:after="100" w:afterAutospacing="1"/>
        <w:jc w:val="left"/>
      </w:pPr>
      <w:r>
        <w:t>Performance summary table</w:t>
      </w:r>
    </w:p>
    <w:p w:rsidR="000060F8" w:rsidRDefault="000060F8" w:rsidP="000060F8">
      <w:pPr>
        <w:numPr>
          <w:ilvl w:val="0"/>
          <w:numId w:val="14"/>
        </w:numPr>
        <w:spacing w:before="100" w:beforeAutospacing="1" w:after="100" w:afterAutospacing="1"/>
        <w:jc w:val="left"/>
      </w:pPr>
      <w:r>
        <w:t>Key insights and recommendations</w:t>
      </w:r>
    </w:p>
    <w:p w:rsidR="006D716D" w:rsidRDefault="006D716D" w:rsidP="000060F8">
      <w:pPr>
        <w:pStyle w:val="Heading2"/>
      </w:pPr>
    </w:p>
    <w:p w:rsidR="000060F8" w:rsidRDefault="000060F8" w:rsidP="000060F8">
      <w:pPr>
        <w:pStyle w:val="Heading2"/>
      </w:pPr>
      <w:r>
        <w:t>Interpreting Results</w:t>
      </w:r>
    </w:p>
    <w:p w:rsidR="000060F8" w:rsidRDefault="000060F8" w:rsidP="006D716D">
      <w:pPr>
        <w:pStyle w:val="Heading3"/>
        <w:numPr>
          <w:ilvl w:val="0"/>
          <w:numId w:val="31"/>
        </w:numPr>
      </w:pPr>
      <w:r>
        <w:t>Good Performance Indicators</w:t>
      </w:r>
    </w:p>
    <w:p w:rsidR="000060F8" w:rsidRDefault="000060F8" w:rsidP="000060F8">
      <w:pPr>
        <w:numPr>
          <w:ilvl w:val="0"/>
          <w:numId w:val="15"/>
        </w:numPr>
        <w:spacing w:before="100" w:beforeAutospacing="1" w:after="100" w:afterAutospacing="1"/>
        <w:jc w:val="left"/>
      </w:pPr>
      <w:r>
        <w:t>Average delivery time &lt; 30 minutes</w:t>
      </w:r>
    </w:p>
    <w:p w:rsidR="000060F8" w:rsidRDefault="000060F8" w:rsidP="000060F8">
      <w:pPr>
        <w:numPr>
          <w:ilvl w:val="0"/>
          <w:numId w:val="15"/>
        </w:numPr>
        <w:spacing w:before="100" w:beforeAutospacing="1" w:after="100" w:afterAutospacing="1"/>
        <w:jc w:val="left"/>
      </w:pPr>
      <w:r>
        <w:t>Driver utilization 60-80% (sustainable)</w:t>
      </w:r>
    </w:p>
    <w:p w:rsidR="000060F8" w:rsidRDefault="000060F8" w:rsidP="000060F8">
      <w:pPr>
        <w:numPr>
          <w:ilvl w:val="0"/>
          <w:numId w:val="15"/>
        </w:numPr>
        <w:spacing w:before="100" w:beforeAutospacing="1" w:after="100" w:afterAutospacing="1"/>
        <w:jc w:val="left"/>
      </w:pPr>
      <w:r>
        <w:t>Completion rate &gt; 95%</w:t>
      </w:r>
    </w:p>
    <w:p w:rsidR="000060F8" w:rsidRDefault="000060F8" w:rsidP="000060F8">
      <w:pPr>
        <w:numPr>
          <w:ilvl w:val="0"/>
          <w:numId w:val="15"/>
        </w:numPr>
        <w:spacing w:before="100" w:beforeAutospacing="1" w:after="100" w:afterAutospacing="1"/>
        <w:jc w:val="left"/>
      </w:pPr>
      <w:r>
        <w:t>Low workload standard deviation (&lt; 3 orders)</w:t>
      </w:r>
    </w:p>
    <w:p w:rsidR="000060F8" w:rsidRDefault="000060F8" w:rsidP="000060F8">
      <w:pPr>
        <w:numPr>
          <w:ilvl w:val="0"/>
          <w:numId w:val="15"/>
        </w:numPr>
        <w:spacing w:before="100" w:beforeAutospacing="1" w:after="100" w:afterAutospacing="1"/>
        <w:jc w:val="left"/>
      </w:pPr>
      <w:r>
        <w:t>Minimal pending orders</w:t>
      </w:r>
    </w:p>
    <w:p w:rsidR="000060F8" w:rsidRDefault="000060F8" w:rsidP="006D716D">
      <w:pPr>
        <w:pStyle w:val="Heading3"/>
        <w:numPr>
          <w:ilvl w:val="0"/>
          <w:numId w:val="31"/>
        </w:numPr>
      </w:pPr>
      <w:r>
        <w:t>Warning Signs</w:t>
      </w:r>
    </w:p>
    <w:p w:rsidR="000060F8" w:rsidRDefault="000060F8" w:rsidP="000060F8">
      <w:pPr>
        <w:numPr>
          <w:ilvl w:val="0"/>
          <w:numId w:val="16"/>
        </w:numPr>
        <w:spacing w:before="100" w:beforeAutospacing="1" w:after="100" w:afterAutospacing="1"/>
        <w:jc w:val="left"/>
      </w:pPr>
      <w:r>
        <w:t>Driver utilization &gt; 85% (burnout risk)</w:t>
      </w:r>
    </w:p>
    <w:p w:rsidR="000060F8" w:rsidRDefault="000060F8" w:rsidP="000060F8">
      <w:pPr>
        <w:numPr>
          <w:ilvl w:val="0"/>
          <w:numId w:val="16"/>
        </w:numPr>
        <w:spacing w:before="100" w:beforeAutospacing="1" w:after="100" w:afterAutospacing="1"/>
        <w:jc w:val="left"/>
      </w:pPr>
      <w:r>
        <w:t>Completion rate &lt; 90% (capacity issues)</w:t>
      </w:r>
    </w:p>
    <w:p w:rsidR="000060F8" w:rsidRDefault="000060F8" w:rsidP="000060F8">
      <w:pPr>
        <w:numPr>
          <w:ilvl w:val="0"/>
          <w:numId w:val="16"/>
        </w:numPr>
        <w:spacing w:before="100" w:beforeAutospacing="1" w:after="100" w:afterAutospacing="1"/>
        <w:jc w:val="left"/>
      </w:pPr>
      <w:r>
        <w:t>High workload variance (unfair distribution)</w:t>
      </w:r>
    </w:p>
    <w:p w:rsidR="000060F8" w:rsidRDefault="000060F8" w:rsidP="000060F8">
      <w:pPr>
        <w:numPr>
          <w:ilvl w:val="0"/>
          <w:numId w:val="16"/>
        </w:numPr>
        <w:spacing w:before="100" w:beforeAutospacing="1" w:after="100" w:afterAutospacing="1"/>
        <w:jc w:val="left"/>
      </w:pPr>
      <w:r>
        <w:t>Wait times &gt; 10 minutes</w:t>
      </w:r>
    </w:p>
    <w:p w:rsidR="000060F8" w:rsidRDefault="000060F8" w:rsidP="000060F8">
      <w:pPr>
        <w:pStyle w:val="Heading2"/>
      </w:pPr>
      <w:r>
        <w:lastRenderedPageBreak/>
        <w:t>Customization Guide</w:t>
      </w:r>
    </w:p>
    <w:p w:rsidR="000060F8" w:rsidRDefault="000060F8" w:rsidP="006D716D">
      <w:pPr>
        <w:pStyle w:val="Heading3"/>
        <w:numPr>
          <w:ilvl w:val="0"/>
          <w:numId w:val="31"/>
        </w:numPr>
      </w:pPr>
      <w:r>
        <w:t>Adjusting System Parameters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token"/>
          <w:rFonts w:ascii="var(--font-mono)" w:hAnsi="var(--font-mono)"/>
          <w:i/>
          <w:iCs/>
          <w:color w:val="A0A1A7"/>
        </w:rPr>
        <w:t># Modify simulation settings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system 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HTMLCode"/>
          <w:rFonts w:ascii="var(--font-mono)" w:hAnsi="var(--font-mono)"/>
          <w:color w:val="383A42"/>
        </w:rPr>
        <w:t xml:space="preserve"> run_simulation</w:t>
      </w:r>
      <w:r>
        <w:rPr>
          <w:rStyle w:val="token"/>
          <w:rFonts w:ascii="var(--font-mono)" w:hAnsi="var(--font-mono)"/>
          <w:color w:val="383A42"/>
        </w:rPr>
        <w:t>(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num_drivers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token"/>
          <w:rFonts w:ascii="var(--font-mono)" w:hAnsi="var(--font-mono)"/>
          <w:color w:val="B76B01"/>
        </w:rPr>
        <w:t>20</w:t>
      </w:r>
      <w:r>
        <w:rPr>
          <w:rStyle w:val="token"/>
          <w:rFonts w:ascii="var(--font-mono)" w:hAnsi="var(--font-mono)"/>
          <w:color w:val="383A42"/>
        </w:rPr>
        <w:t>,</w:t>
      </w:r>
      <w:r>
        <w:rPr>
          <w:rStyle w:val="HTMLCode"/>
          <w:rFonts w:ascii="var(--font-mono)" w:hAnsi="var(--font-mono)"/>
          <w:color w:val="383A42"/>
        </w:rPr>
        <w:t xml:space="preserve">              </w:t>
      </w:r>
      <w:r>
        <w:rPr>
          <w:rStyle w:val="token"/>
          <w:rFonts w:ascii="var(--font-mono)" w:hAnsi="var(--font-mono)"/>
          <w:i/>
          <w:iCs/>
          <w:color w:val="A0A1A7"/>
        </w:rPr>
        <w:t># Scale fleet size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dispatch_strategy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HTMLCode"/>
          <w:rFonts w:ascii="var(--font-mono)" w:hAnsi="var(--font-mono)"/>
          <w:color w:val="383A42"/>
        </w:rPr>
        <w:t>DispatchStrategy</w:t>
      </w:r>
      <w:r>
        <w:rPr>
          <w:rStyle w:val="token"/>
          <w:rFonts w:ascii="var(--font-mono)" w:hAnsi="var(--font-mono)"/>
          <w:color w:val="383A42"/>
        </w:rPr>
        <w:t>.</w:t>
      </w:r>
      <w:r>
        <w:rPr>
          <w:rStyle w:val="HTMLCode"/>
          <w:rFonts w:ascii="var(--font-mono)" w:hAnsi="var(--font-mono)"/>
          <w:color w:val="383A42"/>
        </w:rPr>
        <w:t>BALANCED</w:t>
      </w:r>
      <w:r>
        <w:rPr>
          <w:rStyle w:val="token"/>
          <w:rFonts w:ascii="var(--font-mono)" w:hAnsi="var(--font-mono)"/>
          <w:color w:val="383A42"/>
        </w:rPr>
        <w:t>,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duration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token"/>
          <w:rFonts w:ascii="var(--font-mono)" w:hAnsi="var(--font-mono)"/>
          <w:color w:val="B76B01"/>
        </w:rPr>
        <w:t>720</w:t>
      </w:r>
      <w:r>
        <w:rPr>
          <w:rStyle w:val="token"/>
          <w:rFonts w:ascii="var(--font-mono)" w:hAnsi="var(--font-mono)"/>
          <w:color w:val="383A42"/>
        </w:rPr>
        <w:t>,</w:t>
      </w:r>
      <w:r>
        <w:rPr>
          <w:rStyle w:val="HTMLCode"/>
          <w:rFonts w:ascii="var(--font-mono)" w:hAnsi="var(--font-mono)"/>
          <w:color w:val="383A42"/>
        </w:rPr>
        <w:t xml:space="preserve">                </w:t>
      </w:r>
      <w:r>
        <w:rPr>
          <w:rStyle w:val="token"/>
          <w:rFonts w:ascii="var(--font-mono)" w:hAnsi="var(--font-mono)"/>
          <w:i/>
          <w:iCs/>
          <w:color w:val="A0A1A7"/>
        </w:rPr>
        <w:t># Longer simulation (12 hours)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order_rate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token"/>
          <w:rFonts w:ascii="var(--font-mono)" w:hAnsi="var(--font-mono)"/>
          <w:color w:val="B76B01"/>
        </w:rPr>
        <w:t>0.6</w:t>
      </w:r>
      <w:r>
        <w:rPr>
          <w:rStyle w:val="token"/>
          <w:rFonts w:ascii="var(--font-mono)" w:hAnsi="var(--font-mono)"/>
          <w:color w:val="383A42"/>
        </w:rPr>
        <w:t>,</w:t>
      </w:r>
      <w:r>
        <w:rPr>
          <w:rStyle w:val="HTMLCode"/>
          <w:rFonts w:ascii="var(--font-mono)" w:hAnsi="var(--font-mono)"/>
          <w:color w:val="383A42"/>
        </w:rPr>
        <w:t xml:space="preserve">             </w:t>
      </w:r>
      <w:r>
        <w:rPr>
          <w:rStyle w:val="token"/>
          <w:rFonts w:ascii="var(--font-mono)" w:hAnsi="var(--font-mono)"/>
          <w:i/>
          <w:iCs/>
          <w:color w:val="A0A1A7"/>
        </w:rPr>
        <w:t># Adjust demand (36/hour)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service_area_size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token"/>
          <w:rFonts w:ascii="var(--font-mono)" w:hAnsi="var(--font-mono)"/>
          <w:color w:val="B76B01"/>
        </w:rPr>
        <w:t>15.0</w:t>
      </w:r>
      <w:r>
        <w:rPr>
          <w:rStyle w:val="token"/>
          <w:rFonts w:ascii="var(--font-mono)" w:hAnsi="var(--font-mono)"/>
          <w:color w:val="383A42"/>
        </w:rPr>
        <w:t>,</w:t>
      </w:r>
      <w:r>
        <w:rPr>
          <w:rStyle w:val="HTMLCode"/>
          <w:rFonts w:ascii="var(--font-mono)" w:hAnsi="var(--font-mono)"/>
          <w:color w:val="383A42"/>
        </w:rPr>
        <w:t xml:space="preserve">     </w:t>
      </w:r>
      <w:r>
        <w:rPr>
          <w:rStyle w:val="token"/>
          <w:rFonts w:ascii="var(--font-mono)" w:hAnsi="var(--font-mono)"/>
          <w:i/>
          <w:iCs/>
          <w:color w:val="A0A1A7"/>
        </w:rPr>
        <w:t># Larger city (15km × 15km)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avg_speed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token"/>
          <w:rFonts w:ascii="var(--font-mono)" w:hAnsi="var(--font-mono)"/>
          <w:color w:val="B76B01"/>
        </w:rPr>
        <w:t>0.6</w:t>
      </w:r>
      <w:r>
        <w:rPr>
          <w:rStyle w:val="HTMLCode"/>
          <w:rFonts w:ascii="var(--font-mono)" w:hAnsi="var(--font-mono)"/>
          <w:color w:val="383A42"/>
        </w:rPr>
        <w:t xml:space="preserve">               </w:t>
      </w:r>
      <w:r>
        <w:rPr>
          <w:rStyle w:val="token"/>
          <w:rFonts w:ascii="var(--font-mono)" w:hAnsi="var(--font-mono)"/>
          <w:i/>
          <w:iCs/>
          <w:color w:val="A0A1A7"/>
        </w:rPr>
        <w:t># Faster drivers (36 km/hour)</w:t>
      </w:r>
    </w:p>
    <w:p w:rsidR="000060F8" w:rsidRDefault="000060F8" w:rsidP="000060F8">
      <w:pPr>
        <w:pStyle w:val="HTMLPreformatted"/>
        <w:spacing w:before="120" w:after="120"/>
        <w:rPr>
          <w:rFonts w:ascii="var(--font-mono)" w:hAnsi="var(--font-mono)"/>
          <w:color w:val="383A42"/>
        </w:rPr>
      </w:pPr>
      <w:r>
        <w:rPr>
          <w:rStyle w:val="token"/>
          <w:rFonts w:ascii="var(--font-mono)" w:hAnsi="var(--font-mono)"/>
          <w:color w:val="383A42"/>
        </w:rPr>
        <w:t>)</w:t>
      </w:r>
    </w:p>
    <w:p w:rsidR="000060F8" w:rsidRDefault="000060F8" w:rsidP="006D716D">
      <w:pPr>
        <w:pStyle w:val="Heading3"/>
        <w:numPr>
          <w:ilvl w:val="0"/>
          <w:numId w:val="31"/>
        </w:numPr>
        <w:rPr>
          <w:rFonts w:ascii="Times New Roman" w:hAnsi="Times New Roman"/>
          <w:color w:val="auto"/>
        </w:rPr>
      </w:pPr>
      <w:r>
        <w:t>Creating New Scenarios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token"/>
          <w:rFonts w:ascii="var(--font-mono)" w:hAnsi="var(--font-mono)"/>
          <w:i/>
          <w:iCs/>
          <w:color w:val="A0A1A7"/>
        </w:rPr>
        <w:t># Rush hour scenario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rush_hour_sim 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HTMLCode"/>
          <w:rFonts w:ascii="var(--font-mono)" w:hAnsi="var(--font-mono)"/>
          <w:color w:val="383A42"/>
        </w:rPr>
        <w:t xml:space="preserve"> run_simulation</w:t>
      </w:r>
      <w:r>
        <w:rPr>
          <w:rStyle w:val="token"/>
          <w:rFonts w:ascii="var(--font-mono)" w:hAnsi="var(--font-mono)"/>
          <w:color w:val="383A42"/>
        </w:rPr>
        <w:t>(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num_drivers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token"/>
          <w:rFonts w:ascii="var(--font-mono)" w:hAnsi="var(--font-mono)"/>
          <w:color w:val="B76B01"/>
        </w:rPr>
        <w:t>20</w:t>
      </w:r>
      <w:r>
        <w:rPr>
          <w:rStyle w:val="token"/>
          <w:rFonts w:ascii="var(--font-mono)" w:hAnsi="var(--font-mono)"/>
          <w:color w:val="383A42"/>
        </w:rPr>
        <w:t>,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dispatch_strategy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HTMLCode"/>
          <w:rFonts w:ascii="var(--font-mono)" w:hAnsi="var(--font-mono)"/>
          <w:color w:val="383A42"/>
        </w:rPr>
        <w:t>DispatchStrategy</w:t>
      </w:r>
      <w:r>
        <w:rPr>
          <w:rStyle w:val="token"/>
          <w:rFonts w:ascii="var(--font-mono)" w:hAnsi="var(--font-mono)"/>
          <w:color w:val="383A42"/>
        </w:rPr>
        <w:t>.</w:t>
      </w:r>
      <w:r>
        <w:rPr>
          <w:rStyle w:val="HTMLCode"/>
          <w:rFonts w:ascii="var(--font-mono)" w:hAnsi="var(--font-mono)"/>
          <w:color w:val="383A42"/>
        </w:rPr>
        <w:t>NEAREST</w:t>
      </w:r>
      <w:r>
        <w:rPr>
          <w:rStyle w:val="token"/>
          <w:rFonts w:ascii="var(--font-mono)" w:hAnsi="var(--font-mono)"/>
          <w:color w:val="383A42"/>
        </w:rPr>
        <w:t>,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duration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token"/>
          <w:rFonts w:ascii="var(--font-mono)" w:hAnsi="var(--font-mono)"/>
          <w:color w:val="B76B01"/>
        </w:rPr>
        <w:t>120</w:t>
      </w:r>
      <w:r>
        <w:rPr>
          <w:rStyle w:val="token"/>
          <w:rFonts w:ascii="var(--font-mono)" w:hAnsi="var(--font-mono)"/>
          <w:color w:val="383A42"/>
        </w:rPr>
        <w:t>,</w:t>
      </w:r>
      <w:r>
        <w:rPr>
          <w:rStyle w:val="HTMLCode"/>
          <w:rFonts w:ascii="var(--font-mono)" w:hAnsi="var(--font-mono)"/>
          <w:color w:val="383A42"/>
        </w:rPr>
        <w:t xml:space="preserve">  </w:t>
      </w:r>
      <w:r>
        <w:rPr>
          <w:rStyle w:val="token"/>
          <w:rFonts w:ascii="var(--font-mono)" w:hAnsi="var(--font-mono)"/>
          <w:i/>
          <w:iCs/>
          <w:color w:val="A0A1A7"/>
        </w:rPr>
        <w:t># 2-hour rush period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order_rate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token"/>
          <w:rFonts w:ascii="var(--font-mono)" w:hAnsi="var(--font-mono)"/>
          <w:color w:val="B76B01"/>
        </w:rPr>
        <w:t>1.0</w:t>
      </w:r>
      <w:r>
        <w:rPr>
          <w:rStyle w:val="token"/>
          <w:rFonts w:ascii="var(--font-mono)" w:hAnsi="var(--font-mono)"/>
          <w:color w:val="383A42"/>
        </w:rPr>
        <w:t>,</w:t>
      </w:r>
      <w:r>
        <w:rPr>
          <w:rStyle w:val="HTMLCode"/>
          <w:rFonts w:ascii="var(--font-mono)" w:hAnsi="var(--font-mono)"/>
          <w:color w:val="383A42"/>
        </w:rPr>
        <w:t xml:space="preserve">  </w:t>
      </w:r>
      <w:r>
        <w:rPr>
          <w:rStyle w:val="token"/>
          <w:rFonts w:ascii="var(--font-mono)" w:hAnsi="var(--font-mono)"/>
          <w:i/>
          <w:iCs/>
          <w:color w:val="A0A1A7"/>
        </w:rPr>
        <w:t># 60 orders/hour!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service_area_size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token"/>
          <w:rFonts w:ascii="var(--font-mono)" w:hAnsi="var(--font-mono)"/>
          <w:color w:val="B76B01"/>
        </w:rPr>
        <w:t>10.0</w:t>
      </w:r>
      <w:r>
        <w:rPr>
          <w:rStyle w:val="token"/>
          <w:rFonts w:ascii="var(--font-mono)" w:hAnsi="var(--font-mono)"/>
          <w:color w:val="383A42"/>
        </w:rPr>
        <w:t>,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avg_speed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token"/>
          <w:rFonts w:ascii="var(--font-mono)" w:hAnsi="var(--font-mono)"/>
          <w:color w:val="B76B01"/>
        </w:rPr>
        <w:t>0.4</w:t>
      </w:r>
      <w:r>
        <w:rPr>
          <w:rStyle w:val="HTMLCode"/>
          <w:rFonts w:ascii="var(--font-mono)" w:hAnsi="var(--font-mono)"/>
          <w:color w:val="383A42"/>
        </w:rPr>
        <w:t xml:space="preserve">  </w:t>
      </w:r>
      <w:r>
        <w:rPr>
          <w:rStyle w:val="token"/>
          <w:rFonts w:ascii="var(--font-mono)" w:hAnsi="var(--font-mono)"/>
          <w:i/>
          <w:iCs/>
          <w:color w:val="A0A1A7"/>
        </w:rPr>
        <w:t># Traffic slows drivers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token"/>
          <w:rFonts w:ascii="var(--font-mono)" w:hAnsi="var(--font-mono)"/>
          <w:color w:val="383A42"/>
        </w:rPr>
        <w:t>)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token"/>
          <w:rFonts w:ascii="var(--font-mono)" w:hAnsi="var(--font-mono)"/>
          <w:i/>
          <w:iCs/>
          <w:color w:val="A0A1A7"/>
        </w:rPr>
        <w:t># Late night scenario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late_night_sim 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HTMLCode"/>
          <w:rFonts w:ascii="var(--font-mono)" w:hAnsi="var(--font-mono)"/>
          <w:color w:val="383A42"/>
        </w:rPr>
        <w:t xml:space="preserve"> run_simulation</w:t>
      </w:r>
      <w:r>
        <w:rPr>
          <w:rStyle w:val="token"/>
          <w:rFonts w:ascii="var(--font-mono)" w:hAnsi="var(--font-mono)"/>
          <w:color w:val="383A42"/>
        </w:rPr>
        <w:t>(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num_drivers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token"/>
          <w:rFonts w:ascii="var(--font-mono)" w:hAnsi="var(--font-mono)"/>
          <w:color w:val="B76B01"/>
        </w:rPr>
        <w:t>5</w:t>
      </w:r>
      <w:r>
        <w:rPr>
          <w:rStyle w:val="token"/>
          <w:rFonts w:ascii="var(--font-mono)" w:hAnsi="var(--font-mono)"/>
          <w:color w:val="383A42"/>
        </w:rPr>
        <w:t>,</w:t>
      </w:r>
      <w:r>
        <w:rPr>
          <w:rStyle w:val="HTMLCode"/>
          <w:rFonts w:ascii="var(--font-mono)" w:hAnsi="var(--font-mono)"/>
          <w:color w:val="383A42"/>
        </w:rPr>
        <w:t xml:space="preserve">  </w:t>
      </w:r>
      <w:r>
        <w:rPr>
          <w:rStyle w:val="token"/>
          <w:rFonts w:ascii="var(--font-mono)" w:hAnsi="var(--font-mono)"/>
          <w:i/>
          <w:iCs/>
          <w:color w:val="A0A1A7"/>
        </w:rPr>
        <w:t># Fewer drivers at night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dispatch_strategy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HTMLCode"/>
          <w:rFonts w:ascii="var(--font-mono)" w:hAnsi="var(--font-mono)"/>
          <w:color w:val="383A42"/>
        </w:rPr>
        <w:t>DispatchStrategy</w:t>
      </w:r>
      <w:r>
        <w:rPr>
          <w:rStyle w:val="token"/>
          <w:rFonts w:ascii="var(--font-mono)" w:hAnsi="var(--font-mono)"/>
          <w:color w:val="383A42"/>
        </w:rPr>
        <w:t>.</w:t>
      </w:r>
      <w:r>
        <w:rPr>
          <w:rStyle w:val="HTMLCode"/>
          <w:rFonts w:ascii="var(--font-mono)" w:hAnsi="var(--font-mono)"/>
          <w:color w:val="383A42"/>
        </w:rPr>
        <w:t>NEAREST</w:t>
      </w:r>
      <w:r>
        <w:rPr>
          <w:rStyle w:val="token"/>
          <w:rFonts w:ascii="var(--font-mono)" w:hAnsi="var(--font-mono)"/>
          <w:color w:val="383A42"/>
        </w:rPr>
        <w:t>,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duration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token"/>
          <w:rFonts w:ascii="var(--font-mono)" w:hAnsi="var(--font-mono)"/>
          <w:color w:val="B76B01"/>
        </w:rPr>
        <w:t>240</w:t>
      </w:r>
      <w:r>
        <w:rPr>
          <w:rStyle w:val="token"/>
          <w:rFonts w:ascii="var(--font-mono)" w:hAnsi="var(--font-mono)"/>
          <w:color w:val="383A42"/>
        </w:rPr>
        <w:t>,</w:t>
      </w:r>
      <w:r>
        <w:rPr>
          <w:rStyle w:val="HTMLCode"/>
          <w:rFonts w:ascii="var(--font-mono)" w:hAnsi="var(--font-mono)"/>
          <w:color w:val="383A42"/>
        </w:rPr>
        <w:t xml:space="preserve">  </w:t>
      </w:r>
      <w:r>
        <w:rPr>
          <w:rStyle w:val="token"/>
          <w:rFonts w:ascii="var(--font-mono)" w:hAnsi="var(--font-mono)"/>
          <w:i/>
          <w:iCs/>
          <w:color w:val="A0A1A7"/>
        </w:rPr>
        <w:t># 4 hours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order_rate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token"/>
          <w:rFonts w:ascii="var(--font-mono)" w:hAnsi="var(--font-mono)"/>
          <w:color w:val="B76B01"/>
        </w:rPr>
        <w:t>0.15</w:t>
      </w:r>
      <w:r>
        <w:rPr>
          <w:rStyle w:val="token"/>
          <w:rFonts w:ascii="var(--font-mono)" w:hAnsi="var(--font-mono)"/>
          <w:color w:val="383A42"/>
        </w:rPr>
        <w:t>,</w:t>
      </w:r>
      <w:r>
        <w:rPr>
          <w:rStyle w:val="HTMLCode"/>
          <w:rFonts w:ascii="var(--font-mono)" w:hAnsi="var(--font-mono)"/>
          <w:color w:val="383A42"/>
        </w:rPr>
        <w:t xml:space="preserve">  </w:t>
      </w:r>
      <w:r>
        <w:rPr>
          <w:rStyle w:val="token"/>
          <w:rFonts w:ascii="var(--font-mono)" w:hAnsi="var(--font-mono)"/>
          <w:i/>
          <w:iCs/>
          <w:color w:val="A0A1A7"/>
        </w:rPr>
        <w:t># 9 orders/hour (quiet)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service_area_size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token"/>
          <w:rFonts w:ascii="var(--font-mono)" w:hAnsi="var(--font-mono)"/>
          <w:color w:val="B76B01"/>
        </w:rPr>
        <w:t>12.0</w:t>
      </w:r>
      <w:r>
        <w:rPr>
          <w:rStyle w:val="token"/>
          <w:rFonts w:ascii="var(--font-mono)" w:hAnsi="var(--font-mono)"/>
          <w:color w:val="383A42"/>
        </w:rPr>
        <w:t>,</w:t>
      </w:r>
      <w:r>
        <w:rPr>
          <w:rStyle w:val="HTMLCode"/>
          <w:rFonts w:ascii="var(--font-mono)" w:hAnsi="var(--font-mono)"/>
          <w:color w:val="383A42"/>
        </w:rPr>
        <w:t xml:space="preserve">  </w:t>
      </w:r>
      <w:r>
        <w:rPr>
          <w:rStyle w:val="token"/>
          <w:rFonts w:ascii="var(--font-mono)" w:hAnsi="var(--font-mono)"/>
          <w:i/>
          <w:iCs/>
          <w:color w:val="A0A1A7"/>
        </w:rPr>
        <w:t># Larger area (spread out)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avg_speed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token"/>
          <w:rFonts w:ascii="var(--font-mono)" w:hAnsi="var(--font-mono)"/>
          <w:color w:val="B76B01"/>
        </w:rPr>
        <w:t>0.7</w:t>
      </w:r>
      <w:r>
        <w:rPr>
          <w:rStyle w:val="HTMLCode"/>
          <w:rFonts w:ascii="var(--font-mono)" w:hAnsi="var(--font-mono)"/>
          <w:color w:val="383A42"/>
        </w:rPr>
        <w:t xml:space="preserve">  </w:t>
      </w:r>
      <w:r>
        <w:rPr>
          <w:rStyle w:val="token"/>
          <w:rFonts w:ascii="var(--font-mono)" w:hAnsi="var(--font-mono)"/>
          <w:i/>
          <w:iCs/>
          <w:color w:val="A0A1A7"/>
        </w:rPr>
        <w:t># Less traffic, faster</w:t>
      </w:r>
    </w:p>
    <w:p w:rsidR="000060F8" w:rsidRDefault="000060F8" w:rsidP="000060F8">
      <w:pPr>
        <w:pStyle w:val="HTMLPreformatted"/>
        <w:spacing w:before="120" w:after="120"/>
        <w:rPr>
          <w:rFonts w:ascii="var(--font-mono)" w:hAnsi="var(--font-mono)"/>
          <w:color w:val="383A42"/>
        </w:rPr>
      </w:pPr>
      <w:r>
        <w:rPr>
          <w:rStyle w:val="token"/>
          <w:rFonts w:ascii="var(--font-mono)" w:hAnsi="var(--font-mono)"/>
          <w:color w:val="383A42"/>
        </w:rPr>
        <w:t>)</w:t>
      </w:r>
    </w:p>
    <w:p w:rsidR="000060F8" w:rsidRDefault="000060F8" w:rsidP="006D716D">
      <w:pPr>
        <w:pStyle w:val="Heading3"/>
        <w:numPr>
          <w:ilvl w:val="0"/>
          <w:numId w:val="31"/>
        </w:numPr>
        <w:rPr>
          <w:rFonts w:ascii="Times New Roman" w:hAnsi="Times New Roman"/>
          <w:color w:val="auto"/>
        </w:rPr>
      </w:pPr>
      <w:r>
        <w:t>Testing Different Order Patterns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token"/>
          <w:rFonts w:ascii="var(--font-mono)" w:hAnsi="var(--font-mono)"/>
          <w:i/>
          <w:iCs/>
          <w:color w:val="A0A1A7"/>
        </w:rPr>
        <w:t># Modify generate_orders function for custom patterns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token"/>
          <w:rFonts w:ascii="var(--font-mono)" w:hAnsi="var(--font-mono)"/>
          <w:color w:val="A626A4"/>
        </w:rPr>
        <w:t>def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4078F2"/>
        </w:rPr>
        <w:t>generate_lunch_rush_orders</w:t>
      </w:r>
      <w:r>
        <w:rPr>
          <w:rStyle w:val="token"/>
          <w:rFonts w:ascii="var(--font-mono)" w:hAnsi="var(--font-mono)"/>
          <w:color w:val="383A42"/>
        </w:rPr>
        <w:t>(</w:t>
      </w:r>
      <w:r>
        <w:rPr>
          <w:rStyle w:val="HTMLCode"/>
          <w:rFonts w:ascii="var(--font-mono)" w:hAnsi="var(--font-mono)"/>
          <w:color w:val="383A42"/>
        </w:rPr>
        <w:t>duration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token"/>
          <w:rFonts w:ascii="var(--font-mono)" w:hAnsi="var(--font-mono)"/>
          <w:color w:val="B76B01"/>
        </w:rPr>
        <w:t>120</w:t>
      </w:r>
      <w:r>
        <w:rPr>
          <w:rStyle w:val="token"/>
          <w:rFonts w:ascii="var(--font-mono)" w:hAnsi="var(--font-mono)"/>
          <w:color w:val="383A42"/>
        </w:rPr>
        <w:t>):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</w:t>
      </w:r>
      <w:r>
        <w:rPr>
          <w:rStyle w:val="token"/>
          <w:rFonts w:ascii="var(--font-mono)" w:hAnsi="var(--font-mono)"/>
          <w:color w:val="50A14F"/>
        </w:rPr>
        <w:t>"""Generate orders with lunch rush peak"""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orders 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383A42"/>
        </w:rPr>
        <w:t>[]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lastRenderedPageBreak/>
        <w:t xml:space="preserve">    </w:t>
      </w:r>
      <w:r>
        <w:rPr>
          <w:rStyle w:val="token"/>
          <w:rFonts w:ascii="var(--font-mono)" w:hAnsi="var(--font-mono)"/>
          <w:color w:val="A626A4"/>
        </w:rPr>
        <w:t>for</w:t>
      </w:r>
      <w:r>
        <w:rPr>
          <w:rStyle w:val="HTMLCode"/>
          <w:rFonts w:ascii="var(--font-mono)" w:hAnsi="var(--font-mono)"/>
          <w:color w:val="383A42"/>
        </w:rPr>
        <w:t xml:space="preserve"> t </w:t>
      </w:r>
      <w:r>
        <w:rPr>
          <w:rStyle w:val="token"/>
          <w:rFonts w:ascii="var(--font-mono)" w:hAnsi="var(--font-mono)"/>
          <w:color w:val="A626A4"/>
        </w:rPr>
        <w:t>in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50A14F"/>
        </w:rPr>
        <w:t>range</w:t>
      </w:r>
      <w:r>
        <w:rPr>
          <w:rStyle w:val="token"/>
          <w:rFonts w:ascii="var(--font-mono)" w:hAnsi="var(--font-mono)"/>
          <w:color w:val="383A42"/>
        </w:rPr>
        <w:t>(</w:t>
      </w:r>
      <w:r>
        <w:rPr>
          <w:rStyle w:val="HTMLCode"/>
          <w:rFonts w:ascii="var(--font-mono)" w:hAnsi="var(--font-mono)"/>
          <w:color w:val="383A42"/>
        </w:rPr>
        <w:t>duration</w:t>
      </w:r>
      <w:r>
        <w:rPr>
          <w:rStyle w:val="token"/>
          <w:rFonts w:ascii="var(--font-mono)" w:hAnsi="var(--font-mono)"/>
          <w:color w:val="383A42"/>
        </w:rPr>
        <w:t>):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    </w:t>
      </w:r>
      <w:r>
        <w:rPr>
          <w:rStyle w:val="token"/>
          <w:rFonts w:ascii="var(--font-mono)" w:hAnsi="var(--font-mono)"/>
          <w:i/>
          <w:iCs/>
          <w:color w:val="A0A1A7"/>
        </w:rPr>
        <w:t># Peak between 12:00-13:00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    </w:t>
      </w:r>
      <w:r>
        <w:rPr>
          <w:rStyle w:val="token"/>
          <w:rFonts w:ascii="var(--font-mono)" w:hAnsi="var(--font-mono)"/>
          <w:color w:val="A626A4"/>
        </w:rPr>
        <w:t>if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B76B01"/>
        </w:rPr>
        <w:t>30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4078F2"/>
        </w:rPr>
        <w:t>&lt;=</w:t>
      </w:r>
      <w:r>
        <w:rPr>
          <w:rStyle w:val="HTMLCode"/>
          <w:rFonts w:ascii="var(--font-mono)" w:hAnsi="var(--font-mono)"/>
          <w:color w:val="383A42"/>
        </w:rPr>
        <w:t xml:space="preserve"> t </w:t>
      </w:r>
      <w:r>
        <w:rPr>
          <w:rStyle w:val="token"/>
          <w:rFonts w:ascii="var(--font-mono)" w:hAnsi="var(--font-mono)"/>
          <w:color w:val="4078F2"/>
        </w:rPr>
        <w:t>&lt;=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B76B01"/>
        </w:rPr>
        <w:t>90</w:t>
      </w:r>
      <w:r>
        <w:rPr>
          <w:rStyle w:val="token"/>
          <w:rFonts w:ascii="var(--font-mono)" w:hAnsi="var(--font-mono)"/>
          <w:color w:val="383A42"/>
        </w:rPr>
        <w:t>:</w:t>
      </w:r>
      <w:r>
        <w:rPr>
          <w:rStyle w:val="HTMLCode"/>
          <w:rFonts w:ascii="var(--font-mono)" w:hAnsi="var(--font-mono)"/>
          <w:color w:val="383A42"/>
        </w:rPr>
        <w:t xml:space="preserve">  </w:t>
      </w:r>
      <w:r>
        <w:rPr>
          <w:rStyle w:val="token"/>
          <w:rFonts w:ascii="var(--font-mono)" w:hAnsi="var(--font-mono)"/>
          <w:i/>
          <w:iCs/>
          <w:color w:val="A0A1A7"/>
        </w:rPr>
        <w:t># Minutes 30-90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        rate 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B76B01"/>
        </w:rPr>
        <w:t>1.2</w:t>
      </w:r>
      <w:r>
        <w:rPr>
          <w:rStyle w:val="HTMLCode"/>
          <w:rFonts w:ascii="var(--font-mono)" w:hAnsi="var(--font-mono)"/>
          <w:color w:val="383A42"/>
        </w:rPr>
        <w:t xml:space="preserve">  </w:t>
      </w:r>
      <w:r>
        <w:rPr>
          <w:rStyle w:val="token"/>
          <w:rFonts w:ascii="var(--font-mono)" w:hAnsi="var(--font-mono)"/>
          <w:i/>
          <w:iCs/>
          <w:color w:val="A0A1A7"/>
        </w:rPr>
        <w:t># High rate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    </w:t>
      </w:r>
      <w:r>
        <w:rPr>
          <w:rStyle w:val="token"/>
          <w:rFonts w:ascii="var(--font-mono)" w:hAnsi="var(--font-mono)"/>
          <w:color w:val="A626A4"/>
        </w:rPr>
        <w:t>else</w:t>
      </w:r>
      <w:r>
        <w:rPr>
          <w:rStyle w:val="token"/>
          <w:rFonts w:ascii="var(--font-mono)" w:hAnsi="var(--font-mono)"/>
          <w:color w:val="383A42"/>
        </w:rPr>
        <w:t>: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        rate 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B76B01"/>
        </w:rPr>
        <w:t>0.3</w:t>
      </w:r>
      <w:r>
        <w:rPr>
          <w:rStyle w:val="HTMLCode"/>
          <w:rFonts w:ascii="var(--font-mono)" w:hAnsi="var(--font-mono)"/>
          <w:color w:val="383A42"/>
        </w:rPr>
        <w:t xml:space="preserve">  </w:t>
      </w:r>
      <w:r>
        <w:rPr>
          <w:rStyle w:val="token"/>
          <w:rFonts w:ascii="var(--font-mono)" w:hAnsi="var(--font-mono)"/>
          <w:i/>
          <w:iCs/>
          <w:color w:val="A0A1A7"/>
        </w:rPr>
        <w:t># Normal rate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    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    </w:t>
      </w:r>
      <w:r>
        <w:rPr>
          <w:rStyle w:val="token"/>
          <w:rFonts w:ascii="var(--font-mono)" w:hAnsi="var(--font-mono)"/>
          <w:color w:val="A626A4"/>
        </w:rPr>
        <w:t>if</w:t>
      </w:r>
      <w:r>
        <w:rPr>
          <w:rStyle w:val="HTMLCode"/>
          <w:rFonts w:ascii="var(--font-mono)" w:hAnsi="var(--font-mono)"/>
          <w:color w:val="383A42"/>
        </w:rPr>
        <w:t xml:space="preserve"> np</w:t>
      </w:r>
      <w:r>
        <w:rPr>
          <w:rStyle w:val="token"/>
          <w:rFonts w:ascii="var(--font-mono)" w:hAnsi="var(--font-mono)"/>
          <w:color w:val="383A42"/>
        </w:rPr>
        <w:t>.</w:t>
      </w:r>
      <w:r>
        <w:rPr>
          <w:rStyle w:val="HTMLCode"/>
          <w:rFonts w:ascii="var(--font-mono)" w:hAnsi="var(--font-mono)"/>
          <w:color w:val="383A42"/>
        </w:rPr>
        <w:t>random</w:t>
      </w:r>
      <w:r>
        <w:rPr>
          <w:rStyle w:val="token"/>
          <w:rFonts w:ascii="var(--font-mono)" w:hAnsi="var(--font-mono)"/>
          <w:color w:val="383A42"/>
        </w:rPr>
        <w:t>.</w:t>
      </w:r>
      <w:r>
        <w:rPr>
          <w:rStyle w:val="HTMLCode"/>
          <w:rFonts w:ascii="var(--font-mono)" w:hAnsi="var(--font-mono)"/>
          <w:color w:val="383A42"/>
        </w:rPr>
        <w:t>random</w:t>
      </w:r>
      <w:r>
        <w:rPr>
          <w:rStyle w:val="token"/>
          <w:rFonts w:ascii="var(--font-mono)" w:hAnsi="var(--font-mono)"/>
          <w:color w:val="383A42"/>
        </w:rPr>
        <w:t>()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4078F2"/>
        </w:rPr>
        <w:t>&lt;</w:t>
      </w:r>
      <w:r>
        <w:rPr>
          <w:rStyle w:val="HTMLCode"/>
          <w:rFonts w:ascii="var(--font-mono)" w:hAnsi="var(--font-mono)"/>
          <w:color w:val="383A42"/>
        </w:rPr>
        <w:t xml:space="preserve"> rate</w:t>
      </w:r>
      <w:r>
        <w:rPr>
          <w:rStyle w:val="token"/>
          <w:rFonts w:ascii="var(--font-mono)" w:hAnsi="var(--font-mono)"/>
          <w:color w:val="383A42"/>
        </w:rPr>
        <w:t>: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        </w:t>
      </w:r>
      <w:r>
        <w:rPr>
          <w:rStyle w:val="token"/>
          <w:rFonts w:ascii="var(--font-mono)" w:hAnsi="var(--font-mono)"/>
          <w:i/>
          <w:iCs/>
          <w:color w:val="A0A1A7"/>
        </w:rPr>
        <w:t># Create order (similar to generate_orders)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        </w:t>
      </w:r>
      <w:r>
        <w:rPr>
          <w:rStyle w:val="token"/>
          <w:rFonts w:ascii="var(--font-mono)" w:hAnsi="var(--font-mono)"/>
          <w:color w:val="A626A4"/>
        </w:rPr>
        <w:t>pass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</w:t>
      </w:r>
    </w:p>
    <w:p w:rsidR="000060F8" w:rsidRDefault="000060F8" w:rsidP="000060F8">
      <w:pPr>
        <w:pStyle w:val="HTMLPreformatted"/>
        <w:spacing w:before="120" w:after="120"/>
        <w:rPr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</w:t>
      </w:r>
      <w:r>
        <w:rPr>
          <w:rStyle w:val="token"/>
          <w:rFonts w:ascii="var(--font-mono)" w:hAnsi="var(--font-mono)"/>
          <w:color w:val="A626A4"/>
        </w:rPr>
        <w:t>return</w:t>
      </w:r>
      <w:r>
        <w:rPr>
          <w:rStyle w:val="HTMLCode"/>
          <w:rFonts w:ascii="var(--font-mono)" w:hAnsi="var(--font-mono)"/>
          <w:color w:val="383A42"/>
        </w:rPr>
        <w:t xml:space="preserve"> orders</w:t>
      </w:r>
    </w:p>
    <w:p w:rsidR="00E04BA0" w:rsidRDefault="00E04BA0" w:rsidP="00E04BA0">
      <w:pPr>
        <w:pStyle w:val="Heading2"/>
        <w:spacing w:before="0"/>
      </w:pPr>
    </w:p>
    <w:p w:rsidR="000060F8" w:rsidRDefault="000060F8" w:rsidP="000060F8">
      <w:pPr>
        <w:pStyle w:val="Heading2"/>
        <w:rPr>
          <w:rFonts w:ascii="Times New Roman" w:hAnsi="Times New Roman"/>
          <w:color w:val="auto"/>
        </w:rPr>
      </w:pPr>
      <w:r>
        <w:t>Case Study Report Structure</w:t>
      </w:r>
    </w:p>
    <w:p w:rsidR="000060F8" w:rsidRDefault="000060F8" w:rsidP="006D716D">
      <w:pPr>
        <w:pStyle w:val="Heading3"/>
        <w:numPr>
          <w:ilvl w:val="0"/>
          <w:numId w:val="31"/>
        </w:numPr>
      </w:pPr>
      <w:r>
        <w:t>Suggested Report Outline</w:t>
      </w:r>
    </w:p>
    <w:p w:rsidR="000060F8" w:rsidRDefault="000060F8" w:rsidP="000060F8">
      <w:pPr>
        <w:numPr>
          <w:ilvl w:val="0"/>
          <w:numId w:val="17"/>
        </w:numPr>
        <w:spacing w:before="100" w:beforeAutospacing="1" w:after="100" w:afterAutospacing="1"/>
        <w:jc w:val="left"/>
      </w:pPr>
      <w:r>
        <w:rPr>
          <w:rStyle w:val="Strong"/>
        </w:rPr>
        <w:t>Introduction</w:t>
      </w:r>
      <w:r>
        <w:t xml:space="preserve"> (1 page) </w:t>
      </w:r>
    </w:p>
    <w:p w:rsidR="000060F8" w:rsidRDefault="000060F8" w:rsidP="000060F8">
      <w:pPr>
        <w:numPr>
          <w:ilvl w:val="1"/>
          <w:numId w:val="17"/>
        </w:numPr>
        <w:spacing w:before="100" w:beforeAutospacing="1" w:after="100" w:afterAutospacing="1"/>
        <w:jc w:val="left"/>
      </w:pPr>
      <w:r>
        <w:t>Background on food delivery industry</w:t>
      </w:r>
    </w:p>
    <w:p w:rsidR="000060F8" w:rsidRDefault="000060F8" w:rsidP="000060F8">
      <w:pPr>
        <w:numPr>
          <w:ilvl w:val="1"/>
          <w:numId w:val="17"/>
        </w:numPr>
        <w:spacing w:before="100" w:beforeAutospacing="1" w:after="100" w:afterAutospacing="1"/>
        <w:jc w:val="left"/>
      </w:pPr>
      <w:r>
        <w:t>Problem statement</w:t>
      </w:r>
    </w:p>
    <w:p w:rsidR="000060F8" w:rsidRDefault="000060F8" w:rsidP="000060F8">
      <w:pPr>
        <w:numPr>
          <w:ilvl w:val="1"/>
          <w:numId w:val="17"/>
        </w:numPr>
        <w:spacing w:before="100" w:beforeAutospacing="1" w:after="100" w:afterAutospacing="1"/>
        <w:jc w:val="left"/>
      </w:pPr>
      <w:r>
        <w:t>Objectives of the study</w:t>
      </w:r>
    </w:p>
    <w:p w:rsidR="000060F8" w:rsidRDefault="000060F8" w:rsidP="000060F8">
      <w:pPr>
        <w:numPr>
          <w:ilvl w:val="0"/>
          <w:numId w:val="17"/>
        </w:numPr>
        <w:spacing w:before="100" w:beforeAutospacing="1" w:after="100" w:afterAutospacing="1"/>
        <w:jc w:val="left"/>
      </w:pPr>
      <w:r>
        <w:rPr>
          <w:rStyle w:val="Strong"/>
        </w:rPr>
        <w:t>System Description</w:t>
      </w:r>
      <w:r>
        <w:t xml:space="preserve"> (1 page) </w:t>
      </w:r>
    </w:p>
    <w:p w:rsidR="000060F8" w:rsidRDefault="000060F8" w:rsidP="000060F8">
      <w:pPr>
        <w:numPr>
          <w:ilvl w:val="1"/>
          <w:numId w:val="17"/>
        </w:numPr>
        <w:spacing w:before="100" w:beforeAutospacing="1" w:after="100" w:afterAutospacing="1"/>
        <w:jc w:val="left"/>
      </w:pPr>
      <w:r>
        <w:t>Components and workflow</w:t>
      </w:r>
    </w:p>
    <w:p w:rsidR="000060F8" w:rsidRDefault="000060F8" w:rsidP="000060F8">
      <w:pPr>
        <w:numPr>
          <w:ilvl w:val="1"/>
          <w:numId w:val="17"/>
        </w:numPr>
        <w:spacing w:before="100" w:beforeAutospacing="1" w:after="100" w:afterAutospacing="1"/>
        <w:jc w:val="left"/>
      </w:pPr>
      <w:r>
        <w:t>Stakeholders</w:t>
      </w:r>
    </w:p>
    <w:p w:rsidR="000060F8" w:rsidRDefault="000060F8" w:rsidP="000060F8">
      <w:pPr>
        <w:numPr>
          <w:ilvl w:val="1"/>
          <w:numId w:val="17"/>
        </w:numPr>
        <w:spacing w:before="100" w:beforeAutospacing="1" w:after="100" w:afterAutospacing="1"/>
        <w:jc w:val="left"/>
      </w:pPr>
      <w:r>
        <w:t>Performance requirements</w:t>
      </w:r>
    </w:p>
    <w:p w:rsidR="000060F8" w:rsidRDefault="000060F8" w:rsidP="000060F8">
      <w:pPr>
        <w:numPr>
          <w:ilvl w:val="0"/>
          <w:numId w:val="17"/>
        </w:numPr>
        <w:spacing w:before="100" w:beforeAutospacing="1" w:after="100" w:afterAutospacing="1"/>
        <w:jc w:val="left"/>
      </w:pPr>
      <w:r>
        <w:rPr>
          <w:rStyle w:val="Strong"/>
        </w:rPr>
        <w:t>Methodology</w:t>
      </w:r>
      <w:r>
        <w:t xml:space="preserve"> (1-2 pages) </w:t>
      </w:r>
    </w:p>
    <w:p w:rsidR="000060F8" w:rsidRDefault="000060F8" w:rsidP="000060F8">
      <w:pPr>
        <w:numPr>
          <w:ilvl w:val="1"/>
          <w:numId w:val="17"/>
        </w:numPr>
        <w:spacing w:before="100" w:beforeAutospacing="1" w:after="100" w:afterAutospacing="1"/>
        <w:jc w:val="left"/>
      </w:pPr>
      <w:r>
        <w:t>Simulation model design</w:t>
      </w:r>
    </w:p>
    <w:p w:rsidR="000060F8" w:rsidRDefault="000060F8" w:rsidP="000060F8">
      <w:pPr>
        <w:numPr>
          <w:ilvl w:val="1"/>
          <w:numId w:val="17"/>
        </w:numPr>
        <w:spacing w:before="100" w:beforeAutospacing="1" w:after="100" w:afterAutospacing="1"/>
        <w:jc w:val="left"/>
      </w:pPr>
      <w:r>
        <w:t>Parameters and assumptions</w:t>
      </w:r>
    </w:p>
    <w:p w:rsidR="000060F8" w:rsidRDefault="000060F8" w:rsidP="000060F8">
      <w:pPr>
        <w:numPr>
          <w:ilvl w:val="1"/>
          <w:numId w:val="17"/>
        </w:numPr>
        <w:spacing w:before="100" w:beforeAutospacing="1" w:after="100" w:afterAutospacing="1"/>
        <w:jc w:val="left"/>
      </w:pPr>
      <w:r>
        <w:t>Dispatch strategies explained</w:t>
      </w:r>
    </w:p>
    <w:p w:rsidR="000060F8" w:rsidRDefault="000060F8" w:rsidP="000060F8">
      <w:pPr>
        <w:numPr>
          <w:ilvl w:val="1"/>
          <w:numId w:val="17"/>
        </w:numPr>
        <w:spacing w:before="100" w:beforeAutospacing="1" w:after="100" w:afterAutospacing="1"/>
        <w:jc w:val="left"/>
      </w:pPr>
      <w:r>
        <w:t>Validation approach</w:t>
      </w:r>
    </w:p>
    <w:p w:rsidR="000060F8" w:rsidRDefault="000060F8" w:rsidP="000060F8">
      <w:pPr>
        <w:numPr>
          <w:ilvl w:val="0"/>
          <w:numId w:val="17"/>
        </w:numPr>
        <w:spacing w:before="100" w:beforeAutospacing="1" w:after="100" w:afterAutospacing="1"/>
        <w:jc w:val="left"/>
      </w:pPr>
      <w:r>
        <w:rPr>
          <w:rStyle w:val="Strong"/>
        </w:rPr>
        <w:t>Experimental Design</w:t>
      </w:r>
      <w:r>
        <w:t xml:space="preserve"> (1 page) </w:t>
      </w:r>
    </w:p>
    <w:p w:rsidR="000060F8" w:rsidRDefault="000060F8" w:rsidP="000060F8">
      <w:pPr>
        <w:numPr>
          <w:ilvl w:val="1"/>
          <w:numId w:val="17"/>
        </w:numPr>
        <w:spacing w:before="100" w:beforeAutospacing="1" w:after="100" w:afterAutospacing="1"/>
        <w:jc w:val="left"/>
      </w:pPr>
      <w:r>
        <w:t>Scenario descriptions</w:t>
      </w:r>
    </w:p>
    <w:p w:rsidR="000060F8" w:rsidRDefault="000060F8" w:rsidP="000060F8">
      <w:pPr>
        <w:numPr>
          <w:ilvl w:val="1"/>
          <w:numId w:val="17"/>
        </w:numPr>
        <w:spacing w:before="100" w:beforeAutospacing="1" w:after="100" w:afterAutospacing="1"/>
        <w:jc w:val="left"/>
      </w:pPr>
      <w:r>
        <w:t>Rationale for each test</w:t>
      </w:r>
    </w:p>
    <w:p w:rsidR="000060F8" w:rsidRDefault="000060F8" w:rsidP="000060F8">
      <w:pPr>
        <w:numPr>
          <w:ilvl w:val="1"/>
          <w:numId w:val="17"/>
        </w:numPr>
        <w:spacing w:before="100" w:beforeAutospacing="1" w:after="100" w:afterAutospacing="1"/>
        <w:jc w:val="left"/>
      </w:pPr>
      <w:r>
        <w:t>Parameter values</w:t>
      </w:r>
    </w:p>
    <w:p w:rsidR="000060F8" w:rsidRDefault="000060F8" w:rsidP="000060F8">
      <w:pPr>
        <w:numPr>
          <w:ilvl w:val="0"/>
          <w:numId w:val="17"/>
        </w:numPr>
        <w:spacing w:before="100" w:beforeAutospacing="1" w:after="100" w:afterAutospacing="1"/>
        <w:jc w:val="left"/>
      </w:pPr>
      <w:r>
        <w:rPr>
          <w:rStyle w:val="Strong"/>
        </w:rPr>
        <w:t>Results</w:t>
      </w:r>
      <w:r>
        <w:t xml:space="preserve"> (2-3 pages) </w:t>
      </w:r>
    </w:p>
    <w:p w:rsidR="000060F8" w:rsidRDefault="000060F8" w:rsidP="000060F8">
      <w:pPr>
        <w:numPr>
          <w:ilvl w:val="1"/>
          <w:numId w:val="17"/>
        </w:numPr>
        <w:spacing w:before="100" w:beforeAutospacing="1" w:after="100" w:afterAutospacing="1"/>
        <w:jc w:val="left"/>
      </w:pPr>
      <w:r>
        <w:t>Performance metrics tables</w:t>
      </w:r>
    </w:p>
    <w:p w:rsidR="000060F8" w:rsidRDefault="000060F8" w:rsidP="000060F8">
      <w:pPr>
        <w:numPr>
          <w:ilvl w:val="1"/>
          <w:numId w:val="17"/>
        </w:numPr>
        <w:spacing w:before="100" w:beforeAutospacing="1" w:after="100" w:afterAutospacing="1"/>
        <w:jc w:val="left"/>
      </w:pPr>
      <w:r>
        <w:t>Visualizations (3+ charts)</w:t>
      </w:r>
    </w:p>
    <w:p w:rsidR="000060F8" w:rsidRDefault="000060F8" w:rsidP="000060F8">
      <w:pPr>
        <w:numPr>
          <w:ilvl w:val="1"/>
          <w:numId w:val="17"/>
        </w:numPr>
        <w:spacing w:before="100" w:beforeAutospacing="1" w:after="100" w:afterAutospacing="1"/>
        <w:jc w:val="left"/>
      </w:pPr>
      <w:r>
        <w:t>Comparative analysis</w:t>
      </w:r>
    </w:p>
    <w:p w:rsidR="000060F8" w:rsidRDefault="000060F8" w:rsidP="000060F8">
      <w:pPr>
        <w:numPr>
          <w:ilvl w:val="0"/>
          <w:numId w:val="17"/>
        </w:numPr>
        <w:spacing w:before="100" w:beforeAutospacing="1" w:after="100" w:afterAutospacing="1"/>
        <w:jc w:val="left"/>
      </w:pPr>
      <w:r>
        <w:rPr>
          <w:rStyle w:val="Strong"/>
        </w:rPr>
        <w:t>Discussion</w:t>
      </w:r>
      <w:r>
        <w:t xml:space="preserve"> (1-2 pages) </w:t>
      </w:r>
    </w:p>
    <w:p w:rsidR="000060F8" w:rsidRDefault="000060F8" w:rsidP="000060F8">
      <w:pPr>
        <w:numPr>
          <w:ilvl w:val="1"/>
          <w:numId w:val="17"/>
        </w:numPr>
        <w:spacing w:before="100" w:beforeAutospacing="1" w:after="100" w:afterAutospacing="1"/>
        <w:jc w:val="left"/>
      </w:pPr>
      <w:r>
        <w:t>Key findings</w:t>
      </w:r>
    </w:p>
    <w:p w:rsidR="000060F8" w:rsidRDefault="000060F8" w:rsidP="000060F8">
      <w:pPr>
        <w:numPr>
          <w:ilvl w:val="1"/>
          <w:numId w:val="17"/>
        </w:numPr>
        <w:spacing w:before="100" w:beforeAutospacing="1" w:after="100" w:afterAutospacing="1"/>
        <w:jc w:val="left"/>
      </w:pPr>
      <w:r>
        <w:t>Trade-offs between strategies</w:t>
      </w:r>
    </w:p>
    <w:p w:rsidR="000060F8" w:rsidRDefault="000060F8" w:rsidP="000060F8">
      <w:pPr>
        <w:numPr>
          <w:ilvl w:val="1"/>
          <w:numId w:val="17"/>
        </w:numPr>
        <w:spacing w:before="100" w:beforeAutospacing="1" w:after="100" w:afterAutospacing="1"/>
        <w:jc w:val="left"/>
      </w:pPr>
      <w:r>
        <w:t>Recommendations for operators</w:t>
      </w:r>
    </w:p>
    <w:p w:rsidR="006D716D" w:rsidRPr="006D716D" w:rsidRDefault="000060F8" w:rsidP="006D716D">
      <w:pPr>
        <w:numPr>
          <w:ilvl w:val="1"/>
          <w:numId w:val="17"/>
        </w:numPr>
        <w:spacing w:before="100" w:beforeAutospacing="1" w:after="100" w:afterAutospacing="1"/>
        <w:jc w:val="left"/>
        <w:rPr>
          <w:rStyle w:val="Strong"/>
          <w:b w:val="0"/>
          <w:bCs w:val="0"/>
        </w:rPr>
      </w:pPr>
      <w:r>
        <w:t>Limitations</w:t>
      </w:r>
    </w:p>
    <w:p w:rsidR="000060F8" w:rsidRDefault="000060F8" w:rsidP="000060F8">
      <w:pPr>
        <w:numPr>
          <w:ilvl w:val="0"/>
          <w:numId w:val="17"/>
        </w:numPr>
        <w:spacing w:before="100" w:beforeAutospacing="1" w:after="100" w:afterAutospacing="1"/>
        <w:jc w:val="left"/>
      </w:pPr>
      <w:r>
        <w:rPr>
          <w:rStyle w:val="Strong"/>
        </w:rPr>
        <w:lastRenderedPageBreak/>
        <w:t>Conclusion</w:t>
      </w:r>
      <w:r>
        <w:t xml:space="preserve"> (0.5 page) </w:t>
      </w:r>
    </w:p>
    <w:p w:rsidR="000060F8" w:rsidRDefault="000060F8" w:rsidP="000060F8">
      <w:pPr>
        <w:numPr>
          <w:ilvl w:val="1"/>
          <w:numId w:val="17"/>
        </w:numPr>
        <w:spacing w:before="100" w:beforeAutospacing="1" w:after="100" w:afterAutospacing="1"/>
        <w:jc w:val="left"/>
      </w:pPr>
      <w:r>
        <w:t>Summary of insights</w:t>
      </w:r>
    </w:p>
    <w:p w:rsidR="000060F8" w:rsidRDefault="000060F8" w:rsidP="000060F8">
      <w:pPr>
        <w:numPr>
          <w:ilvl w:val="1"/>
          <w:numId w:val="17"/>
        </w:numPr>
        <w:spacing w:before="100" w:beforeAutospacing="1" w:after="100" w:afterAutospacing="1"/>
        <w:jc w:val="left"/>
      </w:pPr>
      <w:r>
        <w:t>Future improvements</w:t>
      </w:r>
    </w:p>
    <w:p w:rsidR="000060F8" w:rsidRDefault="000060F8" w:rsidP="000060F8">
      <w:pPr>
        <w:numPr>
          <w:ilvl w:val="0"/>
          <w:numId w:val="17"/>
        </w:numPr>
        <w:spacing w:before="100" w:beforeAutospacing="1" w:after="100" w:afterAutospacing="1"/>
        <w:jc w:val="left"/>
      </w:pPr>
      <w:r>
        <w:rPr>
          <w:rStyle w:val="Strong"/>
        </w:rPr>
        <w:t>Appendix</w:t>
      </w:r>
      <w:r>
        <w:t xml:space="preserve"> (separate) </w:t>
      </w:r>
    </w:p>
    <w:p w:rsidR="000060F8" w:rsidRDefault="000060F8" w:rsidP="000060F8">
      <w:pPr>
        <w:numPr>
          <w:ilvl w:val="1"/>
          <w:numId w:val="17"/>
        </w:numPr>
        <w:spacing w:before="100" w:beforeAutospacing="1" w:after="100" w:afterAutospacing="1"/>
        <w:jc w:val="left"/>
      </w:pPr>
      <w:r>
        <w:t>Full code listing</w:t>
      </w:r>
    </w:p>
    <w:p w:rsidR="000060F8" w:rsidRDefault="000060F8" w:rsidP="000060F8">
      <w:pPr>
        <w:numPr>
          <w:ilvl w:val="1"/>
          <w:numId w:val="17"/>
        </w:numPr>
        <w:spacing w:before="100" w:beforeAutospacing="1" w:after="100" w:afterAutospacing="1"/>
        <w:jc w:val="left"/>
      </w:pPr>
      <w:r>
        <w:t>Sample output data</w:t>
      </w:r>
    </w:p>
    <w:p w:rsidR="000060F8" w:rsidRDefault="000060F8" w:rsidP="000060F8">
      <w:pPr>
        <w:numPr>
          <w:ilvl w:val="1"/>
          <w:numId w:val="17"/>
        </w:numPr>
        <w:spacing w:before="100" w:beforeAutospacing="1" w:after="100" w:afterAutospacing="1"/>
        <w:jc w:val="left"/>
      </w:pPr>
      <w:r>
        <w:t>Additional visualizations</w:t>
      </w:r>
    </w:p>
    <w:p w:rsidR="006D716D" w:rsidRDefault="006D716D" w:rsidP="00E04BA0">
      <w:pPr>
        <w:pStyle w:val="Heading2"/>
        <w:spacing w:before="0"/>
        <w:rPr>
          <w:sz w:val="24"/>
          <w:szCs w:val="24"/>
        </w:rPr>
      </w:pPr>
    </w:p>
    <w:p w:rsidR="00E04BA0" w:rsidRPr="00E04BA0" w:rsidRDefault="00E04BA0" w:rsidP="00E04BA0"/>
    <w:p w:rsidR="000060F8" w:rsidRDefault="000060F8" w:rsidP="00E04BA0">
      <w:pPr>
        <w:pStyle w:val="Heading2"/>
        <w:spacing w:before="0" w:after="240"/>
      </w:pPr>
      <w:r>
        <w:t>Key Findings to Highlight</w:t>
      </w:r>
    </w:p>
    <w:p w:rsidR="000060F8" w:rsidRDefault="000060F8" w:rsidP="00E04BA0">
      <w:pPr>
        <w:pStyle w:val="Heading3"/>
        <w:numPr>
          <w:ilvl w:val="0"/>
          <w:numId w:val="31"/>
        </w:numPr>
        <w:spacing w:before="0" w:after="240"/>
      </w:pPr>
      <w:r>
        <w:t>Strategy Comparison</w:t>
      </w:r>
    </w:p>
    <w:p w:rsidR="000060F8" w:rsidRDefault="000060F8" w:rsidP="000060F8">
      <w:pPr>
        <w:numPr>
          <w:ilvl w:val="0"/>
          <w:numId w:val="18"/>
        </w:numPr>
        <w:spacing w:before="100" w:beforeAutospacing="1" w:after="100" w:afterAutospacing="1"/>
        <w:jc w:val="left"/>
      </w:pPr>
      <w:r>
        <w:rPr>
          <w:rStyle w:val="Strong"/>
        </w:rPr>
        <w:t>Nearest</w:t>
      </w:r>
      <w:r>
        <w:t>: Best delivery times, moderate balance</w:t>
      </w:r>
    </w:p>
    <w:p w:rsidR="000060F8" w:rsidRDefault="000060F8" w:rsidP="000060F8">
      <w:pPr>
        <w:numPr>
          <w:ilvl w:val="0"/>
          <w:numId w:val="18"/>
        </w:numPr>
        <w:spacing w:before="100" w:beforeAutospacing="1" w:after="100" w:afterAutospacing="1"/>
        <w:jc w:val="left"/>
      </w:pPr>
      <w:r>
        <w:rPr>
          <w:rStyle w:val="Strong"/>
        </w:rPr>
        <w:t>FCFS</w:t>
      </w:r>
      <w:r>
        <w:t>: Simplest, but inconsistent performance</w:t>
      </w:r>
    </w:p>
    <w:p w:rsidR="000060F8" w:rsidRDefault="000060F8" w:rsidP="000060F8">
      <w:pPr>
        <w:numPr>
          <w:ilvl w:val="0"/>
          <w:numId w:val="18"/>
        </w:numPr>
        <w:spacing w:before="100" w:beforeAutospacing="1" w:after="100" w:afterAutospacing="1"/>
        <w:jc w:val="left"/>
      </w:pPr>
      <w:r>
        <w:rPr>
          <w:rStyle w:val="Strong"/>
        </w:rPr>
        <w:t>Balanced</w:t>
      </w:r>
      <w:r>
        <w:t>: Fairest to drivers, slightly slower deliveries</w:t>
      </w:r>
    </w:p>
    <w:p w:rsidR="000060F8" w:rsidRDefault="000060F8" w:rsidP="006D716D">
      <w:pPr>
        <w:pStyle w:val="Heading3"/>
        <w:numPr>
          <w:ilvl w:val="0"/>
          <w:numId w:val="31"/>
        </w:numPr>
      </w:pPr>
      <w:r>
        <w:t>Capacity Planning</w:t>
      </w:r>
    </w:p>
    <w:p w:rsidR="000060F8" w:rsidRDefault="000060F8" w:rsidP="000060F8">
      <w:pPr>
        <w:numPr>
          <w:ilvl w:val="0"/>
          <w:numId w:val="19"/>
        </w:numPr>
        <w:spacing w:before="100" w:beforeAutospacing="1" w:after="100" w:afterAutospacing="1"/>
        <w:jc w:val="left"/>
      </w:pPr>
      <w:r>
        <w:t>10 drivers handle ~24 orders/hour comfortably</w:t>
      </w:r>
    </w:p>
    <w:p w:rsidR="000060F8" w:rsidRDefault="000060F8" w:rsidP="000060F8">
      <w:pPr>
        <w:numPr>
          <w:ilvl w:val="0"/>
          <w:numId w:val="19"/>
        </w:numPr>
        <w:spacing w:before="100" w:beforeAutospacing="1" w:after="100" w:afterAutospacing="1"/>
        <w:jc w:val="left"/>
      </w:pPr>
      <w:r>
        <w:t>Peak demand (42 orders/hour) requires 15+ drivers</w:t>
      </w:r>
    </w:p>
    <w:p w:rsidR="000060F8" w:rsidRDefault="000060F8" w:rsidP="000060F8">
      <w:pPr>
        <w:numPr>
          <w:ilvl w:val="0"/>
          <w:numId w:val="19"/>
        </w:numPr>
        <w:spacing w:before="100" w:beforeAutospacing="1" w:after="100" w:afterAutospacing="1"/>
        <w:jc w:val="left"/>
      </w:pPr>
      <w:r>
        <w:t>Understaffing causes exponential wait time increases</w:t>
      </w:r>
    </w:p>
    <w:p w:rsidR="000060F8" w:rsidRDefault="000060F8" w:rsidP="006D716D">
      <w:pPr>
        <w:pStyle w:val="Heading3"/>
        <w:numPr>
          <w:ilvl w:val="0"/>
          <w:numId w:val="31"/>
        </w:numPr>
      </w:pPr>
      <w:r>
        <w:t>Driver Utilization</w:t>
      </w:r>
    </w:p>
    <w:p w:rsidR="000060F8" w:rsidRDefault="000060F8" w:rsidP="000060F8">
      <w:pPr>
        <w:numPr>
          <w:ilvl w:val="0"/>
          <w:numId w:val="20"/>
        </w:numPr>
        <w:spacing w:before="100" w:beforeAutospacing="1" w:after="100" w:afterAutospacing="1"/>
        <w:jc w:val="left"/>
      </w:pPr>
      <w:r>
        <w:t>Target: 65-75% for sustainable operations</w:t>
      </w:r>
    </w:p>
    <w:p w:rsidR="000060F8" w:rsidRDefault="000060F8" w:rsidP="000060F8">
      <w:pPr>
        <w:numPr>
          <w:ilvl w:val="0"/>
          <w:numId w:val="20"/>
        </w:numPr>
        <w:spacing w:before="100" w:beforeAutospacing="1" w:after="100" w:afterAutospacing="1"/>
        <w:jc w:val="left"/>
      </w:pPr>
      <w:r>
        <w:t>Below 50%: Overstaffed (inefficient)</w:t>
      </w:r>
    </w:p>
    <w:p w:rsidR="000060F8" w:rsidRDefault="000060F8" w:rsidP="000060F8">
      <w:pPr>
        <w:numPr>
          <w:ilvl w:val="0"/>
          <w:numId w:val="20"/>
        </w:numPr>
        <w:spacing w:before="100" w:beforeAutospacing="1" w:after="100" w:afterAutospacing="1"/>
        <w:jc w:val="left"/>
      </w:pPr>
      <w:r>
        <w:t>Above 85%: Burnout risk, quality issues</w:t>
      </w:r>
    </w:p>
    <w:p w:rsidR="006D716D" w:rsidRDefault="006D716D" w:rsidP="000060F8">
      <w:pPr>
        <w:pStyle w:val="Heading2"/>
        <w:rPr>
          <w:sz w:val="24"/>
          <w:szCs w:val="24"/>
        </w:rPr>
      </w:pPr>
    </w:p>
    <w:p w:rsidR="00E04BA0" w:rsidRPr="00E04BA0" w:rsidRDefault="00E04BA0" w:rsidP="00E04BA0"/>
    <w:p w:rsidR="000060F8" w:rsidRDefault="000060F8" w:rsidP="00E04BA0">
      <w:pPr>
        <w:pStyle w:val="Heading2"/>
        <w:spacing w:before="0" w:after="240"/>
      </w:pPr>
      <w:r>
        <w:t>Troubleshooting</w:t>
      </w:r>
    </w:p>
    <w:p w:rsidR="000060F8" w:rsidRDefault="000060F8" w:rsidP="00E04BA0">
      <w:pPr>
        <w:pStyle w:val="Heading3"/>
        <w:numPr>
          <w:ilvl w:val="0"/>
          <w:numId w:val="31"/>
        </w:numPr>
        <w:spacing w:before="0" w:after="240"/>
      </w:pPr>
      <w:r>
        <w:t>No orders completed</w:t>
      </w:r>
    </w:p>
    <w:p w:rsidR="000060F8" w:rsidRDefault="000060F8" w:rsidP="000060F8">
      <w:pPr>
        <w:numPr>
          <w:ilvl w:val="0"/>
          <w:numId w:val="21"/>
        </w:numPr>
        <w:spacing w:before="100" w:beforeAutospacing="1" w:after="100" w:afterAutospacing="1"/>
        <w:jc w:val="left"/>
      </w:pPr>
      <w:r>
        <w:rPr>
          <w:rStyle w:val="Strong"/>
        </w:rPr>
        <w:t>Cause</w:t>
      </w:r>
      <w:r>
        <w:t>: Too few drivers or too high demand</w:t>
      </w:r>
    </w:p>
    <w:p w:rsidR="000060F8" w:rsidRDefault="000060F8" w:rsidP="000060F8">
      <w:pPr>
        <w:numPr>
          <w:ilvl w:val="0"/>
          <w:numId w:val="21"/>
        </w:numPr>
        <w:spacing w:before="100" w:beforeAutospacing="1" w:after="100" w:afterAutospacing="1"/>
        <w:jc w:val="left"/>
      </w:pPr>
      <w:r>
        <w:rPr>
          <w:rStyle w:val="Strong"/>
        </w:rPr>
        <w:t>Solution</w:t>
      </w:r>
      <w:r>
        <w:t xml:space="preserve">: Increase </w:t>
      </w:r>
      <w:r>
        <w:rPr>
          <w:rStyle w:val="HTMLCode"/>
        </w:rPr>
        <w:t>num_drivers</w:t>
      </w:r>
      <w:r>
        <w:t xml:space="preserve"> or decrease </w:t>
      </w:r>
      <w:r>
        <w:rPr>
          <w:rStyle w:val="HTMLCode"/>
        </w:rPr>
        <w:t>order_rate</w:t>
      </w:r>
    </w:p>
    <w:p w:rsidR="000060F8" w:rsidRDefault="000060F8" w:rsidP="006D716D">
      <w:pPr>
        <w:pStyle w:val="Heading3"/>
        <w:numPr>
          <w:ilvl w:val="0"/>
          <w:numId w:val="31"/>
        </w:numPr>
      </w:pPr>
      <w:r>
        <w:t>All drivers equally utilized</w:t>
      </w:r>
    </w:p>
    <w:p w:rsidR="000060F8" w:rsidRDefault="000060F8" w:rsidP="000060F8">
      <w:pPr>
        <w:numPr>
          <w:ilvl w:val="0"/>
          <w:numId w:val="22"/>
        </w:numPr>
        <w:spacing w:before="100" w:beforeAutospacing="1" w:after="100" w:afterAutospacing="1"/>
        <w:jc w:val="left"/>
      </w:pPr>
      <w:r>
        <w:rPr>
          <w:rStyle w:val="Strong"/>
        </w:rPr>
        <w:t>Expected</w:t>
      </w:r>
      <w:r>
        <w:t>: With BALANCED strategy</w:t>
      </w:r>
    </w:p>
    <w:p w:rsidR="000060F8" w:rsidRDefault="000060F8" w:rsidP="000060F8">
      <w:pPr>
        <w:numPr>
          <w:ilvl w:val="0"/>
          <w:numId w:val="22"/>
        </w:numPr>
        <w:spacing w:before="100" w:beforeAutospacing="1" w:after="100" w:afterAutospacing="1"/>
        <w:jc w:val="left"/>
      </w:pPr>
      <w:r>
        <w:rPr>
          <w:rStyle w:val="Strong"/>
        </w:rPr>
        <w:t>Not a bug</w:t>
      </w:r>
      <w:r>
        <w:t>: This is the intended behavior</w:t>
      </w:r>
    </w:p>
    <w:p w:rsidR="000060F8" w:rsidRDefault="000060F8" w:rsidP="006D716D">
      <w:pPr>
        <w:pStyle w:val="Heading3"/>
        <w:numPr>
          <w:ilvl w:val="0"/>
          <w:numId w:val="31"/>
        </w:numPr>
      </w:pPr>
      <w:r>
        <w:lastRenderedPageBreak/>
        <w:t>Visualizations not showing</w:t>
      </w:r>
    </w:p>
    <w:p w:rsidR="000060F8" w:rsidRDefault="000060F8" w:rsidP="000060F8">
      <w:pPr>
        <w:numPr>
          <w:ilvl w:val="0"/>
          <w:numId w:val="23"/>
        </w:numPr>
        <w:spacing w:before="100" w:beforeAutospacing="1" w:after="100" w:afterAutospacing="1"/>
        <w:jc w:val="left"/>
      </w:pPr>
      <w:r>
        <w:rPr>
          <w:rStyle w:val="Strong"/>
        </w:rPr>
        <w:t>Cause</w:t>
      </w:r>
      <w:r>
        <w:t>: Missing matplotlib backend</w:t>
      </w:r>
    </w:p>
    <w:p w:rsidR="000060F8" w:rsidRDefault="000060F8" w:rsidP="000060F8">
      <w:pPr>
        <w:numPr>
          <w:ilvl w:val="0"/>
          <w:numId w:val="23"/>
        </w:numPr>
        <w:spacing w:before="100" w:beforeAutospacing="1" w:after="100" w:afterAutospacing="1"/>
        <w:jc w:val="left"/>
      </w:pPr>
      <w:r>
        <w:rPr>
          <w:rStyle w:val="Strong"/>
        </w:rPr>
        <w:t>Solution</w:t>
      </w:r>
      <w:r>
        <w:t xml:space="preserve">: Add </w:t>
      </w:r>
      <w:r>
        <w:rPr>
          <w:rStyle w:val="HTMLCode"/>
        </w:rPr>
        <w:t>plt.show()</w:t>
      </w:r>
      <w:r>
        <w:t xml:space="preserve"> or save files with </w:t>
      </w:r>
      <w:r>
        <w:rPr>
          <w:rStyle w:val="HTMLCode"/>
        </w:rPr>
        <w:t>plt.savefig()</w:t>
      </w:r>
    </w:p>
    <w:p w:rsidR="000060F8" w:rsidRDefault="000060F8" w:rsidP="006D716D">
      <w:pPr>
        <w:pStyle w:val="Heading3"/>
        <w:numPr>
          <w:ilvl w:val="0"/>
          <w:numId w:val="31"/>
        </w:numPr>
      </w:pPr>
      <w:r>
        <w:t>Very long wait times</w:t>
      </w:r>
    </w:p>
    <w:p w:rsidR="000060F8" w:rsidRDefault="000060F8" w:rsidP="000060F8">
      <w:pPr>
        <w:numPr>
          <w:ilvl w:val="0"/>
          <w:numId w:val="24"/>
        </w:numPr>
        <w:spacing w:before="100" w:beforeAutospacing="1" w:after="100" w:afterAutospacing="1"/>
        <w:jc w:val="left"/>
      </w:pPr>
      <w:r>
        <w:rPr>
          <w:rStyle w:val="Strong"/>
        </w:rPr>
        <w:t>Cause</w:t>
      </w:r>
      <w:r>
        <w:t>: System overload (demand &gt; capacity)</w:t>
      </w:r>
    </w:p>
    <w:p w:rsidR="000060F8" w:rsidRDefault="000060F8" w:rsidP="000060F8">
      <w:pPr>
        <w:numPr>
          <w:ilvl w:val="0"/>
          <w:numId w:val="24"/>
        </w:numPr>
        <w:spacing w:before="100" w:beforeAutospacing="1" w:after="100" w:afterAutospacing="1"/>
        <w:jc w:val="left"/>
      </w:pPr>
      <w:r>
        <w:rPr>
          <w:rStyle w:val="Strong"/>
        </w:rPr>
        <w:t>Solution</w:t>
      </w:r>
      <w:r>
        <w:t>: Increase drivers or reduce order rate</w:t>
      </w:r>
    </w:p>
    <w:p w:rsidR="006D716D" w:rsidRDefault="006D716D" w:rsidP="000060F8">
      <w:pPr>
        <w:pStyle w:val="Heading2"/>
      </w:pPr>
    </w:p>
    <w:p w:rsidR="000060F8" w:rsidRDefault="000060F8" w:rsidP="000060F8">
      <w:pPr>
        <w:pStyle w:val="Heading2"/>
      </w:pPr>
      <w:r>
        <w:t>Advanced Modifications</w:t>
      </w:r>
    </w:p>
    <w:p w:rsidR="000060F8" w:rsidRDefault="000060F8" w:rsidP="006D716D">
      <w:pPr>
        <w:pStyle w:val="Heading3"/>
        <w:numPr>
          <w:ilvl w:val="0"/>
          <w:numId w:val="31"/>
        </w:numPr>
      </w:pPr>
      <w:r>
        <w:t>Adding Multiple Order Types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token"/>
          <w:rFonts w:ascii="var(--font-mono)" w:hAnsi="var(--font-mono)"/>
          <w:color w:val="383A42"/>
        </w:rPr>
        <w:t>@dataclass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token"/>
          <w:rFonts w:ascii="var(--font-mono)" w:hAnsi="var(--font-mono)"/>
          <w:color w:val="A626A4"/>
        </w:rPr>
        <w:t>class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B76B01"/>
        </w:rPr>
        <w:t>Order</w:t>
      </w:r>
      <w:r>
        <w:rPr>
          <w:rStyle w:val="token"/>
          <w:rFonts w:ascii="var(--font-mono)" w:hAnsi="var(--font-mono)"/>
          <w:color w:val="383A42"/>
        </w:rPr>
        <w:t>: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</w:t>
      </w:r>
      <w:r>
        <w:rPr>
          <w:rStyle w:val="token"/>
          <w:rFonts w:ascii="var(--font-mono)" w:hAnsi="var(--font-mono)"/>
          <w:i/>
          <w:iCs/>
          <w:color w:val="A0A1A7"/>
        </w:rPr>
        <w:t># Add priority field</w:t>
      </w:r>
    </w:p>
    <w:p w:rsidR="000060F8" w:rsidRDefault="000060F8" w:rsidP="000060F8">
      <w:pPr>
        <w:pStyle w:val="HTMLPreformatted"/>
        <w:spacing w:before="120" w:after="120"/>
        <w:rPr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priority</w:t>
      </w:r>
      <w:r>
        <w:rPr>
          <w:rStyle w:val="token"/>
          <w:rFonts w:ascii="var(--font-mono)" w:hAnsi="var(--font-mono)"/>
          <w:color w:val="383A42"/>
        </w:rPr>
        <w:t>: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50A14F"/>
        </w:rPr>
        <w:t>str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50A14F"/>
        </w:rPr>
        <w:t>"standard"</w:t>
      </w:r>
      <w:r>
        <w:rPr>
          <w:rStyle w:val="HTMLCode"/>
          <w:rFonts w:ascii="var(--font-mono)" w:hAnsi="var(--font-mono)"/>
          <w:color w:val="383A42"/>
        </w:rPr>
        <w:t xml:space="preserve">  </w:t>
      </w:r>
      <w:r>
        <w:rPr>
          <w:rStyle w:val="token"/>
          <w:rFonts w:ascii="var(--font-mono)" w:hAnsi="var(--font-mono)"/>
          <w:i/>
          <w:iCs/>
          <w:color w:val="A0A1A7"/>
        </w:rPr>
        <w:t># "express" or "standard"</w:t>
      </w:r>
    </w:p>
    <w:p w:rsidR="006D716D" w:rsidRDefault="006D716D" w:rsidP="000060F8">
      <w:pPr>
        <w:pStyle w:val="Heading3"/>
      </w:pPr>
    </w:p>
    <w:p w:rsidR="000060F8" w:rsidRDefault="000060F8" w:rsidP="006D716D">
      <w:pPr>
        <w:pStyle w:val="Heading3"/>
        <w:numPr>
          <w:ilvl w:val="0"/>
          <w:numId w:val="31"/>
        </w:numPr>
        <w:rPr>
          <w:rFonts w:ascii="Times New Roman" w:hAnsi="Times New Roman"/>
          <w:color w:val="auto"/>
        </w:rPr>
      </w:pPr>
      <w:r>
        <w:t>Implementing Batch Deliveries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token"/>
          <w:rFonts w:ascii="var(--font-mono)" w:hAnsi="var(--font-mono)"/>
          <w:color w:val="A626A4"/>
        </w:rPr>
        <w:t>class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B76B01"/>
        </w:rPr>
        <w:t>Driver</w:t>
      </w:r>
      <w:r>
        <w:rPr>
          <w:rStyle w:val="token"/>
          <w:rFonts w:ascii="var(--font-mono)" w:hAnsi="var(--font-mono)"/>
          <w:color w:val="383A42"/>
        </w:rPr>
        <w:t>: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</w:t>
      </w:r>
      <w:r>
        <w:rPr>
          <w:rStyle w:val="token"/>
          <w:rFonts w:ascii="var(--font-mono)" w:hAnsi="var(--font-mono)"/>
          <w:i/>
          <w:iCs/>
          <w:color w:val="A0A1A7"/>
        </w:rPr>
        <w:t># Allow multiple orders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current_orders</w:t>
      </w:r>
      <w:r>
        <w:rPr>
          <w:rStyle w:val="token"/>
          <w:rFonts w:ascii="var(--font-mono)" w:hAnsi="var(--font-mono)"/>
          <w:color w:val="383A42"/>
        </w:rPr>
        <w:t>:</w:t>
      </w:r>
      <w:r>
        <w:rPr>
          <w:rStyle w:val="HTMLCode"/>
          <w:rFonts w:ascii="var(--font-mono)" w:hAnsi="var(--font-mono)"/>
          <w:color w:val="383A42"/>
        </w:rPr>
        <w:t xml:space="preserve"> List</w:t>
      </w:r>
      <w:r>
        <w:rPr>
          <w:rStyle w:val="token"/>
          <w:rFonts w:ascii="var(--font-mono)" w:hAnsi="var(--font-mono)"/>
          <w:color w:val="383A42"/>
        </w:rPr>
        <w:t>[</w:t>
      </w:r>
      <w:r>
        <w:rPr>
          <w:rStyle w:val="HTMLCode"/>
          <w:rFonts w:ascii="var(--font-mono)" w:hAnsi="var(--font-mono)"/>
          <w:color w:val="383A42"/>
        </w:rPr>
        <w:t>Order</w:t>
      </w:r>
      <w:r>
        <w:rPr>
          <w:rStyle w:val="token"/>
          <w:rFonts w:ascii="var(--font-mono)" w:hAnsi="var(--font-mono)"/>
          <w:color w:val="383A42"/>
        </w:rPr>
        <w:t>]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383A42"/>
        </w:rPr>
        <w:t>[]</w:t>
      </w:r>
    </w:p>
    <w:p w:rsidR="000060F8" w:rsidRDefault="000060F8" w:rsidP="000060F8">
      <w:pPr>
        <w:pStyle w:val="HTMLPreformatted"/>
        <w:spacing w:before="120" w:after="120"/>
        <w:rPr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max_orders</w:t>
      </w:r>
      <w:r>
        <w:rPr>
          <w:rStyle w:val="token"/>
          <w:rFonts w:ascii="var(--font-mono)" w:hAnsi="var(--font-mono)"/>
          <w:color w:val="383A42"/>
        </w:rPr>
        <w:t>: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50A14F"/>
        </w:rPr>
        <w:t>int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4078F2"/>
        </w:rPr>
        <w:t>=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B76B01"/>
        </w:rPr>
        <w:t>3</w:t>
      </w:r>
      <w:r>
        <w:rPr>
          <w:rStyle w:val="HTMLCode"/>
          <w:rFonts w:ascii="var(--font-mono)" w:hAnsi="var(--font-mono)"/>
          <w:color w:val="383A42"/>
        </w:rPr>
        <w:t xml:space="preserve">  </w:t>
      </w:r>
      <w:r>
        <w:rPr>
          <w:rStyle w:val="token"/>
          <w:rFonts w:ascii="var(--font-mono)" w:hAnsi="var(--font-mono)"/>
          <w:i/>
          <w:iCs/>
          <w:color w:val="A0A1A7"/>
        </w:rPr>
        <w:t># Multi-order capacity</w:t>
      </w:r>
    </w:p>
    <w:p w:rsidR="006D716D" w:rsidRDefault="006D716D" w:rsidP="000060F8">
      <w:pPr>
        <w:pStyle w:val="Heading3"/>
      </w:pPr>
    </w:p>
    <w:p w:rsidR="000060F8" w:rsidRDefault="000060F8" w:rsidP="006D716D">
      <w:pPr>
        <w:pStyle w:val="Heading3"/>
        <w:numPr>
          <w:ilvl w:val="0"/>
          <w:numId w:val="31"/>
        </w:numPr>
        <w:rPr>
          <w:rFonts w:ascii="Times New Roman" w:hAnsi="Times New Roman"/>
          <w:color w:val="auto"/>
        </w:rPr>
      </w:pPr>
      <w:r>
        <w:t>Adding Traffic Patterns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token"/>
          <w:rFonts w:ascii="var(--font-mono)" w:hAnsi="var(--font-mono)"/>
          <w:color w:val="A626A4"/>
        </w:rPr>
        <w:t>def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4078F2"/>
        </w:rPr>
        <w:t>get_speed_factor</w:t>
      </w:r>
      <w:r>
        <w:rPr>
          <w:rStyle w:val="token"/>
          <w:rFonts w:ascii="var(--font-mono)" w:hAnsi="var(--font-mono)"/>
          <w:color w:val="383A42"/>
        </w:rPr>
        <w:t>(</w:t>
      </w:r>
      <w:r>
        <w:rPr>
          <w:rStyle w:val="HTMLCode"/>
          <w:rFonts w:ascii="var(--font-mono)" w:hAnsi="var(--font-mono)"/>
          <w:color w:val="383A42"/>
        </w:rPr>
        <w:t>time_of_day</w:t>
      </w:r>
      <w:r>
        <w:rPr>
          <w:rStyle w:val="token"/>
          <w:rFonts w:ascii="var(--font-mono)" w:hAnsi="var(--font-mono)"/>
          <w:color w:val="383A42"/>
        </w:rPr>
        <w:t>):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</w:t>
      </w:r>
      <w:r>
        <w:rPr>
          <w:rStyle w:val="token"/>
          <w:rFonts w:ascii="var(--font-mono)" w:hAnsi="var(--font-mono)"/>
          <w:color w:val="50A14F"/>
        </w:rPr>
        <w:t>"""Slow down during rush hours"""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</w:t>
      </w:r>
      <w:r>
        <w:rPr>
          <w:rStyle w:val="token"/>
          <w:rFonts w:ascii="var(--font-mono)" w:hAnsi="var(--font-mono)"/>
          <w:color w:val="A626A4"/>
        </w:rPr>
        <w:t>if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B76B01"/>
        </w:rPr>
        <w:t>12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4078F2"/>
        </w:rPr>
        <w:t>&lt;=</w:t>
      </w:r>
      <w:r>
        <w:rPr>
          <w:rStyle w:val="HTMLCode"/>
          <w:rFonts w:ascii="var(--font-mono)" w:hAnsi="var(--font-mono)"/>
          <w:color w:val="383A42"/>
        </w:rPr>
        <w:t xml:space="preserve"> time_of_day </w:t>
      </w:r>
      <w:r>
        <w:rPr>
          <w:rStyle w:val="token"/>
          <w:rFonts w:ascii="var(--font-mono)" w:hAnsi="var(--font-mono)"/>
          <w:color w:val="4078F2"/>
        </w:rPr>
        <w:t>&lt;=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B76B01"/>
        </w:rPr>
        <w:t>13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A626A4"/>
        </w:rPr>
        <w:t>or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B76B01"/>
        </w:rPr>
        <w:t>18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4078F2"/>
        </w:rPr>
        <w:t>&lt;=</w:t>
      </w:r>
      <w:r>
        <w:rPr>
          <w:rStyle w:val="HTMLCode"/>
          <w:rFonts w:ascii="var(--font-mono)" w:hAnsi="var(--font-mono)"/>
          <w:color w:val="383A42"/>
        </w:rPr>
        <w:t xml:space="preserve"> time_of_day </w:t>
      </w:r>
      <w:r>
        <w:rPr>
          <w:rStyle w:val="token"/>
          <w:rFonts w:ascii="var(--font-mono)" w:hAnsi="var(--font-mono)"/>
          <w:color w:val="4078F2"/>
        </w:rPr>
        <w:t>&lt;=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B76B01"/>
        </w:rPr>
        <w:t>20</w:t>
      </w:r>
      <w:r>
        <w:rPr>
          <w:rStyle w:val="token"/>
          <w:rFonts w:ascii="var(--font-mono)" w:hAnsi="var(--font-mono)"/>
          <w:color w:val="383A42"/>
        </w:rPr>
        <w:t>: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    </w:t>
      </w:r>
      <w:r>
        <w:rPr>
          <w:rStyle w:val="token"/>
          <w:rFonts w:ascii="var(--font-mono)" w:hAnsi="var(--font-mono)"/>
          <w:color w:val="A626A4"/>
        </w:rPr>
        <w:t>return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B76B01"/>
        </w:rPr>
        <w:t>0.6</w:t>
      </w:r>
      <w:r>
        <w:rPr>
          <w:rStyle w:val="HTMLCode"/>
          <w:rFonts w:ascii="var(--font-mono)" w:hAnsi="var(--font-mono)"/>
          <w:color w:val="383A42"/>
        </w:rPr>
        <w:t xml:space="preserve">  </w:t>
      </w:r>
      <w:r>
        <w:rPr>
          <w:rStyle w:val="token"/>
          <w:rFonts w:ascii="var(--font-mono)" w:hAnsi="var(--font-mono)"/>
          <w:i/>
          <w:iCs/>
          <w:color w:val="A0A1A7"/>
        </w:rPr>
        <w:t># 60% normal speed</w:t>
      </w:r>
    </w:p>
    <w:p w:rsidR="000060F8" w:rsidRDefault="000060F8" w:rsidP="000060F8">
      <w:pPr>
        <w:pStyle w:val="HTMLPreformatted"/>
        <w:spacing w:before="120" w:after="120"/>
        <w:rPr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</w:t>
      </w:r>
      <w:r>
        <w:rPr>
          <w:rStyle w:val="token"/>
          <w:rFonts w:ascii="var(--font-mono)" w:hAnsi="var(--font-mono)"/>
          <w:color w:val="A626A4"/>
        </w:rPr>
        <w:t>return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B76B01"/>
        </w:rPr>
        <w:t>1.0</w:t>
      </w:r>
    </w:p>
    <w:p w:rsidR="006D716D" w:rsidRDefault="006D716D" w:rsidP="000060F8">
      <w:pPr>
        <w:pStyle w:val="Heading3"/>
      </w:pPr>
    </w:p>
    <w:p w:rsidR="000060F8" w:rsidRDefault="000060F8" w:rsidP="006D716D">
      <w:pPr>
        <w:pStyle w:val="Heading3"/>
        <w:numPr>
          <w:ilvl w:val="0"/>
          <w:numId w:val="31"/>
        </w:numPr>
        <w:rPr>
          <w:rFonts w:ascii="Times New Roman" w:hAnsi="Times New Roman"/>
          <w:color w:val="auto"/>
        </w:rPr>
      </w:pPr>
      <w:r>
        <w:t>Dynamic Driver Availability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token"/>
          <w:rFonts w:ascii="var(--font-mono)" w:hAnsi="var(--font-mono)"/>
          <w:color w:val="A626A4"/>
        </w:rPr>
        <w:t>def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4078F2"/>
        </w:rPr>
        <w:t>update_fleet_size</w:t>
      </w:r>
      <w:r>
        <w:rPr>
          <w:rStyle w:val="token"/>
          <w:rFonts w:ascii="var(--font-mono)" w:hAnsi="var(--font-mono)"/>
          <w:color w:val="383A42"/>
        </w:rPr>
        <w:t>(</w:t>
      </w:r>
      <w:r>
        <w:rPr>
          <w:rStyle w:val="HTMLCode"/>
          <w:rFonts w:ascii="var(--font-mono)" w:hAnsi="var(--font-mono)"/>
          <w:color w:val="383A42"/>
        </w:rPr>
        <w:t>current_time</w:t>
      </w:r>
      <w:r>
        <w:rPr>
          <w:rStyle w:val="token"/>
          <w:rFonts w:ascii="var(--font-mono)" w:hAnsi="var(--font-mono)"/>
          <w:color w:val="383A42"/>
        </w:rPr>
        <w:t>):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</w:t>
      </w:r>
      <w:r>
        <w:rPr>
          <w:rStyle w:val="token"/>
          <w:rFonts w:ascii="var(--font-mono)" w:hAnsi="var(--font-mono)"/>
          <w:color w:val="50A14F"/>
        </w:rPr>
        <w:t>"""Adjust drivers based on time"""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</w:t>
      </w:r>
      <w:r>
        <w:rPr>
          <w:rStyle w:val="token"/>
          <w:rFonts w:ascii="var(--font-mono)" w:hAnsi="var(--font-mono)"/>
          <w:color w:val="A626A4"/>
        </w:rPr>
        <w:t>if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B76B01"/>
        </w:rPr>
        <w:t>11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4078F2"/>
        </w:rPr>
        <w:t>&lt;=</w:t>
      </w:r>
      <w:r>
        <w:rPr>
          <w:rStyle w:val="HTMLCode"/>
          <w:rFonts w:ascii="var(--font-mono)" w:hAnsi="var(--font-mono)"/>
          <w:color w:val="383A42"/>
        </w:rPr>
        <w:t xml:space="preserve"> current_time </w:t>
      </w:r>
      <w:r>
        <w:rPr>
          <w:rStyle w:val="token"/>
          <w:rFonts w:ascii="var(--font-mono)" w:hAnsi="var(--font-mono)"/>
          <w:color w:val="4078F2"/>
        </w:rPr>
        <w:t>&lt;=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B76B01"/>
        </w:rPr>
        <w:t>14</w:t>
      </w:r>
      <w:r>
        <w:rPr>
          <w:rStyle w:val="token"/>
          <w:rFonts w:ascii="var(--font-mono)" w:hAnsi="var(--font-mono)"/>
          <w:color w:val="383A42"/>
        </w:rPr>
        <w:t>:</w:t>
      </w:r>
      <w:r>
        <w:rPr>
          <w:rStyle w:val="HTMLCode"/>
          <w:rFonts w:ascii="var(--font-mono)" w:hAnsi="var(--font-mono)"/>
          <w:color w:val="383A42"/>
        </w:rPr>
        <w:t xml:space="preserve">  </w:t>
      </w:r>
      <w:r>
        <w:rPr>
          <w:rStyle w:val="token"/>
          <w:rFonts w:ascii="var(--font-mono)" w:hAnsi="var(--font-mono)"/>
          <w:i/>
          <w:iCs/>
          <w:color w:val="A0A1A7"/>
        </w:rPr>
        <w:t># Lunch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    </w:t>
      </w:r>
      <w:r>
        <w:rPr>
          <w:rStyle w:val="token"/>
          <w:rFonts w:ascii="var(--font-mono)" w:hAnsi="var(--font-mono)"/>
          <w:color w:val="A626A4"/>
        </w:rPr>
        <w:t>return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B76B01"/>
        </w:rPr>
        <w:t>15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lastRenderedPageBreak/>
        <w:t xml:space="preserve">    </w:t>
      </w:r>
      <w:r>
        <w:rPr>
          <w:rStyle w:val="token"/>
          <w:rFonts w:ascii="var(--font-mono)" w:hAnsi="var(--font-mono)"/>
          <w:color w:val="A626A4"/>
        </w:rPr>
        <w:t>elif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B76B01"/>
        </w:rPr>
        <w:t>17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4078F2"/>
        </w:rPr>
        <w:t>&lt;=</w:t>
      </w:r>
      <w:r>
        <w:rPr>
          <w:rStyle w:val="HTMLCode"/>
          <w:rFonts w:ascii="var(--font-mono)" w:hAnsi="var(--font-mono)"/>
          <w:color w:val="383A42"/>
        </w:rPr>
        <w:t xml:space="preserve"> current_time </w:t>
      </w:r>
      <w:r>
        <w:rPr>
          <w:rStyle w:val="token"/>
          <w:rFonts w:ascii="var(--font-mono)" w:hAnsi="var(--font-mono)"/>
          <w:color w:val="4078F2"/>
        </w:rPr>
        <w:t>&lt;=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B76B01"/>
        </w:rPr>
        <w:t>21</w:t>
      </w:r>
      <w:r>
        <w:rPr>
          <w:rStyle w:val="token"/>
          <w:rFonts w:ascii="var(--font-mono)" w:hAnsi="var(--font-mono)"/>
          <w:color w:val="383A42"/>
        </w:rPr>
        <w:t>:</w:t>
      </w:r>
      <w:r>
        <w:rPr>
          <w:rStyle w:val="HTMLCode"/>
          <w:rFonts w:ascii="var(--font-mono)" w:hAnsi="var(--font-mono)"/>
          <w:color w:val="383A42"/>
        </w:rPr>
        <w:t xml:space="preserve">  </w:t>
      </w:r>
      <w:r>
        <w:rPr>
          <w:rStyle w:val="token"/>
          <w:rFonts w:ascii="var(--font-mono)" w:hAnsi="var(--font-mono)"/>
          <w:i/>
          <w:iCs/>
          <w:color w:val="A0A1A7"/>
        </w:rPr>
        <w:t># Dinner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    </w:t>
      </w:r>
      <w:r>
        <w:rPr>
          <w:rStyle w:val="token"/>
          <w:rFonts w:ascii="var(--font-mono)" w:hAnsi="var(--font-mono)"/>
          <w:color w:val="A626A4"/>
        </w:rPr>
        <w:t>return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B76B01"/>
        </w:rPr>
        <w:t>20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</w:t>
      </w:r>
      <w:r>
        <w:rPr>
          <w:rStyle w:val="token"/>
          <w:rFonts w:ascii="var(--font-mono)" w:hAnsi="var(--font-mono)"/>
          <w:color w:val="A626A4"/>
        </w:rPr>
        <w:t>else</w:t>
      </w:r>
      <w:r>
        <w:rPr>
          <w:rStyle w:val="token"/>
          <w:rFonts w:ascii="var(--font-mono)" w:hAnsi="var(--font-mono)"/>
          <w:color w:val="383A42"/>
        </w:rPr>
        <w:t>:</w:t>
      </w:r>
    </w:p>
    <w:p w:rsidR="000060F8" w:rsidRDefault="000060F8" w:rsidP="000060F8">
      <w:pPr>
        <w:pStyle w:val="HTMLPreformatted"/>
        <w:spacing w:before="120" w:after="120"/>
        <w:rPr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 xml:space="preserve">        </w:t>
      </w:r>
      <w:r>
        <w:rPr>
          <w:rStyle w:val="token"/>
          <w:rFonts w:ascii="var(--font-mono)" w:hAnsi="var(--font-mono)"/>
          <w:color w:val="A626A4"/>
        </w:rPr>
        <w:t>return</w:t>
      </w:r>
      <w:r>
        <w:rPr>
          <w:rStyle w:val="HTMLCode"/>
          <w:rFonts w:ascii="var(--font-mono)" w:hAnsi="var(--font-mono)"/>
          <w:color w:val="383A42"/>
        </w:rPr>
        <w:t xml:space="preserve"> </w:t>
      </w:r>
      <w:r>
        <w:rPr>
          <w:rStyle w:val="token"/>
          <w:rFonts w:ascii="var(--font-mono)" w:hAnsi="var(--font-mono)"/>
          <w:color w:val="B76B01"/>
        </w:rPr>
        <w:t>8</w:t>
      </w:r>
      <w:r>
        <w:rPr>
          <w:rStyle w:val="HTMLCode"/>
          <w:rFonts w:ascii="var(--font-mono)" w:hAnsi="var(--font-mono)"/>
          <w:color w:val="383A42"/>
        </w:rPr>
        <w:t xml:space="preserve">  </w:t>
      </w:r>
      <w:r>
        <w:rPr>
          <w:rStyle w:val="token"/>
          <w:rFonts w:ascii="var(--font-mono)" w:hAnsi="var(--font-mono)"/>
          <w:i/>
          <w:iCs/>
          <w:color w:val="A0A1A7"/>
        </w:rPr>
        <w:t># Off-peak</w:t>
      </w:r>
    </w:p>
    <w:p w:rsidR="00EA65D8" w:rsidRDefault="00EA65D8" w:rsidP="000060F8">
      <w:pPr>
        <w:pStyle w:val="Heading2"/>
      </w:pPr>
    </w:p>
    <w:p w:rsidR="00EA65D8" w:rsidRDefault="00EA65D8" w:rsidP="000060F8">
      <w:pPr>
        <w:pStyle w:val="Heading2"/>
      </w:pPr>
    </w:p>
    <w:p w:rsidR="000060F8" w:rsidRDefault="000060F8" w:rsidP="000060F8">
      <w:pPr>
        <w:pStyle w:val="Heading2"/>
        <w:rPr>
          <w:rFonts w:ascii="Times New Roman" w:hAnsi="Times New Roman"/>
          <w:color w:val="auto"/>
        </w:rPr>
      </w:pPr>
      <w:r>
        <w:t>Expected Output Example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>======================================================================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>Results for: Scenario 1: Normal Demand - Nearest Driver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>======================================================================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>Strategy: NEAREST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>Number of drivers: 10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>Total orders received: 192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>Orders completed: 189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>Orders pending: 3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>Completion rate: 98.4%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>--- Time Metrics ---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>Average wait time: 2.34 minutes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>Maximum wait time: 8.21 minutes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>Average delivery time: 24.67 minutes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>Maximum delivery time: 42.15 minutes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>--- Driver Metrics ---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>Average orders per driver: 18.9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>Std dev orders per driver: 2.14</w:t>
      </w:r>
    </w:p>
    <w:p w:rsidR="000060F8" w:rsidRDefault="000060F8" w:rsidP="000060F8">
      <w:pPr>
        <w:pStyle w:val="HTMLPreformatted"/>
        <w:spacing w:before="120" w:after="120"/>
        <w:rPr>
          <w:rStyle w:val="HTMLCode"/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>Average distance per driver: 67.32 km</w:t>
      </w:r>
    </w:p>
    <w:p w:rsidR="000060F8" w:rsidRDefault="000060F8" w:rsidP="000060F8">
      <w:pPr>
        <w:pStyle w:val="HTMLPreformatted"/>
        <w:spacing w:before="120" w:after="120"/>
        <w:rPr>
          <w:rFonts w:ascii="var(--font-mono)" w:hAnsi="var(--font-mono)"/>
          <w:color w:val="383A42"/>
        </w:rPr>
      </w:pPr>
      <w:r>
        <w:rPr>
          <w:rStyle w:val="HTMLCode"/>
          <w:rFonts w:ascii="var(--font-mono)" w:hAnsi="var(--font-mono)"/>
          <w:color w:val="383A42"/>
        </w:rPr>
        <w:t>Average driver utilization: 68.5%</w:t>
      </w:r>
    </w:p>
    <w:p w:rsidR="006D716D" w:rsidRDefault="006D716D" w:rsidP="000060F8">
      <w:pPr>
        <w:pStyle w:val="Heading2"/>
      </w:pPr>
    </w:p>
    <w:p w:rsidR="000060F8" w:rsidRDefault="000060F8" w:rsidP="000060F8">
      <w:pPr>
        <w:pStyle w:val="Heading2"/>
        <w:rPr>
          <w:rFonts w:ascii="Times New Roman" w:hAnsi="Times New Roman"/>
          <w:color w:val="auto"/>
        </w:rPr>
      </w:pPr>
      <w:r>
        <w:t>References and Resources</w:t>
      </w:r>
    </w:p>
    <w:p w:rsidR="000060F8" w:rsidRDefault="000060F8" w:rsidP="006D716D">
      <w:pPr>
        <w:pStyle w:val="Heading3"/>
        <w:numPr>
          <w:ilvl w:val="0"/>
          <w:numId w:val="31"/>
        </w:numPr>
      </w:pPr>
      <w:r>
        <w:t>Similar Real-World Systems</w:t>
      </w:r>
    </w:p>
    <w:p w:rsidR="000060F8" w:rsidRDefault="000060F8" w:rsidP="000060F8">
      <w:pPr>
        <w:numPr>
          <w:ilvl w:val="0"/>
          <w:numId w:val="25"/>
        </w:numPr>
        <w:spacing w:before="100" w:beforeAutospacing="1" w:after="100" w:afterAutospacing="1"/>
        <w:jc w:val="left"/>
      </w:pPr>
      <w:r>
        <w:t>UberEats dispatch algorithm</w:t>
      </w:r>
    </w:p>
    <w:p w:rsidR="000060F8" w:rsidRDefault="000060F8" w:rsidP="000060F8">
      <w:pPr>
        <w:numPr>
          <w:ilvl w:val="0"/>
          <w:numId w:val="25"/>
        </w:numPr>
        <w:spacing w:before="100" w:beforeAutospacing="1" w:after="100" w:afterAutospacing="1"/>
        <w:jc w:val="left"/>
      </w:pPr>
      <w:r>
        <w:t>DoorDash batching system</w:t>
      </w:r>
    </w:p>
    <w:p w:rsidR="000060F8" w:rsidRDefault="000060F8" w:rsidP="000060F8">
      <w:pPr>
        <w:numPr>
          <w:ilvl w:val="0"/>
          <w:numId w:val="25"/>
        </w:numPr>
        <w:spacing w:before="100" w:beforeAutospacing="1" w:after="100" w:afterAutospacing="1"/>
        <w:jc w:val="left"/>
      </w:pPr>
      <w:r>
        <w:t>Deliveroo rider allocation</w:t>
      </w:r>
    </w:p>
    <w:p w:rsidR="000060F8" w:rsidRDefault="000060F8" w:rsidP="006D716D">
      <w:pPr>
        <w:pStyle w:val="Heading3"/>
        <w:numPr>
          <w:ilvl w:val="0"/>
          <w:numId w:val="31"/>
        </w:numPr>
      </w:pPr>
      <w:r>
        <w:lastRenderedPageBreak/>
        <w:t>Academic Resources</w:t>
      </w:r>
    </w:p>
    <w:p w:rsidR="000060F8" w:rsidRDefault="000060F8" w:rsidP="000060F8">
      <w:pPr>
        <w:numPr>
          <w:ilvl w:val="0"/>
          <w:numId w:val="26"/>
        </w:numPr>
        <w:spacing w:before="100" w:beforeAutospacing="1" w:after="100" w:afterAutospacing="1"/>
        <w:jc w:val="left"/>
      </w:pPr>
      <w:r>
        <w:t>Queueing theory for service systems</w:t>
      </w:r>
    </w:p>
    <w:p w:rsidR="000060F8" w:rsidRDefault="000060F8" w:rsidP="000060F8">
      <w:pPr>
        <w:numPr>
          <w:ilvl w:val="0"/>
          <w:numId w:val="26"/>
        </w:numPr>
        <w:spacing w:before="100" w:beforeAutospacing="1" w:after="100" w:afterAutospacing="1"/>
        <w:jc w:val="left"/>
      </w:pPr>
      <w:r>
        <w:t>Vehicle routing problem (VRP)</w:t>
      </w:r>
    </w:p>
    <w:p w:rsidR="000060F8" w:rsidRDefault="000060F8" w:rsidP="000060F8">
      <w:pPr>
        <w:numPr>
          <w:ilvl w:val="0"/>
          <w:numId w:val="26"/>
        </w:numPr>
        <w:spacing w:before="100" w:beforeAutospacing="1" w:after="100" w:afterAutospacing="1"/>
        <w:jc w:val="left"/>
      </w:pPr>
      <w:r>
        <w:t>Multi-agent dispatch optimization</w:t>
      </w:r>
    </w:p>
    <w:p w:rsidR="000060F8" w:rsidRDefault="000060F8" w:rsidP="006D716D">
      <w:pPr>
        <w:pStyle w:val="Heading3"/>
        <w:numPr>
          <w:ilvl w:val="0"/>
          <w:numId w:val="31"/>
        </w:numPr>
      </w:pPr>
      <w:r>
        <w:t>Further Reading</w:t>
      </w:r>
    </w:p>
    <w:p w:rsidR="000060F8" w:rsidRDefault="000060F8" w:rsidP="000060F8">
      <w:pPr>
        <w:numPr>
          <w:ilvl w:val="0"/>
          <w:numId w:val="27"/>
        </w:numPr>
        <w:spacing w:before="100" w:beforeAutospacing="1" w:after="100" w:afterAutospacing="1"/>
        <w:jc w:val="left"/>
      </w:pPr>
      <w:r>
        <w:t>"The Vehicle Routing Problem" - Toth &amp; Vigo</w:t>
      </w:r>
    </w:p>
    <w:p w:rsidR="000060F8" w:rsidRDefault="000060F8" w:rsidP="000060F8">
      <w:pPr>
        <w:numPr>
          <w:ilvl w:val="0"/>
          <w:numId w:val="27"/>
        </w:numPr>
        <w:spacing w:before="100" w:beforeAutospacing="1" w:after="100" w:afterAutospacing="1"/>
        <w:jc w:val="left"/>
      </w:pPr>
      <w:r>
        <w:t>"Queueing Systems" - Leonard Kleinrock</w:t>
      </w:r>
    </w:p>
    <w:p w:rsidR="000060F8" w:rsidRDefault="000060F8" w:rsidP="000060F8">
      <w:pPr>
        <w:numPr>
          <w:ilvl w:val="0"/>
          <w:numId w:val="27"/>
        </w:numPr>
        <w:spacing w:before="100" w:beforeAutospacing="1" w:after="100" w:afterAutospacing="1"/>
        <w:jc w:val="left"/>
      </w:pPr>
      <w:r>
        <w:t>Research on gig economy logistics</w:t>
      </w:r>
    </w:p>
    <w:p w:rsidR="000060F8" w:rsidRDefault="000060F8" w:rsidP="000060F8">
      <w:pPr>
        <w:pStyle w:val="Heading2"/>
      </w:pPr>
      <w:r>
        <w:t>Support</w:t>
      </w:r>
    </w:p>
    <w:p w:rsidR="000060F8" w:rsidRDefault="000060F8" w:rsidP="000060F8">
      <w:pPr>
        <w:pStyle w:val="whitespace-normal"/>
      </w:pPr>
      <w:r>
        <w:t>For questions or issues:</w:t>
      </w:r>
    </w:p>
    <w:p w:rsidR="000060F8" w:rsidRDefault="000060F8" w:rsidP="000060F8">
      <w:pPr>
        <w:numPr>
          <w:ilvl w:val="0"/>
          <w:numId w:val="28"/>
        </w:numPr>
        <w:spacing w:before="100" w:beforeAutospacing="1" w:after="100" w:afterAutospacing="1"/>
        <w:jc w:val="left"/>
      </w:pPr>
      <w:r>
        <w:t>Check this README thoroughly</w:t>
      </w:r>
    </w:p>
    <w:p w:rsidR="000060F8" w:rsidRDefault="000060F8" w:rsidP="000060F8">
      <w:pPr>
        <w:numPr>
          <w:ilvl w:val="0"/>
          <w:numId w:val="28"/>
        </w:numPr>
        <w:spacing w:before="100" w:beforeAutospacing="1" w:after="100" w:afterAutospacing="1"/>
        <w:jc w:val="left"/>
      </w:pPr>
      <w:r>
        <w:t>Review code comments</w:t>
      </w:r>
    </w:p>
    <w:p w:rsidR="000060F8" w:rsidRDefault="000060F8" w:rsidP="000060F8">
      <w:pPr>
        <w:numPr>
          <w:ilvl w:val="0"/>
          <w:numId w:val="28"/>
        </w:numPr>
        <w:spacing w:before="100" w:beforeAutospacing="1" w:after="100" w:afterAutospacing="1"/>
        <w:jc w:val="left"/>
      </w:pPr>
      <w:r>
        <w:t>Experiment with different parameter values</w:t>
      </w:r>
    </w:p>
    <w:p w:rsidR="000060F8" w:rsidRDefault="000060F8" w:rsidP="000060F8">
      <w:pPr>
        <w:numPr>
          <w:ilvl w:val="0"/>
          <w:numId w:val="28"/>
        </w:numPr>
        <w:spacing w:before="100" w:beforeAutospacing="1" w:after="100" w:afterAutospacing="1"/>
        <w:jc w:val="left"/>
      </w:pPr>
      <w:r>
        <w:t>Compare your results with expected outputs</w:t>
      </w:r>
    </w:p>
    <w:p w:rsidR="000060F8" w:rsidRDefault="000060F8" w:rsidP="000060F8">
      <w:pPr>
        <w:pStyle w:val="Heading2"/>
      </w:pPr>
      <w:r>
        <w:t>License</w:t>
      </w:r>
    </w:p>
    <w:p w:rsidR="000060F8" w:rsidRDefault="000060F8" w:rsidP="000060F8">
      <w:pPr>
        <w:pStyle w:val="whitespace-normal"/>
      </w:pPr>
      <w:r>
        <w:t>Educational use - Case Study Project 2025</w:t>
      </w:r>
    </w:p>
    <w:p w:rsidR="000060F8" w:rsidRDefault="004B29B2" w:rsidP="000060F8">
      <w:r>
        <w:pict>
          <v:rect id="_x0000_i1025" style="width:0;height:1.5pt" o:hralign="center" o:hrstd="t" o:hr="t" fillcolor="#a0a0a0" stroked="f"/>
        </w:pict>
      </w:r>
    </w:p>
    <w:p w:rsidR="000060F8" w:rsidRDefault="000060F8" w:rsidP="000060F8">
      <w:pPr>
        <w:pStyle w:val="whitespace-normal"/>
      </w:pPr>
      <w:r>
        <w:rPr>
          <w:rStyle w:val="Strong"/>
        </w:rPr>
        <w:t>Last Updated</w:t>
      </w:r>
      <w:r>
        <w:t>: October 2025</w:t>
      </w:r>
      <w:r>
        <w:br/>
      </w:r>
      <w:r>
        <w:rPr>
          <w:rStyle w:val="Strong"/>
        </w:rPr>
        <w:t>Version</w:t>
      </w:r>
      <w:r>
        <w:t>: 1.0</w:t>
      </w:r>
    </w:p>
    <w:p w:rsidR="000A5C5D" w:rsidRPr="002C320D" w:rsidRDefault="000A5C5D" w:rsidP="002C320D"/>
    <w:sectPr w:rsidR="000A5C5D" w:rsidRPr="002C320D" w:rsidSect="00734467">
      <w:pgSz w:w="12240" w:h="15840" w:code="1"/>
      <w:pgMar w:top="1418" w:right="1418" w:bottom="1418" w:left="1418" w:header="706" w:footer="216" w:gutter="0"/>
      <w:pgBorders w:offsetFrom="page">
        <w:top w:val="apples" w:sz="12" w:space="24" w:color="auto"/>
        <w:left w:val="apples" w:sz="12" w:space="24" w:color="auto"/>
        <w:bottom w:val="apples" w:sz="12" w:space="24" w:color="auto"/>
        <w:right w:val="apples" w:sz="12" w:space="24" w:color="auto"/>
      </w:pgBorders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A765E" w:rsidRDefault="005A765E">
      <w:r>
        <w:separator/>
      </w:r>
    </w:p>
  </w:endnote>
  <w:endnote w:type="continuationSeparator" w:id="1">
    <w:p w:rsidR="005A765E" w:rsidRDefault="005A765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ar(--font-mono)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A765E" w:rsidRDefault="005A765E">
      <w:r>
        <w:separator/>
      </w:r>
    </w:p>
  </w:footnote>
  <w:footnote w:type="continuationSeparator" w:id="1">
    <w:p w:rsidR="005A765E" w:rsidRDefault="005A765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77463B"/>
    <w:multiLevelType w:val="multilevel"/>
    <w:tmpl w:val="28186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8A1282B"/>
    <w:multiLevelType w:val="multilevel"/>
    <w:tmpl w:val="6BE80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8A24CED"/>
    <w:multiLevelType w:val="multilevel"/>
    <w:tmpl w:val="EB78E1C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3">
    <w:nsid w:val="09536E47"/>
    <w:multiLevelType w:val="multilevel"/>
    <w:tmpl w:val="B1688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BD217F8"/>
    <w:multiLevelType w:val="multilevel"/>
    <w:tmpl w:val="74206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E8F3FE4"/>
    <w:multiLevelType w:val="multilevel"/>
    <w:tmpl w:val="C4A20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2D65F9B"/>
    <w:multiLevelType w:val="multilevel"/>
    <w:tmpl w:val="F238F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7EF71A2"/>
    <w:multiLevelType w:val="multilevel"/>
    <w:tmpl w:val="53A20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9602CC0"/>
    <w:multiLevelType w:val="multilevel"/>
    <w:tmpl w:val="15104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9F505D7"/>
    <w:multiLevelType w:val="hybridMultilevel"/>
    <w:tmpl w:val="9998E0BA"/>
    <w:lvl w:ilvl="0" w:tplc="2C24DD8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4F81B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B746E08"/>
    <w:multiLevelType w:val="multilevel"/>
    <w:tmpl w:val="E9B42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0C301C2"/>
    <w:multiLevelType w:val="multilevel"/>
    <w:tmpl w:val="1AE06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1D476D9"/>
    <w:multiLevelType w:val="multilevel"/>
    <w:tmpl w:val="68C6E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76F7CD4"/>
    <w:multiLevelType w:val="multilevel"/>
    <w:tmpl w:val="262CC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C8B1934"/>
    <w:multiLevelType w:val="multilevel"/>
    <w:tmpl w:val="495259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FAF7CF7"/>
    <w:multiLevelType w:val="hybridMultilevel"/>
    <w:tmpl w:val="42C4C920"/>
    <w:lvl w:ilvl="0" w:tplc="5E44CB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25348E4"/>
    <w:multiLevelType w:val="multilevel"/>
    <w:tmpl w:val="2E76C0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8595FFF"/>
    <w:multiLevelType w:val="multilevel"/>
    <w:tmpl w:val="FD96EA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3CE8494E"/>
    <w:multiLevelType w:val="multilevel"/>
    <w:tmpl w:val="06C63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3D825C78"/>
    <w:multiLevelType w:val="multilevel"/>
    <w:tmpl w:val="3E9AF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3E5167ED"/>
    <w:multiLevelType w:val="multilevel"/>
    <w:tmpl w:val="8BFE3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477F1DEF"/>
    <w:multiLevelType w:val="hybridMultilevel"/>
    <w:tmpl w:val="E4E84414"/>
    <w:lvl w:ilvl="0" w:tplc="2C24DD8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4F81BD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1BA10CE"/>
    <w:multiLevelType w:val="multilevel"/>
    <w:tmpl w:val="C1E606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59F024AA"/>
    <w:multiLevelType w:val="multilevel"/>
    <w:tmpl w:val="AAE20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5EDC6761"/>
    <w:multiLevelType w:val="multilevel"/>
    <w:tmpl w:val="7D2C7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5F7E2A64"/>
    <w:multiLevelType w:val="multilevel"/>
    <w:tmpl w:val="D7F43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61E14DCE"/>
    <w:multiLevelType w:val="multilevel"/>
    <w:tmpl w:val="537C17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63EE702D"/>
    <w:multiLevelType w:val="multilevel"/>
    <w:tmpl w:val="80D63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70CF01F6"/>
    <w:multiLevelType w:val="multilevel"/>
    <w:tmpl w:val="ACFA6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792A0288"/>
    <w:multiLevelType w:val="multilevel"/>
    <w:tmpl w:val="AF920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79626BF3"/>
    <w:multiLevelType w:val="multilevel"/>
    <w:tmpl w:val="2A1486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7"/>
  </w:num>
  <w:num w:numId="2">
    <w:abstractNumId w:val="11"/>
  </w:num>
  <w:num w:numId="3">
    <w:abstractNumId w:val="2"/>
  </w:num>
  <w:num w:numId="4">
    <w:abstractNumId w:val="30"/>
  </w:num>
  <w:num w:numId="5">
    <w:abstractNumId w:val="19"/>
  </w:num>
  <w:num w:numId="6">
    <w:abstractNumId w:val="7"/>
  </w:num>
  <w:num w:numId="7">
    <w:abstractNumId w:val="12"/>
  </w:num>
  <w:num w:numId="8">
    <w:abstractNumId w:val="13"/>
  </w:num>
  <w:num w:numId="9">
    <w:abstractNumId w:val="24"/>
  </w:num>
  <w:num w:numId="10">
    <w:abstractNumId w:val="16"/>
  </w:num>
  <w:num w:numId="11">
    <w:abstractNumId w:val="27"/>
  </w:num>
  <w:num w:numId="12">
    <w:abstractNumId w:val="29"/>
  </w:num>
  <w:num w:numId="13">
    <w:abstractNumId w:val="14"/>
  </w:num>
  <w:num w:numId="14">
    <w:abstractNumId w:val="3"/>
  </w:num>
  <w:num w:numId="15">
    <w:abstractNumId w:val="26"/>
  </w:num>
  <w:num w:numId="16">
    <w:abstractNumId w:val="18"/>
  </w:num>
  <w:num w:numId="17">
    <w:abstractNumId w:val="22"/>
  </w:num>
  <w:num w:numId="18">
    <w:abstractNumId w:val="10"/>
  </w:num>
  <w:num w:numId="19">
    <w:abstractNumId w:val="4"/>
  </w:num>
  <w:num w:numId="20">
    <w:abstractNumId w:val="8"/>
  </w:num>
  <w:num w:numId="21">
    <w:abstractNumId w:val="6"/>
  </w:num>
  <w:num w:numId="22">
    <w:abstractNumId w:val="5"/>
  </w:num>
  <w:num w:numId="23">
    <w:abstractNumId w:val="25"/>
  </w:num>
  <w:num w:numId="24">
    <w:abstractNumId w:val="0"/>
  </w:num>
  <w:num w:numId="25">
    <w:abstractNumId w:val="23"/>
  </w:num>
  <w:num w:numId="26">
    <w:abstractNumId w:val="1"/>
  </w:num>
  <w:num w:numId="27">
    <w:abstractNumId w:val="28"/>
  </w:num>
  <w:num w:numId="28">
    <w:abstractNumId w:val="20"/>
  </w:num>
  <w:num w:numId="29">
    <w:abstractNumId w:val="15"/>
  </w:num>
  <w:num w:numId="30">
    <w:abstractNumId w:val="21"/>
  </w:num>
  <w:num w:numId="31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drawingGridHorizontalSpacing w:val="12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AYCc1MLIwNzMyDbyMJSSUcpOLW4ODM/D6TAqBYAiSzveSwAAAA="/>
  </w:docVars>
  <w:rsids>
    <w:rsidRoot w:val="00527ADC"/>
    <w:rsid w:val="00003A02"/>
    <w:rsid w:val="000060F8"/>
    <w:rsid w:val="00035600"/>
    <w:rsid w:val="000A282F"/>
    <w:rsid w:val="000A5C5D"/>
    <w:rsid w:val="000B6DF2"/>
    <w:rsid w:val="00123657"/>
    <w:rsid w:val="00140D32"/>
    <w:rsid w:val="00161805"/>
    <w:rsid w:val="001842B1"/>
    <w:rsid w:val="0019254F"/>
    <w:rsid w:val="00195A52"/>
    <w:rsid w:val="001B1708"/>
    <w:rsid w:val="001B769A"/>
    <w:rsid w:val="001C0FF2"/>
    <w:rsid w:val="001F2266"/>
    <w:rsid w:val="001F399F"/>
    <w:rsid w:val="001F6D1E"/>
    <w:rsid w:val="00256FCB"/>
    <w:rsid w:val="00264B5F"/>
    <w:rsid w:val="002A1BC2"/>
    <w:rsid w:val="002C320D"/>
    <w:rsid w:val="002C48AD"/>
    <w:rsid w:val="002D04EF"/>
    <w:rsid w:val="002F1765"/>
    <w:rsid w:val="00332B6C"/>
    <w:rsid w:val="003366C9"/>
    <w:rsid w:val="00337AB8"/>
    <w:rsid w:val="0036510F"/>
    <w:rsid w:val="00367DC0"/>
    <w:rsid w:val="0039333B"/>
    <w:rsid w:val="003C3459"/>
    <w:rsid w:val="003C7FC0"/>
    <w:rsid w:val="0040223A"/>
    <w:rsid w:val="004B29B2"/>
    <w:rsid w:val="004C5BD2"/>
    <w:rsid w:val="004E21CA"/>
    <w:rsid w:val="004F2B76"/>
    <w:rsid w:val="004F4201"/>
    <w:rsid w:val="004F7487"/>
    <w:rsid w:val="005038DA"/>
    <w:rsid w:val="00527ADC"/>
    <w:rsid w:val="005377B4"/>
    <w:rsid w:val="00557165"/>
    <w:rsid w:val="005A765E"/>
    <w:rsid w:val="005B4E04"/>
    <w:rsid w:val="005C746B"/>
    <w:rsid w:val="005D0695"/>
    <w:rsid w:val="006028D5"/>
    <w:rsid w:val="00604FEE"/>
    <w:rsid w:val="00673B5C"/>
    <w:rsid w:val="006922B2"/>
    <w:rsid w:val="006B1D18"/>
    <w:rsid w:val="006B4CAB"/>
    <w:rsid w:val="006C57E8"/>
    <w:rsid w:val="006D716D"/>
    <w:rsid w:val="0071308F"/>
    <w:rsid w:val="00734467"/>
    <w:rsid w:val="00781889"/>
    <w:rsid w:val="0078248D"/>
    <w:rsid w:val="007F040C"/>
    <w:rsid w:val="0081763A"/>
    <w:rsid w:val="0082407B"/>
    <w:rsid w:val="008A0453"/>
    <w:rsid w:val="008A4831"/>
    <w:rsid w:val="0092522D"/>
    <w:rsid w:val="00953BC2"/>
    <w:rsid w:val="00983629"/>
    <w:rsid w:val="009969DE"/>
    <w:rsid w:val="009B4CEB"/>
    <w:rsid w:val="00A048E2"/>
    <w:rsid w:val="00A204C4"/>
    <w:rsid w:val="00B02881"/>
    <w:rsid w:val="00B17FCD"/>
    <w:rsid w:val="00B95136"/>
    <w:rsid w:val="00BB4341"/>
    <w:rsid w:val="00BC0ED4"/>
    <w:rsid w:val="00C24CB9"/>
    <w:rsid w:val="00C42921"/>
    <w:rsid w:val="00C63EB8"/>
    <w:rsid w:val="00C65534"/>
    <w:rsid w:val="00C675E0"/>
    <w:rsid w:val="00C72E99"/>
    <w:rsid w:val="00CA4BD4"/>
    <w:rsid w:val="00CD1057"/>
    <w:rsid w:val="00D006B1"/>
    <w:rsid w:val="00D06BEB"/>
    <w:rsid w:val="00D3297D"/>
    <w:rsid w:val="00D46E9B"/>
    <w:rsid w:val="00DA335A"/>
    <w:rsid w:val="00DA6C89"/>
    <w:rsid w:val="00E04BA0"/>
    <w:rsid w:val="00E07D54"/>
    <w:rsid w:val="00E37D16"/>
    <w:rsid w:val="00E8737C"/>
    <w:rsid w:val="00EA0AFE"/>
    <w:rsid w:val="00EA65D8"/>
    <w:rsid w:val="00EC5925"/>
    <w:rsid w:val="00FF0716"/>
    <w:rsid w:val="00FF42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63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7ADC"/>
    <w:pPr>
      <w:jc w:val="both"/>
    </w:pPr>
    <w:rPr>
      <w:rFonts w:ascii="Times New Roman" w:eastAsia="Times New Roman" w:hAnsi="Times New Roman"/>
      <w:sz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60F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060F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60F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6">
    <w:name w:val="heading 6"/>
    <w:basedOn w:val="Normal"/>
    <w:next w:val="Normal"/>
    <w:link w:val="Heading6Char"/>
    <w:qFormat/>
    <w:rsid w:val="00527ADC"/>
    <w:pPr>
      <w:keepNext/>
      <w:outlineLvl w:val="5"/>
    </w:pPr>
    <w:rPr>
      <w:rFonts w:ascii="Arial" w:hAnsi="Arial" w:cs="Arial"/>
      <w:b/>
      <w:bCs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rsid w:val="00527ADC"/>
    <w:rPr>
      <w:rFonts w:ascii="Arial" w:eastAsia="Times New Roman" w:hAnsi="Arial" w:cs="Arial"/>
      <w:b/>
      <w:bCs/>
      <w:sz w:val="40"/>
      <w:szCs w:val="20"/>
    </w:rPr>
  </w:style>
  <w:style w:type="paragraph" w:styleId="BodyText">
    <w:name w:val="Body Text"/>
    <w:basedOn w:val="Normal"/>
    <w:link w:val="BodyTextChar"/>
    <w:rsid w:val="00527ADC"/>
    <w:pPr>
      <w:ind w:right="-234"/>
      <w:jc w:val="left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527ADC"/>
    <w:rPr>
      <w:rFonts w:ascii="Times New Roman" w:eastAsia="Times New Roman" w:hAnsi="Times New Roman" w:cs="Times New Roman"/>
      <w:szCs w:val="20"/>
    </w:rPr>
  </w:style>
  <w:style w:type="character" w:styleId="Hyperlink">
    <w:name w:val="Hyperlink"/>
    <w:basedOn w:val="DefaultParagraphFont"/>
    <w:rsid w:val="00527ADC"/>
    <w:rPr>
      <w:color w:val="0000FF"/>
      <w:u w:val="single"/>
    </w:rPr>
  </w:style>
  <w:style w:type="paragraph" w:styleId="BodyText2">
    <w:name w:val="Body Text 2"/>
    <w:basedOn w:val="Normal"/>
    <w:link w:val="BodyText2Char"/>
    <w:rsid w:val="00527ADC"/>
    <w:rPr>
      <w:i/>
      <w:iCs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527ADC"/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Header">
    <w:name w:val="header"/>
    <w:basedOn w:val="Normal"/>
    <w:link w:val="HeaderChar"/>
    <w:rsid w:val="00527ADC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527ADC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rsid w:val="00527AD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527ADC"/>
    <w:rPr>
      <w:rFonts w:ascii="Times New Roman" w:eastAsia="Times New Roman" w:hAnsi="Times New Roman" w:cs="Times New Roman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7A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7ADC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FF0716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0060F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060F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0060F8"/>
    <w:rPr>
      <w:rFonts w:asciiTheme="majorHAnsi" w:eastAsiaTheme="majorEastAsia" w:hAnsiTheme="majorHAnsi" w:cstheme="majorBidi"/>
      <w:b/>
      <w:bCs/>
      <w:color w:val="4F81BD" w:themeColor="accent1"/>
      <w:sz w:val="24"/>
      <w:lang w:eastAsia="en-US"/>
    </w:rPr>
  </w:style>
  <w:style w:type="paragraph" w:customStyle="1" w:styleId="whitespace-normal">
    <w:name w:val="whitespace-normal"/>
    <w:basedOn w:val="Normal"/>
    <w:rsid w:val="000060F8"/>
    <w:pPr>
      <w:spacing w:before="100" w:beforeAutospacing="1" w:after="100" w:afterAutospacing="1"/>
      <w:jc w:val="left"/>
    </w:pPr>
    <w:rPr>
      <w:szCs w:val="24"/>
      <w:lang w:val="en-US" w:bidi="si-LK"/>
    </w:rPr>
  </w:style>
  <w:style w:type="character" w:styleId="Strong">
    <w:name w:val="Strong"/>
    <w:basedOn w:val="DefaultParagraphFont"/>
    <w:uiPriority w:val="22"/>
    <w:qFormat/>
    <w:rsid w:val="000060F8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60F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lang w:val="en-US" w:bidi="si-L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60F8"/>
    <w:rPr>
      <w:rFonts w:ascii="Courier New" w:eastAsia="Times New Roman" w:hAnsi="Courier New" w:cs="Courier New"/>
      <w:lang w:val="en-US" w:eastAsia="en-US" w:bidi="si-LK"/>
    </w:rPr>
  </w:style>
  <w:style w:type="character" w:styleId="HTMLCode">
    <w:name w:val="HTML Code"/>
    <w:basedOn w:val="DefaultParagraphFont"/>
    <w:uiPriority w:val="99"/>
    <w:semiHidden/>
    <w:unhideWhenUsed/>
    <w:rsid w:val="000060F8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0060F8"/>
  </w:style>
  <w:style w:type="paragraph" w:styleId="ListParagraph">
    <w:name w:val="List Paragraph"/>
    <w:basedOn w:val="Normal"/>
    <w:uiPriority w:val="34"/>
    <w:qFormat/>
    <w:rsid w:val="00B02881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4122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36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1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181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03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911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86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2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15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67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63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97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18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63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2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89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797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25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4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07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3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728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07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DD71DD-1C7B-421B-9217-E494C653B5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0</Pages>
  <Words>1509</Words>
  <Characters>8605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Cover Sheet</vt:lpstr>
    </vt:vector>
  </TitlesOfParts>
  <Company>University of Tasmania</Company>
  <LinksUpToDate>false</LinksUpToDate>
  <CharactersWithSpaces>10094</CharactersWithSpaces>
  <SharedDoc>false</SharedDoc>
  <HLinks>
    <vt:vector size="6" baseType="variant">
      <vt:variant>
        <vt:i4>5701642</vt:i4>
      </vt:variant>
      <vt:variant>
        <vt:i4>0</vt:i4>
      </vt:variant>
      <vt:variant>
        <vt:i4>0</vt:i4>
      </vt:variant>
      <vt:variant>
        <vt:i4>5</vt:i4>
      </vt:variant>
      <vt:variant>
        <vt:lpwstr>http://www.utas.edu.au/plagiaris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Cover Sheet</dc:title>
  <dc:subject>Assessment</dc:subject>
  <dc:creator>Faculty of Education</dc:creator>
  <cp:keywords>Cover sheet, Assignment, University of Tasmania, UTAS, Faculty of Education</cp:keywords>
  <cp:lastModifiedBy>Internet</cp:lastModifiedBy>
  <cp:revision>15</cp:revision>
  <dcterms:created xsi:type="dcterms:W3CDTF">2019-10-17T18:26:00Z</dcterms:created>
  <dcterms:modified xsi:type="dcterms:W3CDTF">2025-10-22T19:02:00Z</dcterms:modified>
</cp:coreProperties>
</file>